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B007222" w14:textId="77777777" w:rsidR="00274D4F" w:rsidRDefault="005C7A19">
      <w:pPr>
        <w:pStyle w:val="af6"/>
        <w:snapToGrid w:val="0"/>
        <w:spacing w:line="360" w:lineRule="auto"/>
        <w:ind w:firstLine="880"/>
        <w:rPr>
          <w:rFonts w:ascii="Times New Roman" w:hAnsi="Times New Roman" w:cs="Times New Roman"/>
          <w:sz w:val="44"/>
        </w:rPr>
      </w:pPr>
      <w:r>
        <w:rPr>
          <w:rFonts w:ascii="Times New Roman" w:hAnsi="Times New Roman" w:cs="Times New Roman"/>
          <w:sz w:val="44"/>
        </w:rPr>
        <w:t>第</w:t>
      </w:r>
      <w:r>
        <w:rPr>
          <w:rFonts w:ascii="Times New Roman" w:hAnsi="Times New Roman" w:cs="Times New Roman" w:hint="eastAsia"/>
          <w:sz w:val="44"/>
        </w:rPr>
        <w:t>X</w:t>
      </w:r>
      <w:r>
        <w:rPr>
          <w:rFonts w:ascii="Times New Roman" w:hAnsi="Times New Roman" w:cs="Times New Roman"/>
          <w:sz w:val="44"/>
        </w:rPr>
        <w:t>周工作汇报</w:t>
      </w:r>
    </w:p>
    <w:p w14:paraId="6B27664E" w14:textId="77777777" w:rsidR="00274D4F" w:rsidRDefault="005C7A19">
      <w:pPr>
        <w:pStyle w:val="af3"/>
        <w:snapToGrid w:val="0"/>
        <w:spacing w:after="240" w:line="360" w:lineRule="auto"/>
        <w:ind w:firstLine="482"/>
        <w:jc w:val="right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20</w:t>
      </w:r>
      <w:r>
        <w:rPr>
          <w:rFonts w:ascii="Times New Roman" w:hAnsi="Times New Roman" w:cs="Times New Roman" w:hint="eastAsia"/>
        </w:rPr>
        <w:t>2</w:t>
      </w:r>
      <w:r>
        <w:rPr>
          <w:rFonts w:ascii="Times New Roman" w:hAnsi="Times New Roman" w:cs="Times New Roman"/>
        </w:rPr>
        <w:t>X</w:t>
      </w:r>
      <w:r>
        <w:rPr>
          <w:rFonts w:ascii="Times New Roman" w:hAnsi="Times New Roman" w:cs="Times New Roman"/>
        </w:rPr>
        <w:t>年</w:t>
      </w:r>
      <w:r>
        <w:rPr>
          <w:rFonts w:ascii="Times New Roman" w:hAnsi="Times New Roman" w:cs="Times New Roman"/>
        </w:rPr>
        <w:t>X</w:t>
      </w:r>
      <w:r>
        <w:rPr>
          <w:rFonts w:ascii="Times New Roman" w:hAnsi="Times New Roman" w:cs="Times New Roman"/>
        </w:rPr>
        <w:t>月</w:t>
      </w:r>
      <w:r>
        <w:rPr>
          <w:rFonts w:ascii="Times New Roman" w:hAnsi="Times New Roman" w:cs="Times New Roman"/>
        </w:rPr>
        <w:t>X</w:t>
      </w:r>
      <w:r>
        <w:rPr>
          <w:rFonts w:ascii="Times New Roman" w:hAnsi="Times New Roman" w:cs="Times New Roman"/>
        </w:rPr>
        <w:t>日</w:t>
      </w:r>
      <w:r>
        <w:rPr>
          <w:rFonts w:ascii="Times New Roman" w:hAnsi="Times New Roman" w:cs="Times New Roman"/>
        </w:rPr>
        <w:t>-20</w:t>
      </w:r>
      <w:r>
        <w:rPr>
          <w:rFonts w:ascii="Times New Roman" w:hAnsi="Times New Roman" w:cs="Times New Roman" w:hint="eastAsia"/>
        </w:rPr>
        <w:t>2</w:t>
      </w:r>
      <w:r>
        <w:rPr>
          <w:rFonts w:ascii="Times New Roman" w:hAnsi="Times New Roman" w:cs="Times New Roman"/>
        </w:rPr>
        <w:t>X</w:t>
      </w:r>
      <w:r>
        <w:rPr>
          <w:rFonts w:ascii="Times New Roman" w:hAnsi="Times New Roman" w:cs="Times New Roman"/>
        </w:rPr>
        <w:t>年</w:t>
      </w:r>
      <w:r>
        <w:rPr>
          <w:rFonts w:ascii="Times New Roman" w:hAnsi="Times New Roman" w:cs="Times New Roman"/>
        </w:rPr>
        <w:t>X</w:t>
      </w:r>
      <w:r>
        <w:rPr>
          <w:rFonts w:ascii="Times New Roman" w:hAnsi="Times New Roman" w:cs="Times New Roman"/>
        </w:rPr>
        <w:t>月</w:t>
      </w:r>
      <w:r>
        <w:rPr>
          <w:rFonts w:ascii="Times New Roman" w:hAnsi="Times New Roman" w:cs="Times New Roman" w:hint="eastAsia"/>
        </w:rPr>
        <w:t>X</w:t>
      </w:r>
      <w:r>
        <w:rPr>
          <w:rFonts w:ascii="Times New Roman" w:hAnsi="Times New Roman" w:cs="Times New Roman"/>
        </w:rPr>
        <w:t>日</w:t>
      </w:r>
    </w:p>
    <w:p w14:paraId="618CA403" w14:textId="77777777" w:rsidR="00274D4F" w:rsidRDefault="005C7A19">
      <w:pPr>
        <w:pStyle w:val="1"/>
        <w:spacing w:line="360" w:lineRule="auto"/>
      </w:pPr>
      <w:r>
        <w:t>研究工作</w:t>
      </w:r>
    </w:p>
    <w:p w14:paraId="6B7CF3A9" w14:textId="77777777" w:rsidR="00274D4F" w:rsidRDefault="005C7A19">
      <w:pPr>
        <w:spacing w:line="360" w:lineRule="auto"/>
        <w:ind w:firstLineChars="200" w:firstLine="480"/>
        <w:rPr>
          <w:rFonts w:ascii="Times New Roman" w:eastAsia="宋体" w:hAnsi="Times New Roman" w:cs="Times New Roman"/>
          <w:sz w:val="24"/>
          <w:szCs w:val="24"/>
        </w:rPr>
      </w:pPr>
      <w:r>
        <w:rPr>
          <w:rFonts w:ascii="Times New Roman" w:eastAsia="宋体" w:hAnsi="Times New Roman" w:cs="Times New Roman" w:hint="eastAsia"/>
          <w:sz w:val="24"/>
          <w:szCs w:val="24"/>
        </w:rPr>
        <w:t>本周各方向的具体研究工作完成情况如下：</w:t>
      </w:r>
    </w:p>
    <w:p w14:paraId="339C7BCD" w14:textId="5C6746D7" w:rsidR="00274D4F" w:rsidRDefault="00B15724">
      <w:pPr>
        <w:pStyle w:val="2"/>
      </w:pPr>
      <w:r>
        <w:rPr>
          <w:rFonts w:hint="eastAsia"/>
        </w:rPr>
        <w:t>学习</w:t>
      </w:r>
      <w:r w:rsidR="00B73FCC">
        <w:rPr>
          <w:rFonts w:hint="eastAsia"/>
        </w:rPr>
        <w:t>client-go</w:t>
      </w:r>
      <w:r w:rsidR="00B73FCC">
        <w:rPr>
          <w:rFonts w:hint="eastAsia"/>
        </w:rPr>
        <w:t>、</w:t>
      </w:r>
      <w:r w:rsidR="00266A47">
        <w:rPr>
          <w:rFonts w:hint="eastAsia"/>
        </w:rPr>
        <w:t>operator</w:t>
      </w:r>
      <w:r w:rsidR="00B73FCC">
        <w:rPr>
          <w:rFonts w:hint="eastAsia"/>
        </w:rPr>
        <w:t>——尚超</w:t>
      </w:r>
    </w:p>
    <w:p w14:paraId="282DC825" w14:textId="428FB4A0" w:rsidR="00B22311" w:rsidRDefault="00B73FCC" w:rsidP="0020427F">
      <w:pPr>
        <w:spacing w:line="360" w:lineRule="auto"/>
        <w:ind w:left="5" w:firstLine="420"/>
        <w:rPr>
          <w:rFonts w:ascii="Times New Roman" w:hAnsi="Times New Roman" w:cs="Times New Roman"/>
          <w:sz w:val="24"/>
          <w:szCs w:val="28"/>
        </w:rPr>
      </w:pPr>
      <w:r w:rsidRPr="00880168">
        <w:rPr>
          <w:rFonts w:ascii="Times New Roman" w:hAnsi="Times New Roman" w:cs="Times New Roman"/>
          <w:sz w:val="24"/>
          <w:szCs w:val="28"/>
        </w:rPr>
        <w:t>本周</w:t>
      </w:r>
      <w:proofErr w:type="gramStart"/>
      <w:r w:rsidRPr="00880168">
        <w:rPr>
          <w:rFonts w:ascii="Times New Roman" w:hAnsi="Times New Roman" w:cs="Times New Roman"/>
          <w:sz w:val="24"/>
          <w:szCs w:val="28"/>
        </w:rPr>
        <w:t>尚超学习</w:t>
      </w:r>
      <w:proofErr w:type="gramEnd"/>
      <w:r w:rsidRPr="00880168">
        <w:rPr>
          <w:rFonts w:ascii="Times New Roman" w:hAnsi="Times New Roman" w:cs="Times New Roman"/>
          <w:sz w:val="24"/>
          <w:szCs w:val="28"/>
        </w:rPr>
        <w:t>了</w:t>
      </w:r>
      <w:r w:rsidRPr="00880168">
        <w:rPr>
          <w:rFonts w:ascii="Times New Roman" w:hAnsi="Times New Roman" w:cs="Times New Roman"/>
          <w:sz w:val="24"/>
          <w:szCs w:val="28"/>
        </w:rPr>
        <w:t>client-go</w:t>
      </w:r>
      <w:r w:rsidRPr="00880168">
        <w:rPr>
          <w:rFonts w:ascii="Times New Roman" w:hAnsi="Times New Roman" w:cs="Times New Roman"/>
          <w:sz w:val="24"/>
          <w:szCs w:val="28"/>
        </w:rPr>
        <w:t>、</w:t>
      </w:r>
      <w:r w:rsidR="005B7724">
        <w:rPr>
          <w:rFonts w:ascii="Times New Roman" w:hAnsi="Times New Roman" w:cs="Times New Roman" w:hint="eastAsia"/>
          <w:sz w:val="24"/>
          <w:szCs w:val="28"/>
        </w:rPr>
        <w:t>operator</w:t>
      </w:r>
      <w:r w:rsidR="00D1781B">
        <w:rPr>
          <w:rFonts w:ascii="Times New Roman" w:hAnsi="Times New Roman" w:cs="Times New Roman" w:hint="eastAsia"/>
          <w:sz w:val="24"/>
          <w:szCs w:val="28"/>
        </w:rPr>
        <w:t>。</w:t>
      </w:r>
      <w:r w:rsidR="00CD2A5C" w:rsidRPr="00880168">
        <w:rPr>
          <w:rFonts w:ascii="Times New Roman" w:hAnsi="Times New Roman" w:cs="Times New Roman"/>
          <w:sz w:val="24"/>
          <w:szCs w:val="28"/>
        </w:rPr>
        <w:t>并使用</w:t>
      </w:r>
      <w:proofErr w:type="spellStart"/>
      <w:r w:rsidR="00D1781B">
        <w:rPr>
          <w:rFonts w:ascii="Times New Roman" w:hAnsi="Times New Roman" w:cs="Times New Roman" w:hint="eastAsia"/>
          <w:sz w:val="24"/>
          <w:szCs w:val="28"/>
        </w:rPr>
        <w:t>kubebuilder</w:t>
      </w:r>
      <w:proofErr w:type="spellEnd"/>
      <w:r w:rsidR="00D1781B">
        <w:rPr>
          <w:rFonts w:ascii="Times New Roman" w:hAnsi="Times New Roman" w:cs="Times New Roman" w:hint="eastAsia"/>
          <w:sz w:val="24"/>
          <w:szCs w:val="28"/>
        </w:rPr>
        <w:t>脚手架实现了简单了</w:t>
      </w:r>
      <w:r w:rsidR="00D1781B">
        <w:rPr>
          <w:rFonts w:ascii="Times New Roman" w:hAnsi="Times New Roman" w:cs="Times New Roman" w:hint="eastAsia"/>
          <w:sz w:val="24"/>
          <w:szCs w:val="28"/>
        </w:rPr>
        <w:t>CRD</w:t>
      </w:r>
      <w:r w:rsidR="00D1781B">
        <w:rPr>
          <w:rFonts w:ascii="Times New Roman" w:hAnsi="Times New Roman" w:cs="Times New Roman" w:hint="eastAsia"/>
          <w:sz w:val="24"/>
          <w:szCs w:val="28"/>
        </w:rPr>
        <w:t>资源的部署以及协调控制等。</w:t>
      </w:r>
      <w:r w:rsidR="0036052E">
        <w:rPr>
          <w:rFonts w:ascii="Times New Roman" w:hAnsi="Times New Roman" w:cs="Times New Roman" w:hint="eastAsia"/>
          <w:sz w:val="24"/>
          <w:szCs w:val="28"/>
        </w:rPr>
        <w:t>使用</w:t>
      </w:r>
      <w:proofErr w:type="spellStart"/>
      <w:r w:rsidR="0036052E">
        <w:rPr>
          <w:rFonts w:ascii="Times New Roman" w:hAnsi="Times New Roman" w:cs="Times New Roman" w:hint="eastAsia"/>
          <w:sz w:val="24"/>
          <w:szCs w:val="28"/>
        </w:rPr>
        <w:t>clinet</w:t>
      </w:r>
      <w:proofErr w:type="spellEnd"/>
      <w:r w:rsidR="0036052E">
        <w:rPr>
          <w:rFonts w:ascii="Times New Roman" w:hAnsi="Times New Roman" w:cs="Times New Roman" w:hint="eastAsia"/>
          <w:sz w:val="24"/>
          <w:szCs w:val="28"/>
        </w:rPr>
        <w:t>-go</w:t>
      </w:r>
      <w:r w:rsidR="0036052E">
        <w:rPr>
          <w:rFonts w:ascii="Times New Roman" w:hAnsi="Times New Roman" w:cs="Times New Roman" w:hint="eastAsia"/>
          <w:sz w:val="24"/>
          <w:szCs w:val="28"/>
        </w:rPr>
        <w:t>这个</w:t>
      </w:r>
      <w:proofErr w:type="gramStart"/>
      <w:r w:rsidR="0036052E">
        <w:rPr>
          <w:rFonts w:ascii="Times New Roman" w:hAnsi="Times New Roman" w:cs="Times New Roman" w:hint="eastAsia"/>
          <w:sz w:val="24"/>
          <w:szCs w:val="28"/>
        </w:rPr>
        <w:t>客户端</w:t>
      </w:r>
      <w:r w:rsidR="00881DAE">
        <w:rPr>
          <w:rFonts w:ascii="Times New Roman" w:hAnsi="Times New Roman" w:cs="Times New Roman" w:hint="eastAsia"/>
          <w:sz w:val="24"/>
          <w:szCs w:val="28"/>
        </w:rPr>
        <w:t>库</w:t>
      </w:r>
      <w:r w:rsidR="003A74A8">
        <w:rPr>
          <w:rFonts w:ascii="Times New Roman" w:hAnsi="Times New Roman" w:cs="Times New Roman" w:hint="eastAsia"/>
          <w:sz w:val="24"/>
          <w:szCs w:val="28"/>
        </w:rPr>
        <w:t>获</w:t>
      </w:r>
      <w:r w:rsidR="005C2D46">
        <w:rPr>
          <w:rFonts w:ascii="Times New Roman" w:hAnsi="Times New Roman" w:cs="Times New Roman" w:hint="eastAsia"/>
          <w:sz w:val="24"/>
          <w:szCs w:val="28"/>
        </w:rPr>
        <w:t>的</w:t>
      </w:r>
      <w:proofErr w:type="gramEnd"/>
      <w:r w:rsidR="00881DAE">
        <w:rPr>
          <w:rFonts w:ascii="Times New Roman" w:hAnsi="Times New Roman" w:cs="Times New Roman" w:hint="eastAsia"/>
          <w:sz w:val="24"/>
          <w:szCs w:val="28"/>
        </w:rPr>
        <w:t>集群中的数据。</w:t>
      </w:r>
      <w:r w:rsidR="00530D93">
        <w:rPr>
          <w:rFonts w:ascii="Times New Roman" w:hAnsi="Times New Roman" w:cs="Times New Roman" w:hint="eastAsia"/>
          <w:sz w:val="24"/>
          <w:szCs w:val="28"/>
        </w:rPr>
        <w:t>通过这两个组件，对接下来的扩展工作提供基础。</w:t>
      </w:r>
    </w:p>
    <w:p w14:paraId="14F1D2E5" w14:textId="67CD68E5" w:rsidR="00726B49" w:rsidRDefault="00726B49" w:rsidP="00726B49">
      <w:pPr>
        <w:pStyle w:val="2"/>
      </w:pPr>
      <w:r>
        <w:rPr>
          <w:rFonts w:hint="eastAsia"/>
        </w:rPr>
        <w:t>学习</w:t>
      </w:r>
      <w:r>
        <w:rPr>
          <w:rFonts w:hint="eastAsia"/>
        </w:rPr>
        <w:t>K</w:t>
      </w:r>
      <w:r>
        <w:t>ubernetes</w:t>
      </w:r>
      <w:r>
        <w:rPr>
          <w:rFonts w:hint="eastAsia"/>
        </w:rPr>
        <w:t>的网络机制</w:t>
      </w:r>
      <w:r>
        <w:rPr>
          <w:rFonts w:hint="eastAsia"/>
        </w:rPr>
        <w:t>——</w:t>
      </w:r>
      <w:r>
        <w:rPr>
          <w:rFonts w:hint="eastAsia"/>
        </w:rPr>
        <w:t>刘雨晴</w:t>
      </w:r>
    </w:p>
    <w:p w14:paraId="1E114933" w14:textId="60E80D0F" w:rsidR="00726B49" w:rsidRDefault="00726B49" w:rsidP="0020427F">
      <w:pPr>
        <w:spacing w:line="360" w:lineRule="auto"/>
        <w:ind w:left="5" w:firstLine="420"/>
        <w:rPr>
          <w:rFonts w:ascii="Times New Roman" w:hAnsi="Times New Roman" w:cs="Times New Roman" w:hint="eastAsia"/>
          <w:sz w:val="24"/>
          <w:szCs w:val="28"/>
        </w:rPr>
      </w:pPr>
      <w:r>
        <w:rPr>
          <w:rFonts w:ascii="Times New Roman" w:hAnsi="Times New Roman" w:cs="Times New Roman" w:hint="eastAsia"/>
          <w:sz w:val="24"/>
          <w:szCs w:val="28"/>
        </w:rPr>
        <w:t>本周刘雨晴学习了容器网络和</w:t>
      </w:r>
      <w:r>
        <w:rPr>
          <w:rFonts w:ascii="Times New Roman" w:hAnsi="Times New Roman" w:cs="Times New Roman" w:hint="eastAsia"/>
          <w:sz w:val="24"/>
          <w:szCs w:val="28"/>
        </w:rPr>
        <w:t>K</w:t>
      </w:r>
      <w:r>
        <w:rPr>
          <w:rFonts w:ascii="Times New Roman" w:hAnsi="Times New Roman" w:cs="Times New Roman"/>
          <w:sz w:val="24"/>
          <w:szCs w:val="28"/>
        </w:rPr>
        <w:t>ubernetes</w:t>
      </w:r>
      <w:r>
        <w:rPr>
          <w:rFonts w:ascii="Times New Roman" w:hAnsi="Times New Roman" w:cs="Times New Roman" w:hint="eastAsia"/>
          <w:sz w:val="24"/>
          <w:szCs w:val="28"/>
        </w:rPr>
        <w:t>的网络通信机制，了解了在发展过程中重要的</w:t>
      </w:r>
      <w:r>
        <w:rPr>
          <w:rFonts w:ascii="Times New Roman" w:hAnsi="Times New Roman" w:cs="Times New Roman" w:hint="eastAsia"/>
          <w:sz w:val="24"/>
          <w:szCs w:val="28"/>
        </w:rPr>
        <w:t>F</w:t>
      </w:r>
      <w:r>
        <w:rPr>
          <w:rFonts w:ascii="Times New Roman" w:hAnsi="Times New Roman" w:cs="Times New Roman"/>
          <w:sz w:val="24"/>
          <w:szCs w:val="28"/>
        </w:rPr>
        <w:t>lannel</w:t>
      </w:r>
      <w:r>
        <w:rPr>
          <w:rFonts w:ascii="Times New Roman" w:hAnsi="Times New Roman" w:cs="Times New Roman" w:hint="eastAsia"/>
          <w:sz w:val="24"/>
          <w:szCs w:val="28"/>
        </w:rPr>
        <w:t>项目的</w:t>
      </w:r>
      <w:r>
        <w:rPr>
          <w:rFonts w:ascii="Times New Roman" w:hAnsi="Times New Roman" w:cs="Times New Roman" w:hint="eastAsia"/>
          <w:sz w:val="24"/>
          <w:szCs w:val="28"/>
        </w:rPr>
        <w:t>UDP</w:t>
      </w:r>
      <w:r>
        <w:rPr>
          <w:rFonts w:ascii="Times New Roman" w:hAnsi="Times New Roman" w:cs="Times New Roman" w:hint="eastAsia"/>
          <w:sz w:val="24"/>
          <w:szCs w:val="28"/>
        </w:rPr>
        <w:t>模式和</w:t>
      </w:r>
      <w:r>
        <w:rPr>
          <w:rFonts w:ascii="Times New Roman" w:hAnsi="Times New Roman" w:cs="Times New Roman" w:hint="eastAsia"/>
          <w:sz w:val="24"/>
          <w:szCs w:val="28"/>
        </w:rPr>
        <w:t>V</w:t>
      </w:r>
      <w:r>
        <w:rPr>
          <w:rFonts w:ascii="Times New Roman" w:hAnsi="Times New Roman" w:cs="Times New Roman"/>
          <w:sz w:val="24"/>
          <w:szCs w:val="28"/>
        </w:rPr>
        <w:t>XLAN</w:t>
      </w:r>
      <w:r>
        <w:rPr>
          <w:rFonts w:ascii="Times New Roman" w:hAnsi="Times New Roman" w:cs="Times New Roman" w:hint="eastAsia"/>
          <w:sz w:val="24"/>
          <w:szCs w:val="28"/>
        </w:rPr>
        <w:t>模式的运行机制，进一步对</w:t>
      </w:r>
      <w:r>
        <w:rPr>
          <w:rFonts w:ascii="Times New Roman" w:hAnsi="Times New Roman" w:cs="Times New Roman" w:hint="eastAsia"/>
          <w:sz w:val="24"/>
          <w:szCs w:val="28"/>
        </w:rPr>
        <w:t>K</w:t>
      </w:r>
      <w:r>
        <w:rPr>
          <w:rFonts w:ascii="Times New Roman" w:hAnsi="Times New Roman" w:cs="Times New Roman"/>
          <w:sz w:val="24"/>
          <w:szCs w:val="28"/>
        </w:rPr>
        <w:t>ubernetes</w:t>
      </w:r>
      <w:r>
        <w:rPr>
          <w:rFonts w:ascii="Times New Roman" w:hAnsi="Times New Roman" w:cs="Times New Roman" w:hint="eastAsia"/>
          <w:sz w:val="24"/>
          <w:szCs w:val="28"/>
        </w:rPr>
        <w:t>的网络通信进行了分析。</w:t>
      </w:r>
    </w:p>
    <w:p w14:paraId="6BFC77C6" w14:textId="6AC2EF30" w:rsidR="00726B49" w:rsidRPr="00726B49" w:rsidRDefault="00726B49" w:rsidP="00726B49">
      <w:pPr>
        <w:spacing w:line="360" w:lineRule="auto"/>
        <w:ind w:left="5" w:firstLine="420"/>
        <w:rPr>
          <w:rFonts w:ascii="Times New Roman" w:hAnsi="Times New Roman" w:cs="Times New Roman" w:hint="eastAsia"/>
          <w:sz w:val="24"/>
          <w:szCs w:val="28"/>
        </w:rPr>
      </w:pPr>
      <w:hyperlink r:id="rId6" w:history="1">
        <w:r w:rsidRPr="00726B49">
          <w:rPr>
            <w:rStyle w:val="af1"/>
            <w:rFonts w:ascii="Times New Roman" w:hAnsi="Times New Roman" w:cs="Times New Roman" w:hint="eastAsia"/>
            <w:sz w:val="24"/>
            <w:szCs w:val="28"/>
          </w:rPr>
          <w:t>1.</w:t>
        </w:r>
        <w:r w:rsidRPr="00726B49">
          <w:rPr>
            <w:rStyle w:val="af1"/>
            <w:rFonts w:ascii="Times New Roman" w:hAnsi="Times New Roman" w:cs="Times New Roman" w:hint="eastAsia"/>
            <w:sz w:val="24"/>
            <w:szCs w:val="28"/>
          </w:rPr>
          <w:t>刘雨晴</w:t>
        </w:r>
        <w:r w:rsidRPr="00726B49">
          <w:rPr>
            <w:rStyle w:val="af1"/>
            <w:rFonts w:ascii="Times New Roman" w:hAnsi="Times New Roman" w:cs="Times New Roman" w:hint="eastAsia"/>
            <w:sz w:val="24"/>
            <w:szCs w:val="28"/>
          </w:rPr>
          <w:t>-</w:t>
        </w:r>
        <w:r w:rsidRPr="00726B49">
          <w:rPr>
            <w:rStyle w:val="af1"/>
            <w:rFonts w:ascii="Times New Roman" w:hAnsi="Times New Roman" w:cs="Times New Roman" w:hint="eastAsia"/>
            <w:sz w:val="24"/>
            <w:szCs w:val="28"/>
          </w:rPr>
          <w:t>容器网络</w:t>
        </w:r>
        <w:r w:rsidRPr="00726B49">
          <w:rPr>
            <w:rStyle w:val="af1"/>
            <w:rFonts w:ascii="Times New Roman" w:hAnsi="Times New Roman" w:cs="Times New Roman" w:hint="eastAsia"/>
            <w:sz w:val="24"/>
            <w:szCs w:val="28"/>
          </w:rPr>
          <w:t>.docx</w:t>
        </w:r>
      </w:hyperlink>
    </w:p>
    <w:p w14:paraId="7D9A053F" w14:textId="77777777" w:rsidR="00274D4F" w:rsidRDefault="005C7A19">
      <w:pPr>
        <w:pStyle w:val="1"/>
        <w:spacing w:line="360" w:lineRule="auto"/>
      </w:pPr>
      <w:r>
        <w:rPr>
          <w:rFonts w:hint="eastAsia"/>
        </w:rPr>
        <w:t>项目</w:t>
      </w:r>
      <w:r>
        <w:t>进展</w:t>
      </w:r>
    </w:p>
    <w:p w14:paraId="18C84FF4" w14:textId="77777777" w:rsidR="00274D4F" w:rsidRDefault="005C7A19">
      <w:pPr>
        <w:pStyle w:val="1"/>
        <w:spacing w:line="360" w:lineRule="auto"/>
      </w:pPr>
      <w:r>
        <w:rPr>
          <w:rFonts w:hint="eastAsia"/>
        </w:rPr>
        <w:t>其它工作</w:t>
      </w:r>
    </w:p>
    <w:p w14:paraId="57B0061A" w14:textId="77777777" w:rsidR="00274D4F" w:rsidRDefault="005C7A19">
      <w:pPr>
        <w:pStyle w:val="1"/>
        <w:spacing w:line="360" w:lineRule="auto"/>
      </w:pPr>
      <w:r>
        <w:t>下周工作计划</w:t>
      </w:r>
    </w:p>
    <w:p w14:paraId="16E6F1B5" w14:textId="77777777" w:rsidR="00274D4F" w:rsidRDefault="005C7A19">
      <w:pPr>
        <w:pStyle w:val="2"/>
        <w:numPr>
          <w:ilvl w:val="1"/>
          <w:numId w:val="1"/>
        </w:numPr>
        <w:spacing w:line="360" w:lineRule="auto"/>
      </w:pPr>
      <w:r>
        <w:t>学术</w:t>
      </w:r>
      <w:r>
        <w:rPr>
          <w:rFonts w:hint="eastAsia"/>
        </w:rPr>
        <w:t>方面</w:t>
      </w:r>
    </w:p>
    <w:p w14:paraId="34D37390" w14:textId="77777777" w:rsidR="00274D4F" w:rsidRDefault="005C7A19">
      <w:pPr>
        <w:pStyle w:val="af8"/>
        <w:numPr>
          <w:ilvl w:val="0"/>
          <w:numId w:val="4"/>
        </w:numPr>
        <w:spacing w:line="360" w:lineRule="auto"/>
        <w:ind w:firstLineChars="0"/>
        <w:rPr>
          <w:rFonts w:ascii="Times New Roman" w:eastAsia="宋体" w:hAnsi="Times New Roman" w:cs="Times New Roman"/>
          <w:sz w:val="24"/>
          <w:szCs w:val="24"/>
        </w:rPr>
      </w:pPr>
      <w:proofErr w:type="gramStart"/>
      <w:r>
        <w:rPr>
          <w:rFonts w:ascii="Times New Roman" w:eastAsia="宋体" w:hAnsi="Times New Roman" w:cs="Times New Roman" w:hint="eastAsia"/>
          <w:sz w:val="24"/>
          <w:szCs w:val="24"/>
        </w:rPr>
        <w:t>尚超继续</w:t>
      </w:r>
      <w:proofErr w:type="gramEnd"/>
      <w:r>
        <w:rPr>
          <w:rFonts w:ascii="Times New Roman" w:eastAsia="宋体" w:hAnsi="Times New Roman" w:cs="Times New Roman" w:hint="eastAsia"/>
          <w:sz w:val="24"/>
          <w:szCs w:val="24"/>
        </w:rPr>
        <w:t>学习服务网格相关知识</w:t>
      </w:r>
    </w:p>
    <w:p w14:paraId="2F0527BE" w14:textId="1CCDC20A" w:rsidR="00274D4F" w:rsidRDefault="005C7A19">
      <w:pPr>
        <w:pStyle w:val="af8"/>
        <w:numPr>
          <w:ilvl w:val="0"/>
          <w:numId w:val="4"/>
        </w:numPr>
        <w:spacing w:line="360" w:lineRule="auto"/>
        <w:ind w:firstLineChars="0"/>
        <w:rPr>
          <w:rFonts w:ascii="Times New Roman" w:eastAsia="宋体" w:hAnsi="Times New Roman" w:cs="Times New Roman"/>
          <w:sz w:val="24"/>
          <w:szCs w:val="24"/>
        </w:rPr>
      </w:pPr>
      <w:r>
        <w:rPr>
          <w:rFonts w:ascii="Times New Roman" w:eastAsia="宋体" w:hAnsi="Times New Roman" w:cs="Times New Roman" w:hint="eastAsia"/>
          <w:sz w:val="24"/>
          <w:szCs w:val="24"/>
        </w:rPr>
        <w:lastRenderedPageBreak/>
        <w:t>刘雨晴同学</w:t>
      </w:r>
      <w:r w:rsidR="00362DFB">
        <w:rPr>
          <w:rFonts w:ascii="Times New Roman" w:eastAsia="宋体" w:hAnsi="Times New Roman" w:cs="Times New Roman" w:hint="eastAsia"/>
          <w:sz w:val="24"/>
          <w:szCs w:val="24"/>
        </w:rPr>
        <w:t>阅读</w:t>
      </w:r>
      <w:r>
        <w:rPr>
          <w:rFonts w:ascii="Times New Roman" w:eastAsia="宋体" w:hAnsi="Times New Roman" w:cs="Times New Roman" w:hint="eastAsia"/>
          <w:sz w:val="24"/>
          <w:szCs w:val="24"/>
        </w:rPr>
        <w:t>故障根因分析相关论文</w:t>
      </w:r>
    </w:p>
    <w:p w14:paraId="73D261FC" w14:textId="77777777" w:rsidR="00274D4F" w:rsidRDefault="005C7A19">
      <w:pPr>
        <w:pStyle w:val="af8"/>
        <w:numPr>
          <w:ilvl w:val="0"/>
          <w:numId w:val="4"/>
        </w:numPr>
        <w:spacing w:line="360" w:lineRule="auto"/>
        <w:ind w:firstLineChars="0"/>
        <w:rPr>
          <w:rFonts w:ascii="Times New Roman" w:eastAsia="宋体" w:hAnsi="Times New Roman" w:cs="Times New Roman"/>
          <w:sz w:val="24"/>
          <w:szCs w:val="24"/>
        </w:rPr>
      </w:pPr>
      <w:r>
        <w:rPr>
          <w:rFonts w:ascii="Times New Roman" w:eastAsia="宋体" w:hAnsi="Times New Roman" w:cs="Times New Roman" w:hint="eastAsia"/>
          <w:sz w:val="24"/>
          <w:szCs w:val="24"/>
        </w:rPr>
        <w:t>佘嘉洛继续学习弹性伸缩算法相关知识</w:t>
      </w:r>
    </w:p>
    <w:p w14:paraId="69060910" w14:textId="77777777" w:rsidR="00274D4F" w:rsidRDefault="005C7A19">
      <w:pPr>
        <w:pStyle w:val="2"/>
        <w:numPr>
          <w:ilvl w:val="1"/>
          <w:numId w:val="1"/>
        </w:numPr>
        <w:spacing w:line="360" w:lineRule="auto"/>
      </w:pPr>
      <w:r>
        <w:rPr>
          <w:rFonts w:hint="eastAsia"/>
        </w:rPr>
        <w:t>工程方面</w:t>
      </w:r>
    </w:p>
    <w:p w14:paraId="2796A938" w14:textId="77777777" w:rsidR="00274D4F" w:rsidRDefault="005C7A19">
      <w:pPr>
        <w:numPr>
          <w:ilvl w:val="0"/>
          <w:numId w:val="5"/>
        </w:numPr>
        <w:spacing w:line="360" w:lineRule="auto"/>
        <w:ind w:firstLine="0"/>
      </w:pPr>
      <w:r>
        <w:rPr>
          <w:rFonts w:hint="eastAsia"/>
          <w:sz w:val="24"/>
          <w:szCs w:val="24"/>
        </w:rPr>
        <w:t>尚超同学继续跟进</w:t>
      </w:r>
      <w:r>
        <w:rPr>
          <w:rFonts w:hint="eastAsia"/>
          <w:sz w:val="24"/>
          <w:szCs w:val="24"/>
        </w:rPr>
        <w:t>6</w:t>
      </w:r>
      <w:r>
        <w:rPr>
          <w:sz w:val="24"/>
          <w:szCs w:val="24"/>
        </w:rPr>
        <w:t>31</w:t>
      </w:r>
      <w:r>
        <w:rPr>
          <w:rFonts w:hint="eastAsia"/>
          <w:sz w:val="24"/>
          <w:szCs w:val="24"/>
        </w:rPr>
        <w:t>所项目</w:t>
      </w:r>
    </w:p>
    <w:p w14:paraId="59E68D3A" w14:textId="1D7CC996" w:rsidR="00274D4F" w:rsidRDefault="005C7A19">
      <w:pPr>
        <w:numPr>
          <w:ilvl w:val="0"/>
          <w:numId w:val="5"/>
        </w:numPr>
        <w:spacing w:line="360" w:lineRule="auto"/>
        <w:ind w:firstLine="0"/>
      </w:pPr>
      <w:r>
        <w:rPr>
          <w:rFonts w:hint="eastAsia"/>
          <w:sz w:val="24"/>
          <w:szCs w:val="24"/>
        </w:rPr>
        <w:t>刘雨晴同学继续跟进</w:t>
      </w:r>
      <w:r>
        <w:rPr>
          <w:rFonts w:hint="eastAsia"/>
          <w:sz w:val="24"/>
          <w:szCs w:val="24"/>
        </w:rPr>
        <w:t>6</w:t>
      </w:r>
      <w:r>
        <w:rPr>
          <w:sz w:val="24"/>
          <w:szCs w:val="24"/>
        </w:rPr>
        <w:t>31</w:t>
      </w:r>
      <w:r>
        <w:rPr>
          <w:rFonts w:hint="eastAsia"/>
          <w:sz w:val="24"/>
          <w:szCs w:val="24"/>
        </w:rPr>
        <w:t>所项目</w:t>
      </w:r>
    </w:p>
    <w:p w14:paraId="7CC4D9A3" w14:textId="77777777" w:rsidR="00274D4F" w:rsidRDefault="005C7A19">
      <w:pPr>
        <w:numPr>
          <w:ilvl w:val="0"/>
          <w:numId w:val="5"/>
        </w:numPr>
        <w:spacing w:line="360" w:lineRule="auto"/>
        <w:ind w:firstLine="0"/>
        <w:rPr>
          <w:rFonts w:ascii="Times New Roman" w:hAnsi="Times New Roman" w:cs="Times New Roman"/>
        </w:rPr>
      </w:pPr>
      <w:r>
        <w:rPr>
          <w:rFonts w:ascii="Times New Roman" w:hAnsi="Times New Roman" w:cs="Times New Roman" w:hint="eastAsia"/>
          <w:sz w:val="24"/>
          <w:szCs w:val="24"/>
        </w:rPr>
        <w:t>佘嘉洛同学继续跟进</w:t>
      </w:r>
      <w:r>
        <w:rPr>
          <w:rFonts w:ascii="Times New Roman" w:hAnsi="Times New Roman" w:cs="Times New Roman" w:hint="eastAsia"/>
          <w:sz w:val="24"/>
          <w:szCs w:val="24"/>
        </w:rPr>
        <w:t>6</w:t>
      </w:r>
      <w:r>
        <w:rPr>
          <w:rFonts w:ascii="Times New Roman" w:hAnsi="Times New Roman" w:cs="Times New Roman"/>
          <w:sz w:val="24"/>
          <w:szCs w:val="24"/>
        </w:rPr>
        <w:t>31</w:t>
      </w:r>
      <w:r>
        <w:rPr>
          <w:rFonts w:ascii="Times New Roman" w:hAnsi="Times New Roman" w:cs="Times New Roman" w:hint="eastAsia"/>
          <w:sz w:val="24"/>
          <w:szCs w:val="24"/>
        </w:rPr>
        <w:t>所项目</w:t>
      </w:r>
    </w:p>
    <w:p w14:paraId="26DE2DD0" w14:textId="77777777" w:rsidR="00274D4F" w:rsidRDefault="00274D4F">
      <w:pPr>
        <w:ind w:left="420"/>
      </w:pPr>
    </w:p>
    <w:sectPr w:rsidR="00274D4F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8101091"/>
    <w:multiLevelType w:val="multilevel"/>
    <w:tmpl w:val="08101091"/>
    <w:lvl w:ilvl="0">
      <w:start w:val="1"/>
      <w:numFmt w:val="bullet"/>
      <w:lvlText w:val=""/>
      <w:lvlJc w:val="left"/>
      <w:pPr>
        <w:ind w:left="846" w:hanging="420"/>
      </w:pPr>
      <w:rPr>
        <w:rFonts w:ascii="Wingdings" w:hAnsi="Wingdings" w:hint="default"/>
      </w:rPr>
    </w:lvl>
    <w:lvl w:ilvl="1">
      <w:start w:val="1"/>
      <w:numFmt w:val="bullet"/>
      <w:lvlText w:val=""/>
      <w:lvlJc w:val="left"/>
      <w:pPr>
        <w:ind w:left="1266" w:hanging="420"/>
      </w:pPr>
      <w:rPr>
        <w:rFonts w:ascii="Wingdings" w:hAnsi="Wingdings" w:hint="default"/>
      </w:rPr>
    </w:lvl>
    <w:lvl w:ilvl="2">
      <w:start w:val="1"/>
      <w:numFmt w:val="bullet"/>
      <w:lvlText w:val=""/>
      <w:lvlJc w:val="left"/>
      <w:pPr>
        <w:ind w:left="1686" w:hanging="420"/>
      </w:pPr>
      <w:rPr>
        <w:rFonts w:ascii="Wingdings" w:hAnsi="Wingdings" w:hint="default"/>
      </w:rPr>
    </w:lvl>
    <w:lvl w:ilvl="3">
      <w:start w:val="1"/>
      <w:numFmt w:val="bullet"/>
      <w:lvlText w:val=""/>
      <w:lvlJc w:val="left"/>
      <w:pPr>
        <w:ind w:left="2106" w:hanging="420"/>
      </w:pPr>
      <w:rPr>
        <w:rFonts w:ascii="Wingdings" w:hAnsi="Wingdings" w:hint="default"/>
      </w:rPr>
    </w:lvl>
    <w:lvl w:ilvl="4">
      <w:start w:val="1"/>
      <w:numFmt w:val="bullet"/>
      <w:lvlText w:val=""/>
      <w:lvlJc w:val="left"/>
      <w:pPr>
        <w:ind w:left="2526" w:hanging="420"/>
      </w:pPr>
      <w:rPr>
        <w:rFonts w:ascii="Wingdings" w:hAnsi="Wingdings" w:hint="default"/>
      </w:rPr>
    </w:lvl>
    <w:lvl w:ilvl="5">
      <w:start w:val="1"/>
      <w:numFmt w:val="bullet"/>
      <w:lvlText w:val=""/>
      <w:lvlJc w:val="left"/>
      <w:pPr>
        <w:ind w:left="2946" w:hanging="420"/>
      </w:pPr>
      <w:rPr>
        <w:rFonts w:ascii="Wingdings" w:hAnsi="Wingdings" w:hint="default"/>
      </w:rPr>
    </w:lvl>
    <w:lvl w:ilvl="6">
      <w:start w:val="1"/>
      <w:numFmt w:val="bullet"/>
      <w:lvlText w:val=""/>
      <w:lvlJc w:val="left"/>
      <w:pPr>
        <w:ind w:left="3366" w:hanging="420"/>
      </w:pPr>
      <w:rPr>
        <w:rFonts w:ascii="Wingdings" w:hAnsi="Wingdings" w:hint="default"/>
      </w:rPr>
    </w:lvl>
    <w:lvl w:ilvl="7">
      <w:start w:val="1"/>
      <w:numFmt w:val="bullet"/>
      <w:lvlText w:val=""/>
      <w:lvlJc w:val="left"/>
      <w:pPr>
        <w:ind w:left="3786" w:hanging="420"/>
      </w:pPr>
      <w:rPr>
        <w:rFonts w:ascii="Wingdings" w:hAnsi="Wingdings" w:hint="default"/>
      </w:rPr>
    </w:lvl>
    <w:lvl w:ilvl="8">
      <w:start w:val="1"/>
      <w:numFmt w:val="bullet"/>
      <w:lvlText w:val=""/>
      <w:lvlJc w:val="left"/>
      <w:pPr>
        <w:ind w:left="4206" w:hanging="420"/>
      </w:pPr>
      <w:rPr>
        <w:rFonts w:ascii="Wingdings" w:hAnsi="Wingdings" w:hint="default"/>
      </w:rPr>
    </w:lvl>
  </w:abstractNum>
  <w:abstractNum w:abstractNumId="1" w15:restartNumberingAfterBreak="0">
    <w:nsid w:val="2B2A1B17"/>
    <w:multiLevelType w:val="multilevel"/>
    <w:tmpl w:val="2B2A1B17"/>
    <w:lvl w:ilvl="0">
      <w:start w:val="1"/>
      <w:numFmt w:val="bullet"/>
      <w:pStyle w:val="4"/>
      <w:lvlText w:val=""/>
      <w:lvlJc w:val="left"/>
      <w:pPr>
        <w:ind w:left="420" w:hanging="420"/>
      </w:pPr>
      <w:rPr>
        <w:rFonts w:ascii="Wingdings" w:hAnsi="Wingdings" w:hint="default"/>
      </w:rPr>
    </w:lvl>
    <w:lvl w:ilvl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2" w15:restartNumberingAfterBreak="0">
    <w:nsid w:val="5CE32946"/>
    <w:multiLevelType w:val="multilevel"/>
    <w:tmpl w:val="5CE32946"/>
    <w:lvl w:ilvl="0">
      <w:start w:val="1"/>
      <w:numFmt w:val="decimal"/>
      <w:pStyle w:val="1"/>
      <w:lvlText w:val="%1"/>
      <w:lvlJc w:val="left"/>
      <w:pPr>
        <w:ind w:left="425" w:hanging="425"/>
      </w:pPr>
    </w:lvl>
    <w:lvl w:ilvl="1">
      <w:start w:val="1"/>
      <w:numFmt w:val="decimal"/>
      <w:lvlText w:val="%1.%2"/>
      <w:lvlJc w:val="left"/>
      <w:pPr>
        <w:ind w:left="992" w:hanging="567"/>
      </w:pPr>
    </w:lvl>
    <w:lvl w:ilvl="2">
      <w:start w:val="1"/>
      <w:numFmt w:val="decimal"/>
      <w:lvlText w:val="%1.%2.%3"/>
      <w:lvlJc w:val="left"/>
      <w:pPr>
        <w:ind w:left="1418" w:hanging="567"/>
      </w:pPr>
    </w:lvl>
    <w:lvl w:ilvl="3">
      <w:start w:val="1"/>
      <w:numFmt w:val="decimal"/>
      <w:lvlText w:val="%1.%2.%3.%4"/>
      <w:lvlJc w:val="left"/>
      <w:pPr>
        <w:ind w:left="1984" w:hanging="708"/>
      </w:pPr>
    </w:lvl>
    <w:lvl w:ilvl="4">
      <w:start w:val="1"/>
      <w:numFmt w:val="decimal"/>
      <w:lvlText w:val="%1.%2.%3.%4.%5"/>
      <w:lvlJc w:val="left"/>
      <w:pPr>
        <w:ind w:left="2551" w:hanging="850"/>
      </w:pPr>
    </w:lvl>
    <w:lvl w:ilvl="5">
      <w:start w:val="1"/>
      <w:numFmt w:val="decimal"/>
      <w:lvlText w:val="%1.%2.%3.%4.%5.%6"/>
      <w:lvlJc w:val="left"/>
      <w:pPr>
        <w:ind w:left="3260" w:hanging="1134"/>
      </w:pPr>
    </w:lvl>
    <w:lvl w:ilvl="6">
      <w:start w:val="1"/>
      <w:numFmt w:val="decimal"/>
      <w:lvlText w:val="%1.%2.%3.%4.%5.%6.%7"/>
      <w:lvlJc w:val="left"/>
      <w:pPr>
        <w:ind w:left="3827" w:hanging="1276"/>
      </w:pPr>
    </w:lvl>
    <w:lvl w:ilvl="7">
      <w:start w:val="1"/>
      <w:numFmt w:val="decimal"/>
      <w:lvlText w:val="%1.%2.%3.%4.%5.%6.%7.%8"/>
      <w:lvlJc w:val="left"/>
      <w:pPr>
        <w:ind w:left="4394" w:hanging="1418"/>
      </w:pPr>
    </w:lvl>
    <w:lvl w:ilvl="8">
      <w:start w:val="1"/>
      <w:numFmt w:val="decimal"/>
      <w:lvlText w:val="%1.%2.%3.%4.%5.%6.%7.%8.%9"/>
      <w:lvlJc w:val="left"/>
      <w:pPr>
        <w:ind w:left="5102" w:hanging="1700"/>
      </w:pPr>
    </w:lvl>
  </w:abstractNum>
  <w:abstractNum w:abstractNumId="3" w15:restartNumberingAfterBreak="0">
    <w:nsid w:val="6E993A84"/>
    <w:multiLevelType w:val="multilevel"/>
    <w:tmpl w:val="6E993A84"/>
    <w:lvl w:ilvl="0">
      <w:start w:val="1"/>
      <w:numFmt w:val="decimal"/>
      <w:lvlText w:val="%1"/>
      <w:lvlJc w:val="left"/>
      <w:pPr>
        <w:ind w:left="425" w:hanging="425"/>
      </w:pPr>
      <w:rPr>
        <w:rFonts w:hint="eastAsia"/>
      </w:rPr>
    </w:lvl>
    <w:lvl w:ilvl="1">
      <w:start w:val="1"/>
      <w:numFmt w:val="decimal"/>
      <w:pStyle w:val="2"/>
      <w:lvlText w:val="%1.%2"/>
      <w:lvlJc w:val="left"/>
      <w:pPr>
        <w:ind w:left="2836" w:hanging="567"/>
      </w:pPr>
      <w:rPr>
        <w:rFonts w:hint="eastAsia"/>
      </w:rPr>
    </w:lvl>
    <w:lvl w:ilvl="2">
      <w:start w:val="1"/>
      <w:numFmt w:val="bullet"/>
      <w:lvlText w:val=""/>
      <w:lvlJc w:val="left"/>
      <w:pPr>
        <w:ind w:left="1135" w:hanging="567"/>
      </w:pPr>
      <w:rPr>
        <w:rFonts w:ascii="Wingdings" w:hAnsi="Wingdings" w:hint="default"/>
      </w:rPr>
    </w:lvl>
    <w:lvl w:ilvl="3">
      <w:start w:val="1"/>
      <w:numFmt w:val="decimal"/>
      <w:lvlText w:val="%1.%2.%3.%4"/>
      <w:lvlJc w:val="left"/>
      <w:pPr>
        <w:ind w:left="1984" w:hanging="708"/>
      </w:pPr>
      <w:rPr>
        <w:rFonts w:hint="eastAsia"/>
      </w:rPr>
    </w:lvl>
    <w:lvl w:ilvl="4">
      <w:start w:val="1"/>
      <w:numFmt w:val="decimal"/>
      <w:lvlText w:val="%1.%2.%3.%4.%5"/>
      <w:lvlJc w:val="left"/>
      <w:pPr>
        <w:ind w:left="2551" w:hanging="850"/>
      </w:pPr>
      <w:rPr>
        <w:rFonts w:hint="eastAsia"/>
      </w:rPr>
    </w:lvl>
    <w:lvl w:ilvl="5">
      <w:start w:val="1"/>
      <w:numFmt w:val="decimal"/>
      <w:lvlText w:val="%1.%2.%3.%4.%5.%6"/>
      <w:lvlJc w:val="left"/>
      <w:pPr>
        <w:ind w:left="3260" w:hanging="1134"/>
      </w:pPr>
      <w:rPr>
        <w:rFonts w:hint="eastAsia"/>
      </w:rPr>
    </w:lvl>
    <w:lvl w:ilvl="6">
      <w:start w:val="1"/>
      <w:numFmt w:val="decimal"/>
      <w:lvlText w:val="%1.%2.%3.%4.%5.%6.%7"/>
      <w:lvlJc w:val="left"/>
      <w:pPr>
        <w:ind w:left="3827" w:hanging="1276"/>
      </w:pPr>
      <w:rPr>
        <w:rFonts w:hint="eastAsia"/>
      </w:rPr>
    </w:lvl>
    <w:lvl w:ilvl="7">
      <w:start w:val="1"/>
      <w:numFmt w:val="decimal"/>
      <w:lvlText w:val="%1.%2.%3.%4.%5.%6.%7.%8"/>
      <w:lvlJc w:val="left"/>
      <w:pPr>
        <w:ind w:left="4394" w:hanging="1418"/>
      </w:pPr>
      <w:rPr>
        <w:rFonts w:hint="eastAsia"/>
      </w:rPr>
    </w:lvl>
    <w:lvl w:ilvl="8">
      <w:start w:val="1"/>
      <w:numFmt w:val="decimal"/>
      <w:lvlText w:val="%1.%2.%3.%4.%5.%6.%7.%8.%9"/>
      <w:lvlJc w:val="left"/>
      <w:pPr>
        <w:ind w:left="5102" w:hanging="1700"/>
      </w:pPr>
      <w:rPr>
        <w:rFonts w:hint="eastAsia"/>
      </w:rPr>
    </w:lvl>
  </w:abstractNum>
  <w:abstractNum w:abstractNumId="4" w15:restartNumberingAfterBreak="0">
    <w:nsid w:val="70B35747"/>
    <w:multiLevelType w:val="singleLevel"/>
    <w:tmpl w:val="70B35747"/>
    <w:lvl w:ilvl="0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</w:abstractNum>
  <w:num w:numId="1">
    <w:abstractNumId w:val="2"/>
  </w:num>
  <w:num w:numId="2">
    <w:abstractNumId w:val="3"/>
  </w:num>
  <w:num w:numId="3">
    <w:abstractNumId w:val="1"/>
  </w:num>
  <w:num w:numId="4">
    <w:abstractNumId w:val="0"/>
  </w:num>
  <w:num w:numId="5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0"/>
  <w:bordersDoNotSurroundHeader/>
  <w:bordersDoNotSurroundFooter/>
  <w:proofState w:spelling="clean" w:grammar="clean"/>
  <w:defaultTabStop w:val="420"/>
  <w:drawingGridVerticalSpacing w:val="156"/>
  <w:noPunctuationKerning/>
  <w:characterSpacingControl w:val="compressPunctuation"/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tjAxsbS0tDA2sLSwNDRV0lEKTi0uzszPAykwrAUAJlulqSwAAAA="/>
  </w:docVars>
  <w:rsids>
    <w:rsidRoot w:val="00A80B6D"/>
    <w:rsid w:val="0000001B"/>
    <w:rsid w:val="0000028A"/>
    <w:rsid w:val="000007ED"/>
    <w:rsid w:val="000014CE"/>
    <w:rsid w:val="00001AEA"/>
    <w:rsid w:val="0000288B"/>
    <w:rsid w:val="00002FAD"/>
    <w:rsid w:val="0000344A"/>
    <w:rsid w:val="000037A4"/>
    <w:rsid w:val="00003EE3"/>
    <w:rsid w:val="00004FCE"/>
    <w:rsid w:val="00005F9F"/>
    <w:rsid w:val="000068A2"/>
    <w:rsid w:val="00006D7C"/>
    <w:rsid w:val="00006EEE"/>
    <w:rsid w:val="000102F8"/>
    <w:rsid w:val="00011E59"/>
    <w:rsid w:val="00012D1F"/>
    <w:rsid w:val="00012F65"/>
    <w:rsid w:val="00014AC1"/>
    <w:rsid w:val="00015ADE"/>
    <w:rsid w:val="00017484"/>
    <w:rsid w:val="00017A80"/>
    <w:rsid w:val="00017CAF"/>
    <w:rsid w:val="0002022E"/>
    <w:rsid w:val="00020583"/>
    <w:rsid w:val="00021088"/>
    <w:rsid w:val="00021CBE"/>
    <w:rsid w:val="00021E03"/>
    <w:rsid w:val="00022B13"/>
    <w:rsid w:val="00022B48"/>
    <w:rsid w:val="000246DB"/>
    <w:rsid w:val="00025B30"/>
    <w:rsid w:val="0002672D"/>
    <w:rsid w:val="0002772F"/>
    <w:rsid w:val="00027FDF"/>
    <w:rsid w:val="00030102"/>
    <w:rsid w:val="0003031E"/>
    <w:rsid w:val="0003068A"/>
    <w:rsid w:val="00031067"/>
    <w:rsid w:val="000314E6"/>
    <w:rsid w:val="00032092"/>
    <w:rsid w:val="00032178"/>
    <w:rsid w:val="00032796"/>
    <w:rsid w:val="00033A8E"/>
    <w:rsid w:val="0003533B"/>
    <w:rsid w:val="00037382"/>
    <w:rsid w:val="000377AF"/>
    <w:rsid w:val="00037883"/>
    <w:rsid w:val="00037FE6"/>
    <w:rsid w:val="000406AC"/>
    <w:rsid w:val="00041696"/>
    <w:rsid w:val="00042242"/>
    <w:rsid w:val="00042B6F"/>
    <w:rsid w:val="00043589"/>
    <w:rsid w:val="0004382E"/>
    <w:rsid w:val="00043B0C"/>
    <w:rsid w:val="00043C9D"/>
    <w:rsid w:val="0004401A"/>
    <w:rsid w:val="00044A93"/>
    <w:rsid w:val="00046A86"/>
    <w:rsid w:val="00050A3D"/>
    <w:rsid w:val="000516B1"/>
    <w:rsid w:val="000517C0"/>
    <w:rsid w:val="00051806"/>
    <w:rsid w:val="000530AA"/>
    <w:rsid w:val="00053540"/>
    <w:rsid w:val="000603F1"/>
    <w:rsid w:val="0006066F"/>
    <w:rsid w:val="000611D1"/>
    <w:rsid w:val="000617F0"/>
    <w:rsid w:val="00063066"/>
    <w:rsid w:val="000635D4"/>
    <w:rsid w:val="0006407B"/>
    <w:rsid w:val="00064EE9"/>
    <w:rsid w:val="00065465"/>
    <w:rsid w:val="00065694"/>
    <w:rsid w:val="00065947"/>
    <w:rsid w:val="00065E7D"/>
    <w:rsid w:val="00070052"/>
    <w:rsid w:val="00070254"/>
    <w:rsid w:val="0007146A"/>
    <w:rsid w:val="000726CC"/>
    <w:rsid w:val="00072E91"/>
    <w:rsid w:val="00073EE5"/>
    <w:rsid w:val="00074812"/>
    <w:rsid w:val="00074EB2"/>
    <w:rsid w:val="0007527E"/>
    <w:rsid w:val="00075422"/>
    <w:rsid w:val="00075DE5"/>
    <w:rsid w:val="000769B5"/>
    <w:rsid w:val="000776E3"/>
    <w:rsid w:val="00082A8A"/>
    <w:rsid w:val="00083C4D"/>
    <w:rsid w:val="00083F37"/>
    <w:rsid w:val="00084074"/>
    <w:rsid w:val="000853AD"/>
    <w:rsid w:val="000866D7"/>
    <w:rsid w:val="00087C97"/>
    <w:rsid w:val="00090A37"/>
    <w:rsid w:val="00091E81"/>
    <w:rsid w:val="0009246F"/>
    <w:rsid w:val="000924C6"/>
    <w:rsid w:val="00092875"/>
    <w:rsid w:val="00095DC2"/>
    <w:rsid w:val="00097B3F"/>
    <w:rsid w:val="000A0FB0"/>
    <w:rsid w:val="000A110D"/>
    <w:rsid w:val="000A2710"/>
    <w:rsid w:val="000A306D"/>
    <w:rsid w:val="000A323C"/>
    <w:rsid w:val="000A34CE"/>
    <w:rsid w:val="000A3519"/>
    <w:rsid w:val="000A4D5F"/>
    <w:rsid w:val="000A59A4"/>
    <w:rsid w:val="000A5E45"/>
    <w:rsid w:val="000A6D3D"/>
    <w:rsid w:val="000B08E8"/>
    <w:rsid w:val="000B3B3F"/>
    <w:rsid w:val="000B40EE"/>
    <w:rsid w:val="000B49F5"/>
    <w:rsid w:val="000B58EE"/>
    <w:rsid w:val="000B61C5"/>
    <w:rsid w:val="000B63BF"/>
    <w:rsid w:val="000B6666"/>
    <w:rsid w:val="000B6825"/>
    <w:rsid w:val="000B6964"/>
    <w:rsid w:val="000B6E29"/>
    <w:rsid w:val="000B7038"/>
    <w:rsid w:val="000C162F"/>
    <w:rsid w:val="000C16C1"/>
    <w:rsid w:val="000C1966"/>
    <w:rsid w:val="000C19A2"/>
    <w:rsid w:val="000C251C"/>
    <w:rsid w:val="000C2A58"/>
    <w:rsid w:val="000C34B9"/>
    <w:rsid w:val="000C4116"/>
    <w:rsid w:val="000C46D2"/>
    <w:rsid w:val="000C642E"/>
    <w:rsid w:val="000D110D"/>
    <w:rsid w:val="000D1D2B"/>
    <w:rsid w:val="000D2BE1"/>
    <w:rsid w:val="000D496B"/>
    <w:rsid w:val="000D4975"/>
    <w:rsid w:val="000D5FD0"/>
    <w:rsid w:val="000D6F4C"/>
    <w:rsid w:val="000D75CA"/>
    <w:rsid w:val="000E003E"/>
    <w:rsid w:val="000E04A0"/>
    <w:rsid w:val="000E0525"/>
    <w:rsid w:val="000E0900"/>
    <w:rsid w:val="000E0F06"/>
    <w:rsid w:val="000E13EC"/>
    <w:rsid w:val="000E1A6B"/>
    <w:rsid w:val="000E1BED"/>
    <w:rsid w:val="000E249B"/>
    <w:rsid w:val="000E28CA"/>
    <w:rsid w:val="000E382E"/>
    <w:rsid w:val="000E48A5"/>
    <w:rsid w:val="000E6345"/>
    <w:rsid w:val="000E6EB0"/>
    <w:rsid w:val="000E718F"/>
    <w:rsid w:val="000F018F"/>
    <w:rsid w:val="000F0699"/>
    <w:rsid w:val="000F117A"/>
    <w:rsid w:val="000F178E"/>
    <w:rsid w:val="000F1C5F"/>
    <w:rsid w:val="000F1F49"/>
    <w:rsid w:val="000F35ED"/>
    <w:rsid w:val="000F3FCD"/>
    <w:rsid w:val="000F4E6F"/>
    <w:rsid w:val="000F5B54"/>
    <w:rsid w:val="000F6378"/>
    <w:rsid w:val="000F6C47"/>
    <w:rsid w:val="000F71C2"/>
    <w:rsid w:val="000F7572"/>
    <w:rsid w:val="000F788C"/>
    <w:rsid w:val="0010050E"/>
    <w:rsid w:val="00101BCD"/>
    <w:rsid w:val="00102F35"/>
    <w:rsid w:val="0010343F"/>
    <w:rsid w:val="00103A4C"/>
    <w:rsid w:val="00103F28"/>
    <w:rsid w:val="00103F2A"/>
    <w:rsid w:val="001062DE"/>
    <w:rsid w:val="00106FAD"/>
    <w:rsid w:val="00107D05"/>
    <w:rsid w:val="001107F7"/>
    <w:rsid w:val="001115E5"/>
    <w:rsid w:val="00111AF9"/>
    <w:rsid w:val="00111C4E"/>
    <w:rsid w:val="00112877"/>
    <w:rsid w:val="00112C6B"/>
    <w:rsid w:val="001136E9"/>
    <w:rsid w:val="00114310"/>
    <w:rsid w:val="001152FE"/>
    <w:rsid w:val="00115396"/>
    <w:rsid w:val="001202B0"/>
    <w:rsid w:val="0012035F"/>
    <w:rsid w:val="00120863"/>
    <w:rsid w:val="001223AE"/>
    <w:rsid w:val="001224B4"/>
    <w:rsid w:val="00122CCB"/>
    <w:rsid w:val="0012310F"/>
    <w:rsid w:val="001238E9"/>
    <w:rsid w:val="00126570"/>
    <w:rsid w:val="0013020C"/>
    <w:rsid w:val="001307D1"/>
    <w:rsid w:val="00130B9A"/>
    <w:rsid w:val="001325F9"/>
    <w:rsid w:val="00133672"/>
    <w:rsid w:val="0013585B"/>
    <w:rsid w:val="001359A7"/>
    <w:rsid w:val="00135EF8"/>
    <w:rsid w:val="001365C5"/>
    <w:rsid w:val="00136C41"/>
    <w:rsid w:val="00137759"/>
    <w:rsid w:val="001405AD"/>
    <w:rsid w:val="00140B48"/>
    <w:rsid w:val="00141BBD"/>
    <w:rsid w:val="001423F3"/>
    <w:rsid w:val="00142544"/>
    <w:rsid w:val="00142645"/>
    <w:rsid w:val="00144E90"/>
    <w:rsid w:val="00144F18"/>
    <w:rsid w:val="00144FB9"/>
    <w:rsid w:val="00146F95"/>
    <w:rsid w:val="00146FF9"/>
    <w:rsid w:val="00147B83"/>
    <w:rsid w:val="00150291"/>
    <w:rsid w:val="0015055A"/>
    <w:rsid w:val="0015057A"/>
    <w:rsid w:val="00150DD2"/>
    <w:rsid w:val="001522DE"/>
    <w:rsid w:val="0015430B"/>
    <w:rsid w:val="001547DB"/>
    <w:rsid w:val="00154A98"/>
    <w:rsid w:val="00154AFE"/>
    <w:rsid w:val="0015532A"/>
    <w:rsid w:val="00155CFF"/>
    <w:rsid w:val="00156047"/>
    <w:rsid w:val="0015651A"/>
    <w:rsid w:val="00156D16"/>
    <w:rsid w:val="0015716B"/>
    <w:rsid w:val="001578F4"/>
    <w:rsid w:val="00157F68"/>
    <w:rsid w:val="00160083"/>
    <w:rsid w:val="00161187"/>
    <w:rsid w:val="00161DF0"/>
    <w:rsid w:val="00161F26"/>
    <w:rsid w:val="00161F35"/>
    <w:rsid w:val="00162451"/>
    <w:rsid w:val="00162EC6"/>
    <w:rsid w:val="00162F61"/>
    <w:rsid w:val="00163060"/>
    <w:rsid w:val="001638CC"/>
    <w:rsid w:val="00163A30"/>
    <w:rsid w:val="00164407"/>
    <w:rsid w:val="00164B5A"/>
    <w:rsid w:val="00164D34"/>
    <w:rsid w:val="00164EDF"/>
    <w:rsid w:val="00165D74"/>
    <w:rsid w:val="00171D09"/>
    <w:rsid w:val="0017212F"/>
    <w:rsid w:val="00172BFC"/>
    <w:rsid w:val="00172C98"/>
    <w:rsid w:val="001734C4"/>
    <w:rsid w:val="00173DCC"/>
    <w:rsid w:val="001761CD"/>
    <w:rsid w:val="00176547"/>
    <w:rsid w:val="00176960"/>
    <w:rsid w:val="00177B5B"/>
    <w:rsid w:val="00182DD9"/>
    <w:rsid w:val="0018326E"/>
    <w:rsid w:val="00183866"/>
    <w:rsid w:val="0018497B"/>
    <w:rsid w:val="00184EF4"/>
    <w:rsid w:val="0018643F"/>
    <w:rsid w:val="001902AD"/>
    <w:rsid w:val="0019146F"/>
    <w:rsid w:val="0019154E"/>
    <w:rsid w:val="0019261F"/>
    <w:rsid w:val="00193218"/>
    <w:rsid w:val="00193D87"/>
    <w:rsid w:val="00193FD3"/>
    <w:rsid w:val="001949E6"/>
    <w:rsid w:val="00194BB1"/>
    <w:rsid w:val="00194FDC"/>
    <w:rsid w:val="001950CD"/>
    <w:rsid w:val="00196CCB"/>
    <w:rsid w:val="0019731C"/>
    <w:rsid w:val="001979E0"/>
    <w:rsid w:val="001A06CD"/>
    <w:rsid w:val="001A0883"/>
    <w:rsid w:val="001A10A0"/>
    <w:rsid w:val="001A1FBC"/>
    <w:rsid w:val="001A2586"/>
    <w:rsid w:val="001A3400"/>
    <w:rsid w:val="001A3609"/>
    <w:rsid w:val="001A3DC6"/>
    <w:rsid w:val="001A46D0"/>
    <w:rsid w:val="001A4D65"/>
    <w:rsid w:val="001A5B05"/>
    <w:rsid w:val="001A75DF"/>
    <w:rsid w:val="001B0EBC"/>
    <w:rsid w:val="001B14D7"/>
    <w:rsid w:val="001B2C9B"/>
    <w:rsid w:val="001B35A0"/>
    <w:rsid w:val="001B4C48"/>
    <w:rsid w:val="001B5BD4"/>
    <w:rsid w:val="001B5C47"/>
    <w:rsid w:val="001B6106"/>
    <w:rsid w:val="001B7225"/>
    <w:rsid w:val="001B72C6"/>
    <w:rsid w:val="001B7409"/>
    <w:rsid w:val="001B7E22"/>
    <w:rsid w:val="001C1396"/>
    <w:rsid w:val="001C1C45"/>
    <w:rsid w:val="001C32F9"/>
    <w:rsid w:val="001C3531"/>
    <w:rsid w:val="001C3A8A"/>
    <w:rsid w:val="001C5D3C"/>
    <w:rsid w:val="001C5F10"/>
    <w:rsid w:val="001C5FFC"/>
    <w:rsid w:val="001C605E"/>
    <w:rsid w:val="001C6B30"/>
    <w:rsid w:val="001C70B5"/>
    <w:rsid w:val="001C743F"/>
    <w:rsid w:val="001C76AE"/>
    <w:rsid w:val="001C7A4F"/>
    <w:rsid w:val="001D0D52"/>
    <w:rsid w:val="001D10A6"/>
    <w:rsid w:val="001D12F2"/>
    <w:rsid w:val="001D2A2D"/>
    <w:rsid w:val="001D3453"/>
    <w:rsid w:val="001D379E"/>
    <w:rsid w:val="001D39F7"/>
    <w:rsid w:val="001D3A26"/>
    <w:rsid w:val="001D4461"/>
    <w:rsid w:val="001D586C"/>
    <w:rsid w:val="001D61A8"/>
    <w:rsid w:val="001D7750"/>
    <w:rsid w:val="001D793D"/>
    <w:rsid w:val="001D79AA"/>
    <w:rsid w:val="001D7DD4"/>
    <w:rsid w:val="001E02DB"/>
    <w:rsid w:val="001E19EF"/>
    <w:rsid w:val="001E211B"/>
    <w:rsid w:val="001E39D8"/>
    <w:rsid w:val="001E4728"/>
    <w:rsid w:val="001E505D"/>
    <w:rsid w:val="001F0AD5"/>
    <w:rsid w:val="001F0FAF"/>
    <w:rsid w:val="001F1926"/>
    <w:rsid w:val="001F2ADD"/>
    <w:rsid w:val="001F345E"/>
    <w:rsid w:val="001F4130"/>
    <w:rsid w:val="001F60F3"/>
    <w:rsid w:val="001F6610"/>
    <w:rsid w:val="001F6702"/>
    <w:rsid w:val="001F69AD"/>
    <w:rsid w:val="001F73A4"/>
    <w:rsid w:val="001F7BF6"/>
    <w:rsid w:val="0020042F"/>
    <w:rsid w:val="00200B97"/>
    <w:rsid w:val="00201703"/>
    <w:rsid w:val="0020222D"/>
    <w:rsid w:val="0020338F"/>
    <w:rsid w:val="002033B1"/>
    <w:rsid w:val="002035B3"/>
    <w:rsid w:val="0020427F"/>
    <w:rsid w:val="002067B1"/>
    <w:rsid w:val="00210515"/>
    <w:rsid w:val="0021075F"/>
    <w:rsid w:val="00211D19"/>
    <w:rsid w:val="002128AD"/>
    <w:rsid w:val="00212A32"/>
    <w:rsid w:val="00212CCF"/>
    <w:rsid w:val="00213590"/>
    <w:rsid w:val="002138F9"/>
    <w:rsid w:val="0021390C"/>
    <w:rsid w:val="002161F6"/>
    <w:rsid w:val="002176D5"/>
    <w:rsid w:val="00217BB9"/>
    <w:rsid w:val="00220347"/>
    <w:rsid w:val="00223505"/>
    <w:rsid w:val="00225F38"/>
    <w:rsid w:val="00226433"/>
    <w:rsid w:val="0022665C"/>
    <w:rsid w:val="002275BF"/>
    <w:rsid w:val="002307F2"/>
    <w:rsid w:val="00233171"/>
    <w:rsid w:val="00234726"/>
    <w:rsid w:val="0023562D"/>
    <w:rsid w:val="00237A05"/>
    <w:rsid w:val="00237E71"/>
    <w:rsid w:val="002415CB"/>
    <w:rsid w:val="002420C0"/>
    <w:rsid w:val="00243B22"/>
    <w:rsid w:val="002451E2"/>
    <w:rsid w:val="00245870"/>
    <w:rsid w:val="0024628F"/>
    <w:rsid w:val="00247757"/>
    <w:rsid w:val="00247C2C"/>
    <w:rsid w:val="002508EB"/>
    <w:rsid w:val="00250F7E"/>
    <w:rsid w:val="00251747"/>
    <w:rsid w:val="00251B9F"/>
    <w:rsid w:val="002521A9"/>
    <w:rsid w:val="00253115"/>
    <w:rsid w:val="00253AD1"/>
    <w:rsid w:val="00253CBF"/>
    <w:rsid w:val="00253E17"/>
    <w:rsid w:val="00254B57"/>
    <w:rsid w:val="002566EC"/>
    <w:rsid w:val="00256765"/>
    <w:rsid w:val="0025718A"/>
    <w:rsid w:val="0025755D"/>
    <w:rsid w:val="00260158"/>
    <w:rsid w:val="00260BF9"/>
    <w:rsid w:val="00261744"/>
    <w:rsid w:val="002637C9"/>
    <w:rsid w:val="002638A8"/>
    <w:rsid w:val="002643CE"/>
    <w:rsid w:val="002645CB"/>
    <w:rsid w:val="002649E6"/>
    <w:rsid w:val="00266051"/>
    <w:rsid w:val="00266A47"/>
    <w:rsid w:val="002706C8"/>
    <w:rsid w:val="00270C3D"/>
    <w:rsid w:val="00271925"/>
    <w:rsid w:val="00271B8E"/>
    <w:rsid w:val="002726B4"/>
    <w:rsid w:val="0027338B"/>
    <w:rsid w:val="0027368D"/>
    <w:rsid w:val="002739ED"/>
    <w:rsid w:val="00274D0C"/>
    <w:rsid w:val="00274D4F"/>
    <w:rsid w:val="00275227"/>
    <w:rsid w:val="00275D28"/>
    <w:rsid w:val="0027691F"/>
    <w:rsid w:val="00276C16"/>
    <w:rsid w:val="00277F95"/>
    <w:rsid w:val="00280C74"/>
    <w:rsid w:val="002828A7"/>
    <w:rsid w:val="00282F49"/>
    <w:rsid w:val="00283F3F"/>
    <w:rsid w:val="00284A41"/>
    <w:rsid w:val="00284B84"/>
    <w:rsid w:val="00284D33"/>
    <w:rsid w:val="00285DCA"/>
    <w:rsid w:val="002863AC"/>
    <w:rsid w:val="00287B7B"/>
    <w:rsid w:val="0029149E"/>
    <w:rsid w:val="002919B7"/>
    <w:rsid w:val="00293500"/>
    <w:rsid w:val="002953EA"/>
    <w:rsid w:val="002977EB"/>
    <w:rsid w:val="0029784A"/>
    <w:rsid w:val="0029792D"/>
    <w:rsid w:val="002A0197"/>
    <w:rsid w:val="002A03B0"/>
    <w:rsid w:val="002A12C1"/>
    <w:rsid w:val="002A3E04"/>
    <w:rsid w:val="002A5799"/>
    <w:rsid w:val="002A7290"/>
    <w:rsid w:val="002B23A1"/>
    <w:rsid w:val="002B383C"/>
    <w:rsid w:val="002B418C"/>
    <w:rsid w:val="002B520F"/>
    <w:rsid w:val="002B6FEB"/>
    <w:rsid w:val="002B7577"/>
    <w:rsid w:val="002C1986"/>
    <w:rsid w:val="002C24E6"/>
    <w:rsid w:val="002C2636"/>
    <w:rsid w:val="002C2707"/>
    <w:rsid w:val="002C3519"/>
    <w:rsid w:val="002C392F"/>
    <w:rsid w:val="002C4CA3"/>
    <w:rsid w:val="002C5AE4"/>
    <w:rsid w:val="002C5E82"/>
    <w:rsid w:val="002C6E7F"/>
    <w:rsid w:val="002C714E"/>
    <w:rsid w:val="002C73AE"/>
    <w:rsid w:val="002D077F"/>
    <w:rsid w:val="002D0C9C"/>
    <w:rsid w:val="002D0F7E"/>
    <w:rsid w:val="002D12A2"/>
    <w:rsid w:val="002D1D28"/>
    <w:rsid w:val="002D2576"/>
    <w:rsid w:val="002D34CF"/>
    <w:rsid w:val="002D39CD"/>
    <w:rsid w:val="002D3D6F"/>
    <w:rsid w:val="002D4B8A"/>
    <w:rsid w:val="002D4C26"/>
    <w:rsid w:val="002D4E92"/>
    <w:rsid w:val="002D58F5"/>
    <w:rsid w:val="002D6327"/>
    <w:rsid w:val="002D7A47"/>
    <w:rsid w:val="002E1555"/>
    <w:rsid w:val="002E1C6B"/>
    <w:rsid w:val="002E21D9"/>
    <w:rsid w:val="002E3B88"/>
    <w:rsid w:val="002E54F6"/>
    <w:rsid w:val="002E55F4"/>
    <w:rsid w:val="002E58D3"/>
    <w:rsid w:val="002E62C2"/>
    <w:rsid w:val="002E6CC2"/>
    <w:rsid w:val="002E73F7"/>
    <w:rsid w:val="002E7943"/>
    <w:rsid w:val="002E7BE1"/>
    <w:rsid w:val="002F04D2"/>
    <w:rsid w:val="002F0FCC"/>
    <w:rsid w:val="002F1309"/>
    <w:rsid w:val="002F13E7"/>
    <w:rsid w:val="002F19B6"/>
    <w:rsid w:val="002F2217"/>
    <w:rsid w:val="002F2A90"/>
    <w:rsid w:val="002F2CC8"/>
    <w:rsid w:val="002F35DF"/>
    <w:rsid w:val="002F488F"/>
    <w:rsid w:val="002F66F6"/>
    <w:rsid w:val="002F6F5C"/>
    <w:rsid w:val="002F7555"/>
    <w:rsid w:val="00302B10"/>
    <w:rsid w:val="00302FCD"/>
    <w:rsid w:val="003038FE"/>
    <w:rsid w:val="00304A3F"/>
    <w:rsid w:val="003057D7"/>
    <w:rsid w:val="00306425"/>
    <w:rsid w:val="00306CCC"/>
    <w:rsid w:val="00306EFA"/>
    <w:rsid w:val="00307DB6"/>
    <w:rsid w:val="00310568"/>
    <w:rsid w:val="00310F38"/>
    <w:rsid w:val="003118FF"/>
    <w:rsid w:val="00311B32"/>
    <w:rsid w:val="003125FE"/>
    <w:rsid w:val="00313117"/>
    <w:rsid w:val="00313637"/>
    <w:rsid w:val="00313D36"/>
    <w:rsid w:val="00315FEE"/>
    <w:rsid w:val="0031648B"/>
    <w:rsid w:val="00317AA5"/>
    <w:rsid w:val="00317F1D"/>
    <w:rsid w:val="003201E6"/>
    <w:rsid w:val="003218BD"/>
    <w:rsid w:val="00321F60"/>
    <w:rsid w:val="00322AA4"/>
    <w:rsid w:val="003240EF"/>
    <w:rsid w:val="003242B0"/>
    <w:rsid w:val="00324422"/>
    <w:rsid w:val="0032444B"/>
    <w:rsid w:val="00324874"/>
    <w:rsid w:val="00327D71"/>
    <w:rsid w:val="00331728"/>
    <w:rsid w:val="003369F2"/>
    <w:rsid w:val="00336DE3"/>
    <w:rsid w:val="0033761A"/>
    <w:rsid w:val="0034098B"/>
    <w:rsid w:val="0034108C"/>
    <w:rsid w:val="00341E84"/>
    <w:rsid w:val="0034212C"/>
    <w:rsid w:val="00342EE3"/>
    <w:rsid w:val="003433F5"/>
    <w:rsid w:val="003439E5"/>
    <w:rsid w:val="00345BF7"/>
    <w:rsid w:val="00351469"/>
    <w:rsid w:val="0035166F"/>
    <w:rsid w:val="00352294"/>
    <w:rsid w:val="0035257A"/>
    <w:rsid w:val="003533EE"/>
    <w:rsid w:val="00355D1E"/>
    <w:rsid w:val="00357189"/>
    <w:rsid w:val="00357482"/>
    <w:rsid w:val="00357DDF"/>
    <w:rsid w:val="0036052E"/>
    <w:rsid w:val="00362DFB"/>
    <w:rsid w:val="0036313C"/>
    <w:rsid w:val="00363671"/>
    <w:rsid w:val="00363B28"/>
    <w:rsid w:val="0036420F"/>
    <w:rsid w:val="00364236"/>
    <w:rsid w:val="00364418"/>
    <w:rsid w:val="003648CB"/>
    <w:rsid w:val="00364D51"/>
    <w:rsid w:val="00366363"/>
    <w:rsid w:val="0036754D"/>
    <w:rsid w:val="00367AE7"/>
    <w:rsid w:val="00367C27"/>
    <w:rsid w:val="00370357"/>
    <w:rsid w:val="0037144C"/>
    <w:rsid w:val="00371DDE"/>
    <w:rsid w:val="00372781"/>
    <w:rsid w:val="00373261"/>
    <w:rsid w:val="003733DB"/>
    <w:rsid w:val="0037450E"/>
    <w:rsid w:val="003748D4"/>
    <w:rsid w:val="00374AE9"/>
    <w:rsid w:val="003758A5"/>
    <w:rsid w:val="003761AF"/>
    <w:rsid w:val="00376772"/>
    <w:rsid w:val="00376D34"/>
    <w:rsid w:val="00376F79"/>
    <w:rsid w:val="00377AA4"/>
    <w:rsid w:val="00380843"/>
    <w:rsid w:val="00381229"/>
    <w:rsid w:val="00381CBF"/>
    <w:rsid w:val="00382143"/>
    <w:rsid w:val="003821F3"/>
    <w:rsid w:val="00382B63"/>
    <w:rsid w:val="00382F74"/>
    <w:rsid w:val="00383BFC"/>
    <w:rsid w:val="0038461C"/>
    <w:rsid w:val="0038526D"/>
    <w:rsid w:val="003856DD"/>
    <w:rsid w:val="003873E6"/>
    <w:rsid w:val="003877EE"/>
    <w:rsid w:val="003902F8"/>
    <w:rsid w:val="00390881"/>
    <w:rsid w:val="003908E8"/>
    <w:rsid w:val="00390F09"/>
    <w:rsid w:val="003925DE"/>
    <w:rsid w:val="003945E1"/>
    <w:rsid w:val="00395013"/>
    <w:rsid w:val="003956A3"/>
    <w:rsid w:val="00395E5A"/>
    <w:rsid w:val="003965C6"/>
    <w:rsid w:val="00397B00"/>
    <w:rsid w:val="00397C29"/>
    <w:rsid w:val="00397FF3"/>
    <w:rsid w:val="003A1D5E"/>
    <w:rsid w:val="003A2A3B"/>
    <w:rsid w:val="003A2C85"/>
    <w:rsid w:val="003A3A45"/>
    <w:rsid w:val="003A46CF"/>
    <w:rsid w:val="003A4EB6"/>
    <w:rsid w:val="003A5A44"/>
    <w:rsid w:val="003A68B9"/>
    <w:rsid w:val="003A74A8"/>
    <w:rsid w:val="003A76F4"/>
    <w:rsid w:val="003A7D1F"/>
    <w:rsid w:val="003B190A"/>
    <w:rsid w:val="003B391B"/>
    <w:rsid w:val="003B42C6"/>
    <w:rsid w:val="003B43F9"/>
    <w:rsid w:val="003B5674"/>
    <w:rsid w:val="003B5F6A"/>
    <w:rsid w:val="003B6699"/>
    <w:rsid w:val="003B71A5"/>
    <w:rsid w:val="003B7352"/>
    <w:rsid w:val="003B7684"/>
    <w:rsid w:val="003B7812"/>
    <w:rsid w:val="003C1338"/>
    <w:rsid w:val="003C26BB"/>
    <w:rsid w:val="003C283E"/>
    <w:rsid w:val="003C397C"/>
    <w:rsid w:val="003C5236"/>
    <w:rsid w:val="003C54B0"/>
    <w:rsid w:val="003C6155"/>
    <w:rsid w:val="003C6798"/>
    <w:rsid w:val="003C7714"/>
    <w:rsid w:val="003C79A1"/>
    <w:rsid w:val="003D0142"/>
    <w:rsid w:val="003D078B"/>
    <w:rsid w:val="003D1570"/>
    <w:rsid w:val="003D1D96"/>
    <w:rsid w:val="003D39CB"/>
    <w:rsid w:val="003D4AF3"/>
    <w:rsid w:val="003D60F5"/>
    <w:rsid w:val="003D681C"/>
    <w:rsid w:val="003D6FCA"/>
    <w:rsid w:val="003D7912"/>
    <w:rsid w:val="003E1B23"/>
    <w:rsid w:val="003E250F"/>
    <w:rsid w:val="003E279F"/>
    <w:rsid w:val="003E2FC2"/>
    <w:rsid w:val="003E635E"/>
    <w:rsid w:val="003E6C6B"/>
    <w:rsid w:val="003E733E"/>
    <w:rsid w:val="003F0500"/>
    <w:rsid w:val="003F224B"/>
    <w:rsid w:val="003F3010"/>
    <w:rsid w:val="003F3A44"/>
    <w:rsid w:val="003F48B0"/>
    <w:rsid w:val="003F50D6"/>
    <w:rsid w:val="003F58A3"/>
    <w:rsid w:val="003F6027"/>
    <w:rsid w:val="003F6102"/>
    <w:rsid w:val="003F649D"/>
    <w:rsid w:val="003F69E8"/>
    <w:rsid w:val="003F7EC3"/>
    <w:rsid w:val="004008F5"/>
    <w:rsid w:val="00401022"/>
    <w:rsid w:val="004016EC"/>
    <w:rsid w:val="00403751"/>
    <w:rsid w:val="00403EED"/>
    <w:rsid w:val="0040478C"/>
    <w:rsid w:val="0040498E"/>
    <w:rsid w:val="00404C94"/>
    <w:rsid w:val="00405653"/>
    <w:rsid w:val="00405D50"/>
    <w:rsid w:val="00407183"/>
    <w:rsid w:val="00407974"/>
    <w:rsid w:val="00412342"/>
    <w:rsid w:val="004136BA"/>
    <w:rsid w:val="00413D99"/>
    <w:rsid w:val="0041417D"/>
    <w:rsid w:val="0041418F"/>
    <w:rsid w:val="00414A42"/>
    <w:rsid w:val="00415381"/>
    <w:rsid w:val="004169F0"/>
    <w:rsid w:val="00416D61"/>
    <w:rsid w:val="00420034"/>
    <w:rsid w:val="0042033A"/>
    <w:rsid w:val="00420A77"/>
    <w:rsid w:val="00421404"/>
    <w:rsid w:val="00421A46"/>
    <w:rsid w:val="00422520"/>
    <w:rsid w:val="00423DE2"/>
    <w:rsid w:val="00424021"/>
    <w:rsid w:val="00424652"/>
    <w:rsid w:val="00425088"/>
    <w:rsid w:val="004254E7"/>
    <w:rsid w:val="004263FC"/>
    <w:rsid w:val="0042667B"/>
    <w:rsid w:val="004274FA"/>
    <w:rsid w:val="004305BF"/>
    <w:rsid w:val="00431C07"/>
    <w:rsid w:val="00435541"/>
    <w:rsid w:val="00435B34"/>
    <w:rsid w:val="00436CCE"/>
    <w:rsid w:val="004373C5"/>
    <w:rsid w:val="004373CA"/>
    <w:rsid w:val="0044146A"/>
    <w:rsid w:val="004417C1"/>
    <w:rsid w:val="00441805"/>
    <w:rsid w:val="00441C9B"/>
    <w:rsid w:val="00441D04"/>
    <w:rsid w:val="0044203F"/>
    <w:rsid w:val="00443DC9"/>
    <w:rsid w:val="004441FD"/>
    <w:rsid w:val="0044470F"/>
    <w:rsid w:val="004448BD"/>
    <w:rsid w:val="00445668"/>
    <w:rsid w:val="00445CB6"/>
    <w:rsid w:val="004469B5"/>
    <w:rsid w:val="00446B76"/>
    <w:rsid w:val="00447452"/>
    <w:rsid w:val="00447CD2"/>
    <w:rsid w:val="00447E9B"/>
    <w:rsid w:val="00447F3D"/>
    <w:rsid w:val="00450D36"/>
    <w:rsid w:val="004528F6"/>
    <w:rsid w:val="004532B6"/>
    <w:rsid w:val="004545FC"/>
    <w:rsid w:val="00454B93"/>
    <w:rsid w:val="00455F3C"/>
    <w:rsid w:val="00456DB6"/>
    <w:rsid w:val="004600F3"/>
    <w:rsid w:val="00460849"/>
    <w:rsid w:val="004618A8"/>
    <w:rsid w:val="00461FEE"/>
    <w:rsid w:val="00461FF8"/>
    <w:rsid w:val="00462646"/>
    <w:rsid w:val="004639F0"/>
    <w:rsid w:val="00463B6C"/>
    <w:rsid w:val="00464867"/>
    <w:rsid w:val="00465016"/>
    <w:rsid w:val="00466BFB"/>
    <w:rsid w:val="00467A61"/>
    <w:rsid w:val="0047018B"/>
    <w:rsid w:val="00471550"/>
    <w:rsid w:val="00471DCC"/>
    <w:rsid w:val="00472A90"/>
    <w:rsid w:val="004738AD"/>
    <w:rsid w:val="00475E06"/>
    <w:rsid w:val="004768C5"/>
    <w:rsid w:val="0047704F"/>
    <w:rsid w:val="0047745B"/>
    <w:rsid w:val="00477C3A"/>
    <w:rsid w:val="00480325"/>
    <w:rsid w:val="00480B7D"/>
    <w:rsid w:val="004812EC"/>
    <w:rsid w:val="00481335"/>
    <w:rsid w:val="0048165F"/>
    <w:rsid w:val="00481807"/>
    <w:rsid w:val="00484997"/>
    <w:rsid w:val="00484B13"/>
    <w:rsid w:val="00484C71"/>
    <w:rsid w:val="004856ED"/>
    <w:rsid w:val="00485804"/>
    <w:rsid w:val="00485C8F"/>
    <w:rsid w:val="00485E86"/>
    <w:rsid w:val="00486AC6"/>
    <w:rsid w:val="00486FBD"/>
    <w:rsid w:val="00487105"/>
    <w:rsid w:val="00487F82"/>
    <w:rsid w:val="00490459"/>
    <w:rsid w:val="00490DD6"/>
    <w:rsid w:val="00490E43"/>
    <w:rsid w:val="004919B6"/>
    <w:rsid w:val="004919DA"/>
    <w:rsid w:val="00491FCC"/>
    <w:rsid w:val="00491FF4"/>
    <w:rsid w:val="00492FE9"/>
    <w:rsid w:val="00493A00"/>
    <w:rsid w:val="00493EB3"/>
    <w:rsid w:val="004957A8"/>
    <w:rsid w:val="00495FCB"/>
    <w:rsid w:val="00496ABC"/>
    <w:rsid w:val="00497319"/>
    <w:rsid w:val="00497CF5"/>
    <w:rsid w:val="004A012E"/>
    <w:rsid w:val="004A0884"/>
    <w:rsid w:val="004A0C18"/>
    <w:rsid w:val="004A1AE6"/>
    <w:rsid w:val="004A2E77"/>
    <w:rsid w:val="004A35C2"/>
    <w:rsid w:val="004A5198"/>
    <w:rsid w:val="004A51B4"/>
    <w:rsid w:val="004A5684"/>
    <w:rsid w:val="004A67E7"/>
    <w:rsid w:val="004A686E"/>
    <w:rsid w:val="004A713D"/>
    <w:rsid w:val="004A716E"/>
    <w:rsid w:val="004A7D65"/>
    <w:rsid w:val="004B0574"/>
    <w:rsid w:val="004B061B"/>
    <w:rsid w:val="004B0917"/>
    <w:rsid w:val="004B0DA6"/>
    <w:rsid w:val="004B101C"/>
    <w:rsid w:val="004B28CF"/>
    <w:rsid w:val="004B4851"/>
    <w:rsid w:val="004B527A"/>
    <w:rsid w:val="004B59D1"/>
    <w:rsid w:val="004B6FA8"/>
    <w:rsid w:val="004B757A"/>
    <w:rsid w:val="004B76DE"/>
    <w:rsid w:val="004C0277"/>
    <w:rsid w:val="004C0A1A"/>
    <w:rsid w:val="004C1FE3"/>
    <w:rsid w:val="004C2A44"/>
    <w:rsid w:val="004C2A77"/>
    <w:rsid w:val="004C38F7"/>
    <w:rsid w:val="004C457D"/>
    <w:rsid w:val="004C46B3"/>
    <w:rsid w:val="004C542A"/>
    <w:rsid w:val="004C5CDF"/>
    <w:rsid w:val="004C7346"/>
    <w:rsid w:val="004D08C3"/>
    <w:rsid w:val="004D0FF6"/>
    <w:rsid w:val="004D1011"/>
    <w:rsid w:val="004D27D6"/>
    <w:rsid w:val="004D2B48"/>
    <w:rsid w:val="004D2D05"/>
    <w:rsid w:val="004D2E42"/>
    <w:rsid w:val="004D3C58"/>
    <w:rsid w:val="004D3E6A"/>
    <w:rsid w:val="004D6376"/>
    <w:rsid w:val="004D6751"/>
    <w:rsid w:val="004D6969"/>
    <w:rsid w:val="004D7473"/>
    <w:rsid w:val="004D77CF"/>
    <w:rsid w:val="004D77DF"/>
    <w:rsid w:val="004E0B6C"/>
    <w:rsid w:val="004E1056"/>
    <w:rsid w:val="004E308A"/>
    <w:rsid w:val="004E310D"/>
    <w:rsid w:val="004E4533"/>
    <w:rsid w:val="004E5487"/>
    <w:rsid w:val="004E5991"/>
    <w:rsid w:val="004E5F56"/>
    <w:rsid w:val="004E5F8D"/>
    <w:rsid w:val="004E6EBA"/>
    <w:rsid w:val="004E7AD8"/>
    <w:rsid w:val="004F0624"/>
    <w:rsid w:val="004F11A7"/>
    <w:rsid w:val="004F1A25"/>
    <w:rsid w:val="004F2147"/>
    <w:rsid w:val="004F254C"/>
    <w:rsid w:val="004F2E4A"/>
    <w:rsid w:val="004F3287"/>
    <w:rsid w:val="004F45F4"/>
    <w:rsid w:val="004F46BA"/>
    <w:rsid w:val="004F46D3"/>
    <w:rsid w:val="004F4902"/>
    <w:rsid w:val="004F57B4"/>
    <w:rsid w:val="004F68C1"/>
    <w:rsid w:val="004F6C00"/>
    <w:rsid w:val="004F6DB2"/>
    <w:rsid w:val="00500600"/>
    <w:rsid w:val="00500BCB"/>
    <w:rsid w:val="00501163"/>
    <w:rsid w:val="0050150F"/>
    <w:rsid w:val="00501BA9"/>
    <w:rsid w:val="00502E65"/>
    <w:rsid w:val="00503D9D"/>
    <w:rsid w:val="00504671"/>
    <w:rsid w:val="00504C37"/>
    <w:rsid w:val="0050735F"/>
    <w:rsid w:val="0051028E"/>
    <w:rsid w:val="005116EF"/>
    <w:rsid w:val="00512097"/>
    <w:rsid w:val="00512A1F"/>
    <w:rsid w:val="00513473"/>
    <w:rsid w:val="0051474B"/>
    <w:rsid w:val="0051623A"/>
    <w:rsid w:val="005167C3"/>
    <w:rsid w:val="00516A51"/>
    <w:rsid w:val="00516E40"/>
    <w:rsid w:val="00517C21"/>
    <w:rsid w:val="0052036B"/>
    <w:rsid w:val="00520529"/>
    <w:rsid w:val="005206ED"/>
    <w:rsid w:val="005207D3"/>
    <w:rsid w:val="00520D16"/>
    <w:rsid w:val="005211B4"/>
    <w:rsid w:val="005215A6"/>
    <w:rsid w:val="0052168D"/>
    <w:rsid w:val="005221C7"/>
    <w:rsid w:val="00522D38"/>
    <w:rsid w:val="0052464B"/>
    <w:rsid w:val="00524657"/>
    <w:rsid w:val="00524F81"/>
    <w:rsid w:val="005259C0"/>
    <w:rsid w:val="00525CEC"/>
    <w:rsid w:val="00525E4F"/>
    <w:rsid w:val="005266F9"/>
    <w:rsid w:val="00526CF6"/>
    <w:rsid w:val="00526D42"/>
    <w:rsid w:val="00526DB7"/>
    <w:rsid w:val="00530D93"/>
    <w:rsid w:val="005321E7"/>
    <w:rsid w:val="00533215"/>
    <w:rsid w:val="005336B8"/>
    <w:rsid w:val="005347DA"/>
    <w:rsid w:val="005349E1"/>
    <w:rsid w:val="00536F07"/>
    <w:rsid w:val="00536F9B"/>
    <w:rsid w:val="005409EC"/>
    <w:rsid w:val="00542399"/>
    <w:rsid w:val="0054254B"/>
    <w:rsid w:val="00542682"/>
    <w:rsid w:val="00542688"/>
    <w:rsid w:val="00542C17"/>
    <w:rsid w:val="005439E7"/>
    <w:rsid w:val="00543D1A"/>
    <w:rsid w:val="0054412F"/>
    <w:rsid w:val="005441F6"/>
    <w:rsid w:val="00544556"/>
    <w:rsid w:val="00547B96"/>
    <w:rsid w:val="00550246"/>
    <w:rsid w:val="005504C5"/>
    <w:rsid w:val="00550869"/>
    <w:rsid w:val="005510A4"/>
    <w:rsid w:val="005526B9"/>
    <w:rsid w:val="00553FD1"/>
    <w:rsid w:val="005547B8"/>
    <w:rsid w:val="00554FC0"/>
    <w:rsid w:val="00556017"/>
    <w:rsid w:val="005571E9"/>
    <w:rsid w:val="00560323"/>
    <w:rsid w:val="00560989"/>
    <w:rsid w:val="00561EA1"/>
    <w:rsid w:val="00562112"/>
    <w:rsid w:val="005628E1"/>
    <w:rsid w:val="00562B4C"/>
    <w:rsid w:val="00562EED"/>
    <w:rsid w:val="00563B2E"/>
    <w:rsid w:val="00563EAF"/>
    <w:rsid w:val="005645DB"/>
    <w:rsid w:val="00565BDD"/>
    <w:rsid w:val="00565F30"/>
    <w:rsid w:val="00566874"/>
    <w:rsid w:val="005669F6"/>
    <w:rsid w:val="00566A52"/>
    <w:rsid w:val="00566BAE"/>
    <w:rsid w:val="00567130"/>
    <w:rsid w:val="00567CA5"/>
    <w:rsid w:val="0057086E"/>
    <w:rsid w:val="0057089B"/>
    <w:rsid w:val="005709DC"/>
    <w:rsid w:val="00570A29"/>
    <w:rsid w:val="00571FFF"/>
    <w:rsid w:val="00572C41"/>
    <w:rsid w:val="00573CF5"/>
    <w:rsid w:val="005742B8"/>
    <w:rsid w:val="005747EA"/>
    <w:rsid w:val="00575BBD"/>
    <w:rsid w:val="00575F65"/>
    <w:rsid w:val="00576114"/>
    <w:rsid w:val="0057670F"/>
    <w:rsid w:val="00576853"/>
    <w:rsid w:val="00576A5E"/>
    <w:rsid w:val="00577051"/>
    <w:rsid w:val="00580450"/>
    <w:rsid w:val="00580A1A"/>
    <w:rsid w:val="0058180D"/>
    <w:rsid w:val="00582306"/>
    <w:rsid w:val="00582361"/>
    <w:rsid w:val="005832DF"/>
    <w:rsid w:val="005843C7"/>
    <w:rsid w:val="00584773"/>
    <w:rsid w:val="00584A8B"/>
    <w:rsid w:val="00585444"/>
    <w:rsid w:val="005858B3"/>
    <w:rsid w:val="005866BD"/>
    <w:rsid w:val="005866FE"/>
    <w:rsid w:val="0058771B"/>
    <w:rsid w:val="005878D7"/>
    <w:rsid w:val="005909BE"/>
    <w:rsid w:val="00590B34"/>
    <w:rsid w:val="005911E0"/>
    <w:rsid w:val="005944D6"/>
    <w:rsid w:val="00594FA8"/>
    <w:rsid w:val="005960FC"/>
    <w:rsid w:val="005969D3"/>
    <w:rsid w:val="005A0B77"/>
    <w:rsid w:val="005A198A"/>
    <w:rsid w:val="005A1FF4"/>
    <w:rsid w:val="005A27F3"/>
    <w:rsid w:val="005A2F9C"/>
    <w:rsid w:val="005A4B5E"/>
    <w:rsid w:val="005A5445"/>
    <w:rsid w:val="005A5A5D"/>
    <w:rsid w:val="005A5C39"/>
    <w:rsid w:val="005A742C"/>
    <w:rsid w:val="005A77FE"/>
    <w:rsid w:val="005B018E"/>
    <w:rsid w:val="005B0E44"/>
    <w:rsid w:val="005B438E"/>
    <w:rsid w:val="005B475B"/>
    <w:rsid w:val="005B4C45"/>
    <w:rsid w:val="005B69B4"/>
    <w:rsid w:val="005B7203"/>
    <w:rsid w:val="005B7724"/>
    <w:rsid w:val="005C0AEE"/>
    <w:rsid w:val="005C1483"/>
    <w:rsid w:val="005C14EB"/>
    <w:rsid w:val="005C2D46"/>
    <w:rsid w:val="005C35C2"/>
    <w:rsid w:val="005C3B4E"/>
    <w:rsid w:val="005C5CDA"/>
    <w:rsid w:val="005C5F1C"/>
    <w:rsid w:val="005C6542"/>
    <w:rsid w:val="005C7A19"/>
    <w:rsid w:val="005D00BC"/>
    <w:rsid w:val="005D061D"/>
    <w:rsid w:val="005D1177"/>
    <w:rsid w:val="005D187E"/>
    <w:rsid w:val="005D1C64"/>
    <w:rsid w:val="005D2BD6"/>
    <w:rsid w:val="005D4042"/>
    <w:rsid w:val="005D50D5"/>
    <w:rsid w:val="005D54AA"/>
    <w:rsid w:val="005D573D"/>
    <w:rsid w:val="005D5A22"/>
    <w:rsid w:val="005D5F6A"/>
    <w:rsid w:val="005D688D"/>
    <w:rsid w:val="005D7DC8"/>
    <w:rsid w:val="005E062D"/>
    <w:rsid w:val="005E148B"/>
    <w:rsid w:val="005E20AC"/>
    <w:rsid w:val="005E282C"/>
    <w:rsid w:val="005E2A30"/>
    <w:rsid w:val="005E3910"/>
    <w:rsid w:val="005E3B7A"/>
    <w:rsid w:val="005E47D4"/>
    <w:rsid w:val="005E49D5"/>
    <w:rsid w:val="005E4DBC"/>
    <w:rsid w:val="005E577D"/>
    <w:rsid w:val="005E5A5A"/>
    <w:rsid w:val="005E626A"/>
    <w:rsid w:val="005E635C"/>
    <w:rsid w:val="005E639F"/>
    <w:rsid w:val="005F0704"/>
    <w:rsid w:val="005F185F"/>
    <w:rsid w:val="005F29B2"/>
    <w:rsid w:val="005F40BB"/>
    <w:rsid w:val="005F534D"/>
    <w:rsid w:val="005F5496"/>
    <w:rsid w:val="005F6DC1"/>
    <w:rsid w:val="0060090F"/>
    <w:rsid w:val="00601816"/>
    <w:rsid w:val="00602853"/>
    <w:rsid w:val="00602944"/>
    <w:rsid w:val="00604645"/>
    <w:rsid w:val="006057DC"/>
    <w:rsid w:val="0060694D"/>
    <w:rsid w:val="0060724C"/>
    <w:rsid w:val="0060784D"/>
    <w:rsid w:val="00607CF7"/>
    <w:rsid w:val="00610994"/>
    <w:rsid w:val="00610A3C"/>
    <w:rsid w:val="0061140C"/>
    <w:rsid w:val="006120FD"/>
    <w:rsid w:val="00612529"/>
    <w:rsid w:val="006132D1"/>
    <w:rsid w:val="006136E3"/>
    <w:rsid w:val="00613E39"/>
    <w:rsid w:val="00614796"/>
    <w:rsid w:val="00614D35"/>
    <w:rsid w:val="006156A1"/>
    <w:rsid w:val="006158F9"/>
    <w:rsid w:val="00615E3F"/>
    <w:rsid w:val="00616057"/>
    <w:rsid w:val="00616F8F"/>
    <w:rsid w:val="006171A3"/>
    <w:rsid w:val="00617EBE"/>
    <w:rsid w:val="00620A30"/>
    <w:rsid w:val="00621D24"/>
    <w:rsid w:val="006221FC"/>
    <w:rsid w:val="00622CAC"/>
    <w:rsid w:val="00622EF5"/>
    <w:rsid w:val="00623059"/>
    <w:rsid w:val="00623629"/>
    <w:rsid w:val="00623944"/>
    <w:rsid w:val="00623C3E"/>
    <w:rsid w:val="00623D9A"/>
    <w:rsid w:val="00624909"/>
    <w:rsid w:val="00624EAB"/>
    <w:rsid w:val="0062749F"/>
    <w:rsid w:val="00627AAB"/>
    <w:rsid w:val="00630225"/>
    <w:rsid w:val="00631675"/>
    <w:rsid w:val="00631DD3"/>
    <w:rsid w:val="00632D93"/>
    <w:rsid w:val="00632DF7"/>
    <w:rsid w:val="00632EF5"/>
    <w:rsid w:val="00633638"/>
    <w:rsid w:val="0063616D"/>
    <w:rsid w:val="0064063E"/>
    <w:rsid w:val="0064145F"/>
    <w:rsid w:val="0064156B"/>
    <w:rsid w:val="00641BDF"/>
    <w:rsid w:val="00642498"/>
    <w:rsid w:val="00642B5C"/>
    <w:rsid w:val="00643430"/>
    <w:rsid w:val="00643D4D"/>
    <w:rsid w:val="00644B1E"/>
    <w:rsid w:val="00645EF7"/>
    <w:rsid w:val="0064610E"/>
    <w:rsid w:val="006462B5"/>
    <w:rsid w:val="006466FF"/>
    <w:rsid w:val="00647451"/>
    <w:rsid w:val="006474D0"/>
    <w:rsid w:val="006479DB"/>
    <w:rsid w:val="00647FE9"/>
    <w:rsid w:val="00650242"/>
    <w:rsid w:val="00650A91"/>
    <w:rsid w:val="00650E5F"/>
    <w:rsid w:val="00650F67"/>
    <w:rsid w:val="00651199"/>
    <w:rsid w:val="0065193F"/>
    <w:rsid w:val="00652936"/>
    <w:rsid w:val="00652A55"/>
    <w:rsid w:val="00652C50"/>
    <w:rsid w:val="0065329C"/>
    <w:rsid w:val="0065380F"/>
    <w:rsid w:val="00653E3B"/>
    <w:rsid w:val="006543D2"/>
    <w:rsid w:val="00655BC3"/>
    <w:rsid w:val="00655C41"/>
    <w:rsid w:val="00655F02"/>
    <w:rsid w:val="00656935"/>
    <w:rsid w:val="00656A27"/>
    <w:rsid w:val="00656D92"/>
    <w:rsid w:val="00656E81"/>
    <w:rsid w:val="00657486"/>
    <w:rsid w:val="00657910"/>
    <w:rsid w:val="00660977"/>
    <w:rsid w:val="00660D1E"/>
    <w:rsid w:val="00662E67"/>
    <w:rsid w:val="0066456B"/>
    <w:rsid w:val="00670FBA"/>
    <w:rsid w:val="00671AE6"/>
    <w:rsid w:val="00672068"/>
    <w:rsid w:val="00672CAA"/>
    <w:rsid w:val="00673DF1"/>
    <w:rsid w:val="00674AB9"/>
    <w:rsid w:val="00674BDD"/>
    <w:rsid w:val="00675A45"/>
    <w:rsid w:val="00675BB5"/>
    <w:rsid w:val="00676849"/>
    <w:rsid w:val="00677AA3"/>
    <w:rsid w:val="00677B3D"/>
    <w:rsid w:val="00677CC2"/>
    <w:rsid w:val="006802FB"/>
    <w:rsid w:val="00682120"/>
    <w:rsid w:val="006824B7"/>
    <w:rsid w:val="00682979"/>
    <w:rsid w:val="00682F8C"/>
    <w:rsid w:val="0068304B"/>
    <w:rsid w:val="0068386B"/>
    <w:rsid w:val="00683A4A"/>
    <w:rsid w:val="006846E3"/>
    <w:rsid w:val="00686777"/>
    <w:rsid w:val="00686B1F"/>
    <w:rsid w:val="00687932"/>
    <w:rsid w:val="00687B44"/>
    <w:rsid w:val="00687FF7"/>
    <w:rsid w:val="00690B6C"/>
    <w:rsid w:val="00692609"/>
    <w:rsid w:val="00692B8F"/>
    <w:rsid w:val="00692E8A"/>
    <w:rsid w:val="0069347B"/>
    <w:rsid w:val="00694D6B"/>
    <w:rsid w:val="00695628"/>
    <w:rsid w:val="00695AC5"/>
    <w:rsid w:val="006961F1"/>
    <w:rsid w:val="0069702A"/>
    <w:rsid w:val="0069770D"/>
    <w:rsid w:val="00697F76"/>
    <w:rsid w:val="006A0115"/>
    <w:rsid w:val="006A15EE"/>
    <w:rsid w:val="006A228E"/>
    <w:rsid w:val="006A2ADA"/>
    <w:rsid w:val="006A2ED4"/>
    <w:rsid w:val="006A41B3"/>
    <w:rsid w:val="006A7E52"/>
    <w:rsid w:val="006B0269"/>
    <w:rsid w:val="006B02A5"/>
    <w:rsid w:val="006B0A77"/>
    <w:rsid w:val="006B0C3B"/>
    <w:rsid w:val="006B1525"/>
    <w:rsid w:val="006B1BD6"/>
    <w:rsid w:val="006B1DDB"/>
    <w:rsid w:val="006B21FC"/>
    <w:rsid w:val="006B2362"/>
    <w:rsid w:val="006B375D"/>
    <w:rsid w:val="006B45E6"/>
    <w:rsid w:val="006B4C2B"/>
    <w:rsid w:val="006B5597"/>
    <w:rsid w:val="006B584D"/>
    <w:rsid w:val="006B61A0"/>
    <w:rsid w:val="006C08A2"/>
    <w:rsid w:val="006C0A01"/>
    <w:rsid w:val="006C0AF4"/>
    <w:rsid w:val="006C2E74"/>
    <w:rsid w:val="006C3C83"/>
    <w:rsid w:val="006C42C1"/>
    <w:rsid w:val="006C49A1"/>
    <w:rsid w:val="006C4A76"/>
    <w:rsid w:val="006C56CE"/>
    <w:rsid w:val="006C5D98"/>
    <w:rsid w:val="006C65CA"/>
    <w:rsid w:val="006C6860"/>
    <w:rsid w:val="006C6926"/>
    <w:rsid w:val="006C7C62"/>
    <w:rsid w:val="006D1F02"/>
    <w:rsid w:val="006D2DEF"/>
    <w:rsid w:val="006D39B8"/>
    <w:rsid w:val="006D4235"/>
    <w:rsid w:val="006D475D"/>
    <w:rsid w:val="006D4EEC"/>
    <w:rsid w:val="006D55A8"/>
    <w:rsid w:val="006D61AB"/>
    <w:rsid w:val="006D7635"/>
    <w:rsid w:val="006D7847"/>
    <w:rsid w:val="006E0674"/>
    <w:rsid w:val="006E1BE7"/>
    <w:rsid w:val="006E266E"/>
    <w:rsid w:val="006E3217"/>
    <w:rsid w:val="006E4687"/>
    <w:rsid w:val="006E49E7"/>
    <w:rsid w:val="006E4D03"/>
    <w:rsid w:val="006E59DC"/>
    <w:rsid w:val="006E65C9"/>
    <w:rsid w:val="006F0BB4"/>
    <w:rsid w:val="006F37D1"/>
    <w:rsid w:val="006F3E64"/>
    <w:rsid w:val="006F4BFB"/>
    <w:rsid w:val="006F4D50"/>
    <w:rsid w:val="006F5449"/>
    <w:rsid w:val="006F55FB"/>
    <w:rsid w:val="006F57E8"/>
    <w:rsid w:val="006F5AFE"/>
    <w:rsid w:val="006F5B1A"/>
    <w:rsid w:val="006F5C98"/>
    <w:rsid w:val="006F6303"/>
    <w:rsid w:val="006F64B0"/>
    <w:rsid w:val="006F650C"/>
    <w:rsid w:val="006F6B63"/>
    <w:rsid w:val="006F6BAE"/>
    <w:rsid w:val="006F6EDA"/>
    <w:rsid w:val="006F7763"/>
    <w:rsid w:val="0070046A"/>
    <w:rsid w:val="00705726"/>
    <w:rsid w:val="00705BF4"/>
    <w:rsid w:val="00707651"/>
    <w:rsid w:val="00707882"/>
    <w:rsid w:val="00710DF2"/>
    <w:rsid w:val="007110D0"/>
    <w:rsid w:val="00711404"/>
    <w:rsid w:val="0071270C"/>
    <w:rsid w:val="007131C6"/>
    <w:rsid w:val="00713A07"/>
    <w:rsid w:val="007156C7"/>
    <w:rsid w:val="00715BC5"/>
    <w:rsid w:val="007162B1"/>
    <w:rsid w:val="00716367"/>
    <w:rsid w:val="00716E90"/>
    <w:rsid w:val="00717CE0"/>
    <w:rsid w:val="0072025A"/>
    <w:rsid w:val="007202AF"/>
    <w:rsid w:val="007206E1"/>
    <w:rsid w:val="007226B0"/>
    <w:rsid w:val="00722D5B"/>
    <w:rsid w:val="007231CD"/>
    <w:rsid w:val="007235AD"/>
    <w:rsid w:val="00723F11"/>
    <w:rsid w:val="00723F65"/>
    <w:rsid w:val="00723F7F"/>
    <w:rsid w:val="0072566E"/>
    <w:rsid w:val="00726339"/>
    <w:rsid w:val="00726B49"/>
    <w:rsid w:val="00726DA2"/>
    <w:rsid w:val="00727256"/>
    <w:rsid w:val="0073297E"/>
    <w:rsid w:val="007333E2"/>
    <w:rsid w:val="00734303"/>
    <w:rsid w:val="00734AC0"/>
    <w:rsid w:val="00735C7C"/>
    <w:rsid w:val="00736A5F"/>
    <w:rsid w:val="00737710"/>
    <w:rsid w:val="00740E42"/>
    <w:rsid w:val="007417F1"/>
    <w:rsid w:val="00741A0A"/>
    <w:rsid w:val="00741E39"/>
    <w:rsid w:val="007428B5"/>
    <w:rsid w:val="007429C5"/>
    <w:rsid w:val="007431DE"/>
    <w:rsid w:val="00743F26"/>
    <w:rsid w:val="0074796E"/>
    <w:rsid w:val="007507A0"/>
    <w:rsid w:val="00750AFD"/>
    <w:rsid w:val="00750B19"/>
    <w:rsid w:val="00750F0D"/>
    <w:rsid w:val="0075128D"/>
    <w:rsid w:val="007518A3"/>
    <w:rsid w:val="00751A57"/>
    <w:rsid w:val="007524B0"/>
    <w:rsid w:val="00752784"/>
    <w:rsid w:val="00752931"/>
    <w:rsid w:val="00753737"/>
    <w:rsid w:val="00753E42"/>
    <w:rsid w:val="0075455B"/>
    <w:rsid w:val="0075529C"/>
    <w:rsid w:val="00760974"/>
    <w:rsid w:val="0076111B"/>
    <w:rsid w:val="00761BD9"/>
    <w:rsid w:val="00761CD1"/>
    <w:rsid w:val="00763C68"/>
    <w:rsid w:val="00763CCD"/>
    <w:rsid w:val="007645A2"/>
    <w:rsid w:val="00764D3C"/>
    <w:rsid w:val="00765279"/>
    <w:rsid w:val="007654AB"/>
    <w:rsid w:val="007656EB"/>
    <w:rsid w:val="0076639E"/>
    <w:rsid w:val="00766762"/>
    <w:rsid w:val="007679A3"/>
    <w:rsid w:val="0077050F"/>
    <w:rsid w:val="00770CA2"/>
    <w:rsid w:val="00771513"/>
    <w:rsid w:val="00771A08"/>
    <w:rsid w:val="00772E37"/>
    <w:rsid w:val="007735BD"/>
    <w:rsid w:val="0077364F"/>
    <w:rsid w:val="00773935"/>
    <w:rsid w:val="00774CE8"/>
    <w:rsid w:val="0077522A"/>
    <w:rsid w:val="00776E2E"/>
    <w:rsid w:val="0077702E"/>
    <w:rsid w:val="0077770B"/>
    <w:rsid w:val="00780375"/>
    <w:rsid w:val="00780C8A"/>
    <w:rsid w:val="007824A0"/>
    <w:rsid w:val="00782D4D"/>
    <w:rsid w:val="00782ED8"/>
    <w:rsid w:val="00783600"/>
    <w:rsid w:val="00784EB1"/>
    <w:rsid w:val="00785268"/>
    <w:rsid w:val="00785A33"/>
    <w:rsid w:val="00786396"/>
    <w:rsid w:val="0078662A"/>
    <w:rsid w:val="007869E6"/>
    <w:rsid w:val="0078760C"/>
    <w:rsid w:val="00790BAC"/>
    <w:rsid w:val="00790F5E"/>
    <w:rsid w:val="00791540"/>
    <w:rsid w:val="00791553"/>
    <w:rsid w:val="007923B2"/>
    <w:rsid w:val="00792A72"/>
    <w:rsid w:val="00794675"/>
    <w:rsid w:val="007949AD"/>
    <w:rsid w:val="007949E6"/>
    <w:rsid w:val="0079515C"/>
    <w:rsid w:val="00795952"/>
    <w:rsid w:val="00796772"/>
    <w:rsid w:val="007A0140"/>
    <w:rsid w:val="007A0466"/>
    <w:rsid w:val="007A088B"/>
    <w:rsid w:val="007A0ACB"/>
    <w:rsid w:val="007A0C4D"/>
    <w:rsid w:val="007A1B8E"/>
    <w:rsid w:val="007A22B0"/>
    <w:rsid w:val="007A58FF"/>
    <w:rsid w:val="007A6C6E"/>
    <w:rsid w:val="007B035E"/>
    <w:rsid w:val="007B0363"/>
    <w:rsid w:val="007B15B7"/>
    <w:rsid w:val="007B280D"/>
    <w:rsid w:val="007B34AA"/>
    <w:rsid w:val="007B3B37"/>
    <w:rsid w:val="007B3B63"/>
    <w:rsid w:val="007B4BC8"/>
    <w:rsid w:val="007B5073"/>
    <w:rsid w:val="007B50E0"/>
    <w:rsid w:val="007B78F6"/>
    <w:rsid w:val="007B7BA9"/>
    <w:rsid w:val="007C044F"/>
    <w:rsid w:val="007C077C"/>
    <w:rsid w:val="007C1D9E"/>
    <w:rsid w:val="007C2F2D"/>
    <w:rsid w:val="007C45FA"/>
    <w:rsid w:val="007C4E4F"/>
    <w:rsid w:val="007C6662"/>
    <w:rsid w:val="007D23FA"/>
    <w:rsid w:val="007D300E"/>
    <w:rsid w:val="007D3F0F"/>
    <w:rsid w:val="007D468D"/>
    <w:rsid w:val="007D4AD1"/>
    <w:rsid w:val="007D4D06"/>
    <w:rsid w:val="007D66D2"/>
    <w:rsid w:val="007D72C6"/>
    <w:rsid w:val="007E146A"/>
    <w:rsid w:val="007E1539"/>
    <w:rsid w:val="007E1C0D"/>
    <w:rsid w:val="007E1F8E"/>
    <w:rsid w:val="007E1FF9"/>
    <w:rsid w:val="007E2669"/>
    <w:rsid w:val="007E2B3F"/>
    <w:rsid w:val="007E3A57"/>
    <w:rsid w:val="007E4029"/>
    <w:rsid w:val="007E49AC"/>
    <w:rsid w:val="007E49AD"/>
    <w:rsid w:val="007E5AA0"/>
    <w:rsid w:val="007E65E6"/>
    <w:rsid w:val="007E69A6"/>
    <w:rsid w:val="007E7690"/>
    <w:rsid w:val="007E7E1D"/>
    <w:rsid w:val="007F13EF"/>
    <w:rsid w:val="007F17F3"/>
    <w:rsid w:val="007F1963"/>
    <w:rsid w:val="007F32B1"/>
    <w:rsid w:val="007F3E26"/>
    <w:rsid w:val="007F442D"/>
    <w:rsid w:val="007F4BA5"/>
    <w:rsid w:val="007F51EC"/>
    <w:rsid w:val="007F5CAB"/>
    <w:rsid w:val="007F638C"/>
    <w:rsid w:val="007F78A5"/>
    <w:rsid w:val="00800111"/>
    <w:rsid w:val="00800627"/>
    <w:rsid w:val="008006CF"/>
    <w:rsid w:val="00800CC6"/>
    <w:rsid w:val="00800E81"/>
    <w:rsid w:val="00800ECC"/>
    <w:rsid w:val="00802B50"/>
    <w:rsid w:val="00802D9A"/>
    <w:rsid w:val="008067D7"/>
    <w:rsid w:val="008103C1"/>
    <w:rsid w:val="00810C52"/>
    <w:rsid w:val="008121DE"/>
    <w:rsid w:val="008129DE"/>
    <w:rsid w:val="00812A1A"/>
    <w:rsid w:val="00812D82"/>
    <w:rsid w:val="008147D6"/>
    <w:rsid w:val="008149D6"/>
    <w:rsid w:val="00814C22"/>
    <w:rsid w:val="0081559E"/>
    <w:rsid w:val="00815DDC"/>
    <w:rsid w:val="00815DEA"/>
    <w:rsid w:val="00816012"/>
    <w:rsid w:val="008178D3"/>
    <w:rsid w:val="0082046D"/>
    <w:rsid w:val="008206BE"/>
    <w:rsid w:val="008206F6"/>
    <w:rsid w:val="008209D4"/>
    <w:rsid w:val="0082197A"/>
    <w:rsid w:val="00822A6D"/>
    <w:rsid w:val="00825547"/>
    <w:rsid w:val="0082588C"/>
    <w:rsid w:val="008258BD"/>
    <w:rsid w:val="008269BF"/>
    <w:rsid w:val="00830958"/>
    <w:rsid w:val="00830B07"/>
    <w:rsid w:val="00831475"/>
    <w:rsid w:val="00831489"/>
    <w:rsid w:val="00831E48"/>
    <w:rsid w:val="00831EE9"/>
    <w:rsid w:val="00833901"/>
    <w:rsid w:val="00834A85"/>
    <w:rsid w:val="00834F49"/>
    <w:rsid w:val="00837F28"/>
    <w:rsid w:val="008409B3"/>
    <w:rsid w:val="00840A02"/>
    <w:rsid w:val="0084126C"/>
    <w:rsid w:val="00841CC1"/>
    <w:rsid w:val="00843AF8"/>
    <w:rsid w:val="00843FE5"/>
    <w:rsid w:val="00844259"/>
    <w:rsid w:val="00845370"/>
    <w:rsid w:val="008459A8"/>
    <w:rsid w:val="008462BB"/>
    <w:rsid w:val="00846AA7"/>
    <w:rsid w:val="00846B16"/>
    <w:rsid w:val="00850103"/>
    <w:rsid w:val="00850A58"/>
    <w:rsid w:val="00850D4F"/>
    <w:rsid w:val="00850F61"/>
    <w:rsid w:val="00851324"/>
    <w:rsid w:val="00851DAE"/>
    <w:rsid w:val="00852D68"/>
    <w:rsid w:val="008546C8"/>
    <w:rsid w:val="0085482C"/>
    <w:rsid w:val="008550D9"/>
    <w:rsid w:val="00856B2E"/>
    <w:rsid w:val="00856C2B"/>
    <w:rsid w:val="00857336"/>
    <w:rsid w:val="0085777E"/>
    <w:rsid w:val="00860B42"/>
    <w:rsid w:val="00860D56"/>
    <w:rsid w:val="00860DDE"/>
    <w:rsid w:val="00861CDD"/>
    <w:rsid w:val="00862408"/>
    <w:rsid w:val="00862C08"/>
    <w:rsid w:val="008630F5"/>
    <w:rsid w:val="008638B9"/>
    <w:rsid w:val="0086453E"/>
    <w:rsid w:val="00864DE2"/>
    <w:rsid w:val="00866747"/>
    <w:rsid w:val="00872B35"/>
    <w:rsid w:val="00874DAF"/>
    <w:rsid w:val="00875484"/>
    <w:rsid w:val="00877792"/>
    <w:rsid w:val="00877B6D"/>
    <w:rsid w:val="00880168"/>
    <w:rsid w:val="00880D5D"/>
    <w:rsid w:val="00880F69"/>
    <w:rsid w:val="00881DAE"/>
    <w:rsid w:val="0088312F"/>
    <w:rsid w:val="00884027"/>
    <w:rsid w:val="0088419B"/>
    <w:rsid w:val="00885EE1"/>
    <w:rsid w:val="00886077"/>
    <w:rsid w:val="0088715B"/>
    <w:rsid w:val="008878EE"/>
    <w:rsid w:val="00890049"/>
    <w:rsid w:val="008901BD"/>
    <w:rsid w:val="008910D8"/>
    <w:rsid w:val="0089265A"/>
    <w:rsid w:val="00893242"/>
    <w:rsid w:val="0089325B"/>
    <w:rsid w:val="00893729"/>
    <w:rsid w:val="00894945"/>
    <w:rsid w:val="00894B0C"/>
    <w:rsid w:val="0089614B"/>
    <w:rsid w:val="008965C5"/>
    <w:rsid w:val="00897D2D"/>
    <w:rsid w:val="008A0A6D"/>
    <w:rsid w:val="008A10F4"/>
    <w:rsid w:val="008A196C"/>
    <w:rsid w:val="008A27EC"/>
    <w:rsid w:val="008A2F12"/>
    <w:rsid w:val="008A3B4B"/>
    <w:rsid w:val="008A43E3"/>
    <w:rsid w:val="008A4EA7"/>
    <w:rsid w:val="008A4F20"/>
    <w:rsid w:val="008A68E8"/>
    <w:rsid w:val="008A68FA"/>
    <w:rsid w:val="008A73BB"/>
    <w:rsid w:val="008B1B3A"/>
    <w:rsid w:val="008B1D01"/>
    <w:rsid w:val="008B203A"/>
    <w:rsid w:val="008B2A14"/>
    <w:rsid w:val="008B3033"/>
    <w:rsid w:val="008B3683"/>
    <w:rsid w:val="008B4DBD"/>
    <w:rsid w:val="008B55F1"/>
    <w:rsid w:val="008B5DCE"/>
    <w:rsid w:val="008B626E"/>
    <w:rsid w:val="008B73AF"/>
    <w:rsid w:val="008B7622"/>
    <w:rsid w:val="008B7BF1"/>
    <w:rsid w:val="008C1615"/>
    <w:rsid w:val="008C1982"/>
    <w:rsid w:val="008C1C2E"/>
    <w:rsid w:val="008C257C"/>
    <w:rsid w:val="008C2764"/>
    <w:rsid w:val="008C3216"/>
    <w:rsid w:val="008C40AB"/>
    <w:rsid w:val="008C43A9"/>
    <w:rsid w:val="008C5E77"/>
    <w:rsid w:val="008C6779"/>
    <w:rsid w:val="008C7523"/>
    <w:rsid w:val="008D0562"/>
    <w:rsid w:val="008D0A88"/>
    <w:rsid w:val="008D11AF"/>
    <w:rsid w:val="008D172F"/>
    <w:rsid w:val="008D1877"/>
    <w:rsid w:val="008D196A"/>
    <w:rsid w:val="008D1995"/>
    <w:rsid w:val="008D3B79"/>
    <w:rsid w:val="008D3E81"/>
    <w:rsid w:val="008D48AB"/>
    <w:rsid w:val="008D4C37"/>
    <w:rsid w:val="008D4D92"/>
    <w:rsid w:val="008D60AF"/>
    <w:rsid w:val="008D7AF0"/>
    <w:rsid w:val="008D7EAD"/>
    <w:rsid w:val="008E076A"/>
    <w:rsid w:val="008E07DF"/>
    <w:rsid w:val="008E12FB"/>
    <w:rsid w:val="008E146C"/>
    <w:rsid w:val="008E1F58"/>
    <w:rsid w:val="008E26B6"/>
    <w:rsid w:val="008E314A"/>
    <w:rsid w:val="008E507E"/>
    <w:rsid w:val="008E51CF"/>
    <w:rsid w:val="008E55B7"/>
    <w:rsid w:val="008E5770"/>
    <w:rsid w:val="008E57EC"/>
    <w:rsid w:val="008E5F8F"/>
    <w:rsid w:val="008E7254"/>
    <w:rsid w:val="008F08D4"/>
    <w:rsid w:val="008F1D41"/>
    <w:rsid w:val="008F2291"/>
    <w:rsid w:val="008F25B7"/>
    <w:rsid w:val="008F2CEC"/>
    <w:rsid w:val="008F3186"/>
    <w:rsid w:val="008F39DD"/>
    <w:rsid w:val="008F4AB3"/>
    <w:rsid w:val="008F52C3"/>
    <w:rsid w:val="008F5BFB"/>
    <w:rsid w:val="008F6FDB"/>
    <w:rsid w:val="008F7FF2"/>
    <w:rsid w:val="00900CE9"/>
    <w:rsid w:val="00900D3C"/>
    <w:rsid w:val="00900DF8"/>
    <w:rsid w:val="00901DC8"/>
    <w:rsid w:val="00901EB7"/>
    <w:rsid w:val="00903B62"/>
    <w:rsid w:val="009041F1"/>
    <w:rsid w:val="00905684"/>
    <w:rsid w:val="00905718"/>
    <w:rsid w:val="00906A63"/>
    <w:rsid w:val="00906BF0"/>
    <w:rsid w:val="009108ED"/>
    <w:rsid w:val="00910C15"/>
    <w:rsid w:val="009121A7"/>
    <w:rsid w:val="0091238E"/>
    <w:rsid w:val="00912D59"/>
    <w:rsid w:val="009132E3"/>
    <w:rsid w:val="00913D24"/>
    <w:rsid w:val="00913DEA"/>
    <w:rsid w:val="00914005"/>
    <w:rsid w:val="009140AD"/>
    <w:rsid w:val="009167CB"/>
    <w:rsid w:val="00916EE7"/>
    <w:rsid w:val="0091742A"/>
    <w:rsid w:val="0091797B"/>
    <w:rsid w:val="00922697"/>
    <w:rsid w:val="00923B9E"/>
    <w:rsid w:val="00923F06"/>
    <w:rsid w:val="00924183"/>
    <w:rsid w:val="009242CC"/>
    <w:rsid w:val="009249BC"/>
    <w:rsid w:val="00925E38"/>
    <w:rsid w:val="009305B5"/>
    <w:rsid w:val="00931445"/>
    <w:rsid w:val="009314B7"/>
    <w:rsid w:val="0093283D"/>
    <w:rsid w:val="00932E35"/>
    <w:rsid w:val="009330FC"/>
    <w:rsid w:val="00934306"/>
    <w:rsid w:val="00936B49"/>
    <w:rsid w:val="00937136"/>
    <w:rsid w:val="00937ACD"/>
    <w:rsid w:val="00940400"/>
    <w:rsid w:val="0094074B"/>
    <w:rsid w:val="00942046"/>
    <w:rsid w:val="009429F8"/>
    <w:rsid w:val="00943445"/>
    <w:rsid w:val="009439DF"/>
    <w:rsid w:val="00945104"/>
    <w:rsid w:val="009459B0"/>
    <w:rsid w:val="009466AA"/>
    <w:rsid w:val="009467D9"/>
    <w:rsid w:val="0094724A"/>
    <w:rsid w:val="009504D2"/>
    <w:rsid w:val="0095070C"/>
    <w:rsid w:val="00950852"/>
    <w:rsid w:val="00951FC0"/>
    <w:rsid w:val="009524A5"/>
    <w:rsid w:val="009524ED"/>
    <w:rsid w:val="009533CF"/>
    <w:rsid w:val="009537D0"/>
    <w:rsid w:val="00953CA2"/>
    <w:rsid w:val="00953E41"/>
    <w:rsid w:val="009559BC"/>
    <w:rsid w:val="00955DDE"/>
    <w:rsid w:val="00956B90"/>
    <w:rsid w:val="00957201"/>
    <w:rsid w:val="009579C5"/>
    <w:rsid w:val="00961EED"/>
    <w:rsid w:val="0096259C"/>
    <w:rsid w:val="00962A29"/>
    <w:rsid w:val="00963F9B"/>
    <w:rsid w:val="0096414C"/>
    <w:rsid w:val="009642FF"/>
    <w:rsid w:val="009660AB"/>
    <w:rsid w:val="00967059"/>
    <w:rsid w:val="009671C3"/>
    <w:rsid w:val="009677D3"/>
    <w:rsid w:val="00970149"/>
    <w:rsid w:val="00970991"/>
    <w:rsid w:val="00971D7E"/>
    <w:rsid w:val="00972B1B"/>
    <w:rsid w:val="00972CCC"/>
    <w:rsid w:val="009730F9"/>
    <w:rsid w:val="00973FBC"/>
    <w:rsid w:val="00974576"/>
    <w:rsid w:val="009748C2"/>
    <w:rsid w:val="009749FD"/>
    <w:rsid w:val="00974A27"/>
    <w:rsid w:val="00974C22"/>
    <w:rsid w:val="009754DB"/>
    <w:rsid w:val="00975EAC"/>
    <w:rsid w:val="00976591"/>
    <w:rsid w:val="00976C11"/>
    <w:rsid w:val="00977488"/>
    <w:rsid w:val="0097754A"/>
    <w:rsid w:val="00977C18"/>
    <w:rsid w:val="00980206"/>
    <w:rsid w:val="00980B38"/>
    <w:rsid w:val="00981260"/>
    <w:rsid w:val="0098162F"/>
    <w:rsid w:val="00981EBC"/>
    <w:rsid w:val="00982922"/>
    <w:rsid w:val="00984310"/>
    <w:rsid w:val="00984A2D"/>
    <w:rsid w:val="00985D07"/>
    <w:rsid w:val="00986A01"/>
    <w:rsid w:val="00987157"/>
    <w:rsid w:val="00987A11"/>
    <w:rsid w:val="00987EC0"/>
    <w:rsid w:val="00990095"/>
    <w:rsid w:val="0099085C"/>
    <w:rsid w:val="00990A66"/>
    <w:rsid w:val="009938CF"/>
    <w:rsid w:val="00993F1C"/>
    <w:rsid w:val="00993F7E"/>
    <w:rsid w:val="0099490F"/>
    <w:rsid w:val="00994DB3"/>
    <w:rsid w:val="009962C5"/>
    <w:rsid w:val="0099659F"/>
    <w:rsid w:val="00996E5C"/>
    <w:rsid w:val="0099736E"/>
    <w:rsid w:val="009976A8"/>
    <w:rsid w:val="00997E1D"/>
    <w:rsid w:val="009A1579"/>
    <w:rsid w:val="009A1A7E"/>
    <w:rsid w:val="009A2247"/>
    <w:rsid w:val="009A275D"/>
    <w:rsid w:val="009A2C22"/>
    <w:rsid w:val="009A3F05"/>
    <w:rsid w:val="009A45B6"/>
    <w:rsid w:val="009A4EE3"/>
    <w:rsid w:val="009A5016"/>
    <w:rsid w:val="009A5D43"/>
    <w:rsid w:val="009A5D54"/>
    <w:rsid w:val="009A6577"/>
    <w:rsid w:val="009A756E"/>
    <w:rsid w:val="009A75FF"/>
    <w:rsid w:val="009B06A9"/>
    <w:rsid w:val="009B0855"/>
    <w:rsid w:val="009B180A"/>
    <w:rsid w:val="009B2F06"/>
    <w:rsid w:val="009B328F"/>
    <w:rsid w:val="009B33A1"/>
    <w:rsid w:val="009B3BC0"/>
    <w:rsid w:val="009B523C"/>
    <w:rsid w:val="009B6288"/>
    <w:rsid w:val="009B632C"/>
    <w:rsid w:val="009B63E9"/>
    <w:rsid w:val="009B67A9"/>
    <w:rsid w:val="009B7C8C"/>
    <w:rsid w:val="009B7DB0"/>
    <w:rsid w:val="009C087E"/>
    <w:rsid w:val="009C21F9"/>
    <w:rsid w:val="009C253A"/>
    <w:rsid w:val="009C27F1"/>
    <w:rsid w:val="009C2921"/>
    <w:rsid w:val="009C3276"/>
    <w:rsid w:val="009C47E7"/>
    <w:rsid w:val="009C5AF7"/>
    <w:rsid w:val="009C5BD6"/>
    <w:rsid w:val="009C6054"/>
    <w:rsid w:val="009C6BC9"/>
    <w:rsid w:val="009C6D72"/>
    <w:rsid w:val="009D0013"/>
    <w:rsid w:val="009D1F8D"/>
    <w:rsid w:val="009D2295"/>
    <w:rsid w:val="009D33E8"/>
    <w:rsid w:val="009D3F3D"/>
    <w:rsid w:val="009D468D"/>
    <w:rsid w:val="009D4DF8"/>
    <w:rsid w:val="009D59BF"/>
    <w:rsid w:val="009D59C5"/>
    <w:rsid w:val="009D66B1"/>
    <w:rsid w:val="009E0B85"/>
    <w:rsid w:val="009E0BAB"/>
    <w:rsid w:val="009E16FF"/>
    <w:rsid w:val="009E2088"/>
    <w:rsid w:val="009E2099"/>
    <w:rsid w:val="009E2885"/>
    <w:rsid w:val="009E345A"/>
    <w:rsid w:val="009E3946"/>
    <w:rsid w:val="009E40FE"/>
    <w:rsid w:val="009E4467"/>
    <w:rsid w:val="009E4494"/>
    <w:rsid w:val="009E4B36"/>
    <w:rsid w:val="009E6B67"/>
    <w:rsid w:val="009E6DAA"/>
    <w:rsid w:val="009E7338"/>
    <w:rsid w:val="009E7F19"/>
    <w:rsid w:val="009F1221"/>
    <w:rsid w:val="009F15AA"/>
    <w:rsid w:val="009F1B23"/>
    <w:rsid w:val="009F230B"/>
    <w:rsid w:val="009F2715"/>
    <w:rsid w:val="009F278F"/>
    <w:rsid w:val="009F29DF"/>
    <w:rsid w:val="009F2A69"/>
    <w:rsid w:val="009F2A70"/>
    <w:rsid w:val="009F2C5B"/>
    <w:rsid w:val="009F398A"/>
    <w:rsid w:val="009F3F82"/>
    <w:rsid w:val="009F4408"/>
    <w:rsid w:val="009F645E"/>
    <w:rsid w:val="009F65BC"/>
    <w:rsid w:val="009F688D"/>
    <w:rsid w:val="00A00D3F"/>
    <w:rsid w:val="00A010D2"/>
    <w:rsid w:val="00A01AE1"/>
    <w:rsid w:val="00A01B61"/>
    <w:rsid w:val="00A03816"/>
    <w:rsid w:val="00A03AF0"/>
    <w:rsid w:val="00A03D5A"/>
    <w:rsid w:val="00A0419B"/>
    <w:rsid w:val="00A0422E"/>
    <w:rsid w:val="00A06AAB"/>
    <w:rsid w:val="00A06D31"/>
    <w:rsid w:val="00A07606"/>
    <w:rsid w:val="00A07E87"/>
    <w:rsid w:val="00A104CA"/>
    <w:rsid w:val="00A12AD6"/>
    <w:rsid w:val="00A12AFE"/>
    <w:rsid w:val="00A13AA0"/>
    <w:rsid w:val="00A13B49"/>
    <w:rsid w:val="00A148B2"/>
    <w:rsid w:val="00A168B7"/>
    <w:rsid w:val="00A16C28"/>
    <w:rsid w:val="00A16E50"/>
    <w:rsid w:val="00A178D9"/>
    <w:rsid w:val="00A21AC4"/>
    <w:rsid w:val="00A221F8"/>
    <w:rsid w:val="00A22AB3"/>
    <w:rsid w:val="00A252DD"/>
    <w:rsid w:val="00A26018"/>
    <w:rsid w:val="00A27ABF"/>
    <w:rsid w:val="00A27C41"/>
    <w:rsid w:val="00A304C6"/>
    <w:rsid w:val="00A309C0"/>
    <w:rsid w:val="00A33FF6"/>
    <w:rsid w:val="00A3494D"/>
    <w:rsid w:val="00A35022"/>
    <w:rsid w:val="00A364BB"/>
    <w:rsid w:val="00A37B97"/>
    <w:rsid w:val="00A37E95"/>
    <w:rsid w:val="00A40C68"/>
    <w:rsid w:val="00A4225D"/>
    <w:rsid w:val="00A428A1"/>
    <w:rsid w:val="00A43B7A"/>
    <w:rsid w:val="00A44F2D"/>
    <w:rsid w:val="00A452C8"/>
    <w:rsid w:val="00A462DC"/>
    <w:rsid w:val="00A47113"/>
    <w:rsid w:val="00A5005D"/>
    <w:rsid w:val="00A50EC1"/>
    <w:rsid w:val="00A5167B"/>
    <w:rsid w:val="00A51B51"/>
    <w:rsid w:val="00A5211A"/>
    <w:rsid w:val="00A5297A"/>
    <w:rsid w:val="00A5350C"/>
    <w:rsid w:val="00A5374F"/>
    <w:rsid w:val="00A53780"/>
    <w:rsid w:val="00A53F1F"/>
    <w:rsid w:val="00A5439F"/>
    <w:rsid w:val="00A55F50"/>
    <w:rsid w:val="00A5752B"/>
    <w:rsid w:val="00A601C7"/>
    <w:rsid w:val="00A605A6"/>
    <w:rsid w:val="00A61213"/>
    <w:rsid w:val="00A61DF1"/>
    <w:rsid w:val="00A6359C"/>
    <w:rsid w:val="00A637E3"/>
    <w:rsid w:val="00A63BB3"/>
    <w:rsid w:val="00A64122"/>
    <w:rsid w:val="00A64916"/>
    <w:rsid w:val="00A65709"/>
    <w:rsid w:val="00A676EF"/>
    <w:rsid w:val="00A67A47"/>
    <w:rsid w:val="00A67C4D"/>
    <w:rsid w:val="00A70075"/>
    <w:rsid w:val="00A707B7"/>
    <w:rsid w:val="00A7087B"/>
    <w:rsid w:val="00A70BDB"/>
    <w:rsid w:val="00A712B6"/>
    <w:rsid w:val="00A726F8"/>
    <w:rsid w:val="00A735DA"/>
    <w:rsid w:val="00A73ABB"/>
    <w:rsid w:val="00A73EAA"/>
    <w:rsid w:val="00A7456F"/>
    <w:rsid w:val="00A749B7"/>
    <w:rsid w:val="00A75A94"/>
    <w:rsid w:val="00A76AA1"/>
    <w:rsid w:val="00A778B6"/>
    <w:rsid w:val="00A77AD9"/>
    <w:rsid w:val="00A77D11"/>
    <w:rsid w:val="00A80348"/>
    <w:rsid w:val="00A80B6D"/>
    <w:rsid w:val="00A822FA"/>
    <w:rsid w:val="00A82FC0"/>
    <w:rsid w:val="00A83362"/>
    <w:rsid w:val="00A835A7"/>
    <w:rsid w:val="00A83DBE"/>
    <w:rsid w:val="00A84357"/>
    <w:rsid w:val="00A84578"/>
    <w:rsid w:val="00A84C66"/>
    <w:rsid w:val="00A85BCC"/>
    <w:rsid w:val="00A86950"/>
    <w:rsid w:val="00A869B0"/>
    <w:rsid w:val="00A90165"/>
    <w:rsid w:val="00A90F0C"/>
    <w:rsid w:val="00A9100A"/>
    <w:rsid w:val="00A913EE"/>
    <w:rsid w:val="00A92B05"/>
    <w:rsid w:val="00A9354E"/>
    <w:rsid w:val="00A945C4"/>
    <w:rsid w:val="00A946C8"/>
    <w:rsid w:val="00A94992"/>
    <w:rsid w:val="00A95B14"/>
    <w:rsid w:val="00A96CE2"/>
    <w:rsid w:val="00A97506"/>
    <w:rsid w:val="00AA00BE"/>
    <w:rsid w:val="00AA00E5"/>
    <w:rsid w:val="00AA13C5"/>
    <w:rsid w:val="00AA14F4"/>
    <w:rsid w:val="00AA297A"/>
    <w:rsid w:val="00AA2B8A"/>
    <w:rsid w:val="00AA31B1"/>
    <w:rsid w:val="00AA5226"/>
    <w:rsid w:val="00AA5699"/>
    <w:rsid w:val="00AA56ED"/>
    <w:rsid w:val="00AA5F33"/>
    <w:rsid w:val="00AA645A"/>
    <w:rsid w:val="00AA6ABB"/>
    <w:rsid w:val="00AA7716"/>
    <w:rsid w:val="00AA7D5E"/>
    <w:rsid w:val="00AB1969"/>
    <w:rsid w:val="00AB3B16"/>
    <w:rsid w:val="00AB4B99"/>
    <w:rsid w:val="00AB5007"/>
    <w:rsid w:val="00AB5457"/>
    <w:rsid w:val="00AB5718"/>
    <w:rsid w:val="00AB72A8"/>
    <w:rsid w:val="00AC0005"/>
    <w:rsid w:val="00AC1499"/>
    <w:rsid w:val="00AC22AF"/>
    <w:rsid w:val="00AC27B3"/>
    <w:rsid w:val="00AC3658"/>
    <w:rsid w:val="00AC4C30"/>
    <w:rsid w:val="00AC4D33"/>
    <w:rsid w:val="00AC4ED7"/>
    <w:rsid w:val="00AC5061"/>
    <w:rsid w:val="00AC5451"/>
    <w:rsid w:val="00AC674C"/>
    <w:rsid w:val="00AC68AB"/>
    <w:rsid w:val="00AC6DAF"/>
    <w:rsid w:val="00AC7ED4"/>
    <w:rsid w:val="00AD06AC"/>
    <w:rsid w:val="00AD0959"/>
    <w:rsid w:val="00AD0C99"/>
    <w:rsid w:val="00AD144B"/>
    <w:rsid w:val="00AD17A2"/>
    <w:rsid w:val="00AD2A83"/>
    <w:rsid w:val="00AD3219"/>
    <w:rsid w:val="00AD3E3F"/>
    <w:rsid w:val="00AD557E"/>
    <w:rsid w:val="00AD5D2A"/>
    <w:rsid w:val="00AE02A2"/>
    <w:rsid w:val="00AE1216"/>
    <w:rsid w:val="00AE32E5"/>
    <w:rsid w:val="00AE3BD8"/>
    <w:rsid w:val="00AE45EB"/>
    <w:rsid w:val="00AE49CC"/>
    <w:rsid w:val="00AE5DB2"/>
    <w:rsid w:val="00AE5EA1"/>
    <w:rsid w:val="00AE7A87"/>
    <w:rsid w:val="00AE7B07"/>
    <w:rsid w:val="00AE7C33"/>
    <w:rsid w:val="00AF076F"/>
    <w:rsid w:val="00AF2194"/>
    <w:rsid w:val="00AF21E5"/>
    <w:rsid w:val="00AF24BB"/>
    <w:rsid w:val="00AF3670"/>
    <w:rsid w:val="00AF36DD"/>
    <w:rsid w:val="00AF3807"/>
    <w:rsid w:val="00AF387A"/>
    <w:rsid w:val="00AF44A7"/>
    <w:rsid w:val="00AF4C84"/>
    <w:rsid w:val="00AF6C83"/>
    <w:rsid w:val="00AF6D19"/>
    <w:rsid w:val="00AF7D7D"/>
    <w:rsid w:val="00B018BA"/>
    <w:rsid w:val="00B01E82"/>
    <w:rsid w:val="00B02A17"/>
    <w:rsid w:val="00B02C4C"/>
    <w:rsid w:val="00B03043"/>
    <w:rsid w:val="00B03087"/>
    <w:rsid w:val="00B0382E"/>
    <w:rsid w:val="00B04483"/>
    <w:rsid w:val="00B0574B"/>
    <w:rsid w:val="00B105B1"/>
    <w:rsid w:val="00B11474"/>
    <w:rsid w:val="00B11CFF"/>
    <w:rsid w:val="00B11E9C"/>
    <w:rsid w:val="00B1253C"/>
    <w:rsid w:val="00B142B4"/>
    <w:rsid w:val="00B14589"/>
    <w:rsid w:val="00B14656"/>
    <w:rsid w:val="00B151F4"/>
    <w:rsid w:val="00B15724"/>
    <w:rsid w:val="00B1636C"/>
    <w:rsid w:val="00B17410"/>
    <w:rsid w:val="00B17BB7"/>
    <w:rsid w:val="00B207AB"/>
    <w:rsid w:val="00B20836"/>
    <w:rsid w:val="00B20E46"/>
    <w:rsid w:val="00B219A9"/>
    <w:rsid w:val="00B22311"/>
    <w:rsid w:val="00B22E2B"/>
    <w:rsid w:val="00B238B7"/>
    <w:rsid w:val="00B269EE"/>
    <w:rsid w:val="00B27C91"/>
    <w:rsid w:val="00B27F32"/>
    <w:rsid w:val="00B30173"/>
    <w:rsid w:val="00B31930"/>
    <w:rsid w:val="00B319F4"/>
    <w:rsid w:val="00B32C3B"/>
    <w:rsid w:val="00B33808"/>
    <w:rsid w:val="00B338A6"/>
    <w:rsid w:val="00B33E8F"/>
    <w:rsid w:val="00B347C7"/>
    <w:rsid w:val="00B351AA"/>
    <w:rsid w:val="00B355AD"/>
    <w:rsid w:val="00B36F9E"/>
    <w:rsid w:val="00B4010F"/>
    <w:rsid w:val="00B4023E"/>
    <w:rsid w:val="00B405EB"/>
    <w:rsid w:val="00B431A3"/>
    <w:rsid w:val="00B43218"/>
    <w:rsid w:val="00B43573"/>
    <w:rsid w:val="00B442C7"/>
    <w:rsid w:val="00B44A77"/>
    <w:rsid w:val="00B44C5C"/>
    <w:rsid w:val="00B44DCB"/>
    <w:rsid w:val="00B45CD2"/>
    <w:rsid w:val="00B46615"/>
    <w:rsid w:val="00B46939"/>
    <w:rsid w:val="00B46BD5"/>
    <w:rsid w:val="00B47352"/>
    <w:rsid w:val="00B473D1"/>
    <w:rsid w:val="00B4799E"/>
    <w:rsid w:val="00B50B89"/>
    <w:rsid w:val="00B518C7"/>
    <w:rsid w:val="00B51C06"/>
    <w:rsid w:val="00B5279F"/>
    <w:rsid w:val="00B53E5E"/>
    <w:rsid w:val="00B54181"/>
    <w:rsid w:val="00B54416"/>
    <w:rsid w:val="00B54418"/>
    <w:rsid w:val="00B54FED"/>
    <w:rsid w:val="00B56969"/>
    <w:rsid w:val="00B56AA7"/>
    <w:rsid w:val="00B57405"/>
    <w:rsid w:val="00B576B7"/>
    <w:rsid w:val="00B602A0"/>
    <w:rsid w:val="00B603FE"/>
    <w:rsid w:val="00B60659"/>
    <w:rsid w:val="00B609B6"/>
    <w:rsid w:val="00B60C47"/>
    <w:rsid w:val="00B60D2E"/>
    <w:rsid w:val="00B60ECA"/>
    <w:rsid w:val="00B6131D"/>
    <w:rsid w:val="00B623FE"/>
    <w:rsid w:val="00B62EC4"/>
    <w:rsid w:val="00B6377D"/>
    <w:rsid w:val="00B63C23"/>
    <w:rsid w:val="00B65D15"/>
    <w:rsid w:val="00B65E41"/>
    <w:rsid w:val="00B662E6"/>
    <w:rsid w:val="00B66D82"/>
    <w:rsid w:val="00B703AE"/>
    <w:rsid w:val="00B71184"/>
    <w:rsid w:val="00B71D89"/>
    <w:rsid w:val="00B7325F"/>
    <w:rsid w:val="00B73389"/>
    <w:rsid w:val="00B73EB2"/>
    <w:rsid w:val="00B73FCC"/>
    <w:rsid w:val="00B75193"/>
    <w:rsid w:val="00B754AA"/>
    <w:rsid w:val="00B75834"/>
    <w:rsid w:val="00B76AE6"/>
    <w:rsid w:val="00B80A7C"/>
    <w:rsid w:val="00B810B8"/>
    <w:rsid w:val="00B82C1B"/>
    <w:rsid w:val="00B8341E"/>
    <w:rsid w:val="00B835B9"/>
    <w:rsid w:val="00B84B0A"/>
    <w:rsid w:val="00B84BF9"/>
    <w:rsid w:val="00B84DE5"/>
    <w:rsid w:val="00B84DF0"/>
    <w:rsid w:val="00B85043"/>
    <w:rsid w:val="00B853FD"/>
    <w:rsid w:val="00B855DD"/>
    <w:rsid w:val="00B85939"/>
    <w:rsid w:val="00B85AA4"/>
    <w:rsid w:val="00B85CAA"/>
    <w:rsid w:val="00B86A22"/>
    <w:rsid w:val="00B86D42"/>
    <w:rsid w:val="00B86FF3"/>
    <w:rsid w:val="00B87CFC"/>
    <w:rsid w:val="00B92351"/>
    <w:rsid w:val="00B9292B"/>
    <w:rsid w:val="00B92B33"/>
    <w:rsid w:val="00B92E1B"/>
    <w:rsid w:val="00B93347"/>
    <w:rsid w:val="00B94EAA"/>
    <w:rsid w:val="00B9625F"/>
    <w:rsid w:val="00B9632E"/>
    <w:rsid w:val="00B97FC6"/>
    <w:rsid w:val="00BA01DB"/>
    <w:rsid w:val="00BA0770"/>
    <w:rsid w:val="00BA2A34"/>
    <w:rsid w:val="00BA2B63"/>
    <w:rsid w:val="00BA2C01"/>
    <w:rsid w:val="00BA3116"/>
    <w:rsid w:val="00BA36AA"/>
    <w:rsid w:val="00BA3F03"/>
    <w:rsid w:val="00BA48DB"/>
    <w:rsid w:val="00BA65DE"/>
    <w:rsid w:val="00BA67D6"/>
    <w:rsid w:val="00BA752E"/>
    <w:rsid w:val="00BA7DCF"/>
    <w:rsid w:val="00BB056B"/>
    <w:rsid w:val="00BB111B"/>
    <w:rsid w:val="00BB14D9"/>
    <w:rsid w:val="00BB1833"/>
    <w:rsid w:val="00BB2233"/>
    <w:rsid w:val="00BB2849"/>
    <w:rsid w:val="00BB3F7F"/>
    <w:rsid w:val="00BB4DF5"/>
    <w:rsid w:val="00BB4F51"/>
    <w:rsid w:val="00BB54E9"/>
    <w:rsid w:val="00BB5816"/>
    <w:rsid w:val="00BB67D0"/>
    <w:rsid w:val="00BB70FD"/>
    <w:rsid w:val="00BB7B8A"/>
    <w:rsid w:val="00BC0F20"/>
    <w:rsid w:val="00BC2358"/>
    <w:rsid w:val="00BC3471"/>
    <w:rsid w:val="00BC3A8B"/>
    <w:rsid w:val="00BC3D7D"/>
    <w:rsid w:val="00BC3DD5"/>
    <w:rsid w:val="00BC414A"/>
    <w:rsid w:val="00BC53CC"/>
    <w:rsid w:val="00BC7838"/>
    <w:rsid w:val="00BC7993"/>
    <w:rsid w:val="00BD09CB"/>
    <w:rsid w:val="00BD0B38"/>
    <w:rsid w:val="00BD13D4"/>
    <w:rsid w:val="00BD1927"/>
    <w:rsid w:val="00BD1C71"/>
    <w:rsid w:val="00BD2280"/>
    <w:rsid w:val="00BD24DB"/>
    <w:rsid w:val="00BD2C8E"/>
    <w:rsid w:val="00BD50F2"/>
    <w:rsid w:val="00BD55DE"/>
    <w:rsid w:val="00BD6934"/>
    <w:rsid w:val="00BE056C"/>
    <w:rsid w:val="00BE069F"/>
    <w:rsid w:val="00BE0B36"/>
    <w:rsid w:val="00BE1505"/>
    <w:rsid w:val="00BE1DA7"/>
    <w:rsid w:val="00BE206F"/>
    <w:rsid w:val="00BE2710"/>
    <w:rsid w:val="00BE2D06"/>
    <w:rsid w:val="00BE33C2"/>
    <w:rsid w:val="00BE3650"/>
    <w:rsid w:val="00BE36BE"/>
    <w:rsid w:val="00BE5EC3"/>
    <w:rsid w:val="00BE72F5"/>
    <w:rsid w:val="00BE776B"/>
    <w:rsid w:val="00BF115B"/>
    <w:rsid w:val="00BF11B1"/>
    <w:rsid w:val="00BF18D2"/>
    <w:rsid w:val="00BF1AE3"/>
    <w:rsid w:val="00BF3BBE"/>
    <w:rsid w:val="00BF4310"/>
    <w:rsid w:val="00BF5707"/>
    <w:rsid w:val="00BF5F81"/>
    <w:rsid w:val="00BF72AF"/>
    <w:rsid w:val="00BF7347"/>
    <w:rsid w:val="00BF7556"/>
    <w:rsid w:val="00BF7F6F"/>
    <w:rsid w:val="00C0052C"/>
    <w:rsid w:val="00C00B22"/>
    <w:rsid w:val="00C01196"/>
    <w:rsid w:val="00C0132F"/>
    <w:rsid w:val="00C01AE5"/>
    <w:rsid w:val="00C02773"/>
    <w:rsid w:val="00C0351B"/>
    <w:rsid w:val="00C03E91"/>
    <w:rsid w:val="00C05C3F"/>
    <w:rsid w:val="00C06C6D"/>
    <w:rsid w:val="00C06D9A"/>
    <w:rsid w:val="00C107FC"/>
    <w:rsid w:val="00C11195"/>
    <w:rsid w:val="00C11A14"/>
    <w:rsid w:val="00C127FF"/>
    <w:rsid w:val="00C12863"/>
    <w:rsid w:val="00C12DE1"/>
    <w:rsid w:val="00C12E46"/>
    <w:rsid w:val="00C1326B"/>
    <w:rsid w:val="00C14438"/>
    <w:rsid w:val="00C1483D"/>
    <w:rsid w:val="00C148E1"/>
    <w:rsid w:val="00C14968"/>
    <w:rsid w:val="00C15584"/>
    <w:rsid w:val="00C15FCE"/>
    <w:rsid w:val="00C1762C"/>
    <w:rsid w:val="00C20F7B"/>
    <w:rsid w:val="00C2104F"/>
    <w:rsid w:val="00C21B40"/>
    <w:rsid w:val="00C21C52"/>
    <w:rsid w:val="00C224A6"/>
    <w:rsid w:val="00C23016"/>
    <w:rsid w:val="00C2317B"/>
    <w:rsid w:val="00C237B4"/>
    <w:rsid w:val="00C23C03"/>
    <w:rsid w:val="00C24E8C"/>
    <w:rsid w:val="00C24EE2"/>
    <w:rsid w:val="00C25616"/>
    <w:rsid w:val="00C31926"/>
    <w:rsid w:val="00C3193F"/>
    <w:rsid w:val="00C31C09"/>
    <w:rsid w:val="00C32028"/>
    <w:rsid w:val="00C32725"/>
    <w:rsid w:val="00C330CB"/>
    <w:rsid w:val="00C3445C"/>
    <w:rsid w:val="00C34946"/>
    <w:rsid w:val="00C34A5B"/>
    <w:rsid w:val="00C34A6E"/>
    <w:rsid w:val="00C34C49"/>
    <w:rsid w:val="00C34FDC"/>
    <w:rsid w:val="00C353F2"/>
    <w:rsid w:val="00C372EC"/>
    <w:rsid w:val="00C37343"/>
    <w:rsid w:val="00C37436"/>
    <w:rsid w:val="00C409B8"/>
    <w:rsid w:val="00C41894"/>
    <w:rsid w:val="00C43181"/>
    <w:rsid w:val="00C431E0"/>
    <w:rsid w:val="00C43A45"/>
    <w:rsid w:val="00C43D71"/>
    <w:rsid w:val="00C44003"/>
    <w:rsid w:val="00C444B2"/>
    <w:rsid w:val="00C44640"/>
    <w:rsid w:val="00C46E39"/>
    <w:rsid w:val="00C474C3"/>
    <w:rsid w:val="00C4753A"/>
    <w:rsid w:val="00C47E98"/>
    <w:rsid w:val="00C50CDA"/>
    <w:rsid w:val="00C51D59"/>
    <w:rsid w:val="00C52188"/>
    <w:rsid w:val="00C528E4"/>
    <w:rsid w:val="00C52B91"/>
    <w:rsid w:val="00C52CD2"/>
    <w:rsid w:val="00C536B1"/>
    <w:rsid w:val="00C536E7"/>
    <w:rsid w:val="00C547F5"/>
    <w:rsid w:val="00C56A8C"/>
    <w:rsid w:val="00C56ED1"/>
    <w:rsid w:val="00C60462"/>
    <w:rsid w:val="00C60884"/>
    <w:rsid w:val="00C61833"/>
    <w:rsid w:val="00C61F34"/>
    <w:rsid w:val="00C62E43"/>
    <w:rsid w:val="00C637B8"/>
    <w:rsid w:val="00C645AB"/>
    <w:rsid w:val="00C665EE"/>
    <w:rsid w:val="00C67693"/>
    <w:rsid w:val="00C678B2"/>
    <w:rsid w:val="00C67958"/>
    <w:rsid w:val="00C67B89"/>
    <w:rsid w:val="00C70BE8"/>
    <w:rsid w:val="00C70F67"/>
    <w:rsid w:val="00C7138F"/>
    <w:rsid w:val="00C72743"/>
    <w:rsid w:val="00C738E4"/>
    <w:rsid w:val="00C73A62"/>
    <w:rsid w:val="00C73E5D"/>
    <w:rsid w:val="00C742AD"/>
    <w:rsid w:val="00C776DE"/>
    <w:rsid w:val="00C77858"/>
    <w:rsid w:val="00C80454"/>
    <w:rsid w:val="00C80535"/>
    <w:rsid w:val="00C80545"/>
    <w:rsid w:val="00C80FAF"/>
    <w:rsid w:val="00C81A14"/>
    <w:rsid w:val="00C81FAE"/>
    <w:rsid w:val="00C82474"/>
    <w:rsid w:val="00C82573"/>
    <w:rsid w:val="00C82887"/>
    <w:rsid w:val="00C83221"/>
    <w:rsid w:val="00C836B7"/>
    <w:rsid w:val="00C83DD2"/>
    <w:rsid w:val="00C84105"/>
    <w:rsid w:val="00C84171"/>
    <w:rsid w:val="00C85E0E"/>
    <w:rsid w:val="00C87655"/>
    <w:rsid w:val="00C87F48"/>
    <w:rsid w:val="00C912BA"/>
    <w:rsid w:val="00C91945"/>
    <w:rsid w:val="00C9264B"/>
    <w:rsid w:val="00C92840"/>
    <w:rsid w:val="00C944FE"/>
    <w:rsid w:val="00C94B4C"/>
    <w:rsid w:val="00C94E1B"/>
    <w:rsid w:val="00C953CD"/>
    <w:rsid w:val="00C96797"/>
    <w:rsid w:val="00CA19DA"/>
    <w:rsid w:val="00CA3B9F"/>
    <w:rsid w:val="00CA3F67"/>
    <w:rsid w:val="00CA5170"/>
    <w:rsid w:val="00CA663F"/>
    <w:rsid w:val="00CA720A"/>
    <w:rsid w:val="00CB099A"/>
    <w:rsid w:val="00CB1608"/>
    <w:rsid w:val="00CB40A4"/>
    <w:rsid w:val="00CB5912"/>
    <w:rsid w:val="00CB7FD4"/>
    <w:rsid w:val="00CC1EA8"/>
    <w:rsid w:val="00CC2DAB"/>
    <w:rsid w:val="00CC30E0"/>
    <w:rsid w:val="00CC468E"/>
    <w:rsid w:val="00CC49B3"/>
    <w:rsid w:val="00CD01BE"/>
    <w:rsid w:val="00CD048F"/>
    <w:rsid w:val="00CD04C0"/>
    <w:rsid w:val="00CD0A94"/>
    <w:rsid w:val="00CD0CAB"/>
    <w:rsid w:val="00CD10D8"/>
    <w:rsid w:val="00CD1DCB"/>
    <w:rsid w:val="00CD2A5C"/>
    <w:rsid w:val="00CD3427"/>
    <w:rsid w:val="00CD35A1"/>
    <w:rsid w:val="00CD3BB2"/>
    <w:rsid w:val="00CD435D"/>
    <w:rsid w:val="00CD4735"/>
    <w:rsid w:val="00CD4E48"/>
    <w:rsid w:val="00CD5E61"/>
    <w:rsid w:val="00CD5F23"/>
    <w:rsid w:val="00CD66F0"/>
    <w:rsid w:val="00CD6709"/>
    <w:rsid w:val="00CD7E04"/>
    <w:rsid w:val="00CE07E9"/>
    <w:rsid w:val="00CE1C63"/>
    <w:rsid w:val="00CE3A4D"/>
    <w:rsid w:val="00CE47D8"/>
    <w:rsid w:val="00CE49FE"/>
    <w:rsid w:val="00CE4A64"/>
    <w:rsid w:val="00CE6068"/>
    <w:rsid w:val="00CE7439"/>
    <w:rsid w:val="00CF0A0B"/>
    <w:rsid w:val="00CF1589"/>
    <w:rsid w:val="00CF190F"/>
    <w:rsid w:val="00CF19E4"/>
    <w:rsid w:val="00CF335E"/>
    <w:rsid w:val="00CF4760"/>
    <w:rsid w:val="00CF555C"/>
    <w:rsid w:val="00CF563C"/>
    <w:rsid w:val="00CF73D0"/>
    <w:rsid w:val="00D006E1"/>
    <w:rsid w:val="00D01883"/>
    <w:rsid w:val="00D02196"/>
    <w:rsid w:val="00D02423"/>
    <w:rsid w:val="00D03DBC"/>
    <w:rsid w:val="00D04BAF"/>
    <w:rsid w:val="00D0540F"/>
    <w:rsid w:val="00D05554"/>
    <w:rsid w:val="00D06F91"/>
    <w:rsid w:val="00D0719B"/>
    <w:rsid w:val="00D074C3"/>
    <w:rsid w:val="00D07ECE"/>
    <w:rsid w:val="00D106DB"/>
    <w:rsid w:val="00D11B9B"/>
    <w:rsid w:val="00D12C9A"/>
    <w:rsid w:val="00D12FE7"/>
    <w:rsid w:val="00D1334C"/>
    <w:rsid w:val="00D133A3"/>
    <w:rsid w:val="00D140B4"/>
    <w:rsid w:val="00D15AE0"/>
    <w:rsid w:val="00D15BF0"/>
    <w:rsid w:val="00D16CD0"/>
    <w:rsid w:val="00D170D2"/>
    <w:rsid w:val="00D17508"/>
    <w:rsid w:val="00D1781B"/>
    <w:rsid w:val="00D17A05"/>
    <w:rsid w:val="00D20690"/>
    <w:rsid w:val="00D20787"/>
    <w:rsid w:val="00D2178E"/>
    <w:rsid w:val="00D21F55"/>
    <w:rsid w:val="00D22798"/>
    <w:rsid w:val="00D2296E"/>
    <w:rsid w:val="00D22C4F"/>
    <w:rsid w:val="00D23760"/>
    <w:rsid w:val="00D265B8"/>
    <w:rsid w:val="00D26F42"/>
    <w:rsid w:val="00D26FA7"/>
    <w:rsid w:val="00D2735E"/>
    <w:rsid w:val="00D27735"/>
    <w:rsid w:val="00D30FE2"/>
    <w:rsid w:val="00D317B6"/>
    <w:rsid w:val="00D31E17"/>
    <w:rsid w:val="00D330EA"/>
    <w:rsid w:val="00D33B71"/>
    <w:rsid w:val="00D33BFF"/>
    <w:rsid w:val="00D3486E"/>
    <w:rsid w:val="00D34B89"/>
    <w:rsid w:val="00D3537A"/>
    <w:rsid w:val="00D358CD"/>
    <w:rsid w:val="00D3630B"/>
    <w:rsid w:val="00D36B74"/>
    <w:rsid w:val="00D44222"/>
    <w:rsid w:val="00D45648"/>
    <w:rsid w:val="00D4608A"/>
    <w:rsid w:val="00D474DE"/>
    <w:rsid w:val="00D50191"/>
    <w:rsid w:val="00D5019E"/>
    <w:rsid w:val="00D5054E"/>
    <w:rsid w:val="00D512A1"/>
    <w:rsid w:val="00D51C9E"/>
    <w:rsid w:val="00D52783"/>
    <w:rsid w:val="00D5293A"/>
    <w:rsid w:val="00D538A6"/>
    <w:rsid w:val="00D539DA"/>
    <w:rsid w:val="00D53F62"/>
    <w:rsid w:val="00D54625"/>
    <w:rsid w:val="00D56D99"/>
    <w:rsid w:val="00D578B0"/>
    <w:rsid w:val="00D6040A"/>
    <w:rsid w:val="00D60607"/>
    <w:rsid w:val="00D608BB"/>
    <w:rsid w:val="00D60AB9"/>
    <w:rsid w:val="00D61186"/>
    <w:rsid w:val="00D62B40"/>
    <w:rsid w:val="00D62E71"/>
    <w:rsid w:val="00D64161"/>
    <w:rsid w:val="00D64CB2"/>
    <w:rsid w:val="00D65382"/>
    <w:rsid w:val="00D654D4"/>
    <w:rsid w:val="00D65B44"/>
    <w:rsid w:val="00D67266"/>
    <w:rsid w:val="00D719D5"/>
    <w:rsid w:val="00D728FF"/>
    <w:rsid w:val="00D72956"/>
    <w:rsid w:val="00D72B45"/>
    <w:rsid w:val="00D72D06"/>
    <w:rsid w:val="00D7643D"/>
    <w:rsid w:val="00D76539"/>
    <w:rsid w:val="00D7703C"/>
    <w:rsid w:val="00D80166"/>
    <w:rsid w:val="00D810B1"/>
    <w:rsid w:val="00D81123"/>
    <w:rsid w:val="00D819A9"/>
    <w:rsid w:val="00D81A5C"/>
    <w:rsid w:val="00D82D7E"/>
    <w:rsid w:val="00D83180"/>
    <w:rsid w:val="00D83435"/>
    <w:rsid w:val="00D84822"/>
    <w:rsid w:val="00D85A81"/>
    <w:rsid w:val="00D867F1"/>
    <w:rsid w:val="00D91171"/>
    <w:rsid w:val="00D9151C"/>
    <w:rsid w:val="00D91B5E"/>
    <w:rsid w:val="00D91C20"/>
    <w:rsid w:val="00D91C3E"/>
    <w:rsid w:val="00D91E9A"/>
    <w:rsid w:val="00D9327D"/>
    <w:rsid w:val="00D937B6"/>
    <w:rsid w:val="00D94DA2"/>
    <w:rsid w:val="00D96FD8"/>
    <w:rsid w:val="00DA0564"/>
    <w:rsid w:val="00DA0767"/>
    <w:rsid w:val="00DA0912"/>
    <w:rsid w:val="00DA1625"/>
    <w:rsid w:val="00DA2B80"/>
    <w:rsid w:val="00DA2C43"/>
    <w:rsid w:val="00DA5549"/>
    <w:rsid w:val="00DA6BBD"/>
    <w:rsid w:val="00DA7D28"/>
    <w:rsid w:val="00DA7EBA"/>
    <w:rsid w:val="00DB0C22"/>
    <w:rsid w:val="00DB26B5"/>
    <w:rsid w:val="00DB2C9C"/>
    <w:rsid w:val="00DB5D3D"/>
    <w:rsid w:val="00DB5DDA"/>
    <w:rsid w:val="00DB63D8"/>
    <w:rsid w:val="00DB6FCF"/>
    <w:rsid w:val="00DB776A"/>
    <w:rsid w:val="00DB7B9C"/>
    <w:rsid w:val="00DB7BE4"/>
    <w:rsid w:val="00DC244F"/>
    <w:rsid w:val="00DC452B"/>
    <w:rsid w:val="00DC470D"/>
    <w:rsid w:val="00DC5D12"/>
    <w:rsid w:val="00DC6668"/>
    <w:rsid w:val="00DC6F4F"/>
    <w:rsid w:val="00DC6F61"/>
    <w:rsid w:val="00DD0BC5"/>
    <w:rsid w:val="00DD2312"/>
    <w:rsid w:val="00DD3913"/>
    <w:rsid w:val="00DD448F"/>
    <w:rsid w:val="00DD5030"/>
    <w:rsid w:val="00DD5F7A"/>
    <w:rsid w:val="00DD60CC"/>
    <w:rsid w:val="00DD60FF"/>
    <w:rsid w:val="00DD6A6D"/>
    <w:rsid w:val="00DD7336"/>
    <w:rsid w:val="00DE000D"/>
    <w:rsid w:val="00DE1D6C"/>
    <w:rsid w:val="00DE348A"/>
    <w:rsid w:val="00DE3B73"/>
    <w:rsid w:val="00DE3E91"/>
    <w:rsid w:val="00DE692F"/>
    <w:rsid w:val="00DE6F4E"/>
    <w:rsid w:val="00DE7934"/>
    <w:rsid w:val="00DE7E50"/>
    <w:rsid w:val="00DF03D0"/>
    <w:rsid w:val="00DF0C63"/>
    <w:rsid w:val="00DF233F"/>
    <w:rsid w:val="00DF25BB"/>
    <w:rsid w:val="00DF3952"/>
    <w:rsid w:val="00DF3DE1"/>
    <w:rsid w:val="00DF5499"/>
    <w:rsid w:val="00DF5D54"/>
    <w:rsid w:val="00DF6278"/>
    <w:rsid w:val="00DF63E5"/>
    <w:rsid w:val="00DF6610"/>
    <w:rsid w:val="00DF7E20"/>
    <w:rsid w:val="00DF7EE7"/>
    <w:rsid w:val="00E0080C"/>
    <w:rsid w:val="00E0099D"/>
    <w:rsid w:val="00E02D1D"/>
    <w:rsid w:val="00E030C2"/>
    <w:rsid w:val="00E03412"/>
    <w:rsid w:val="00E0356B"/>
    <w:rsid w:val="00E03DB3"/>
    <w:rsid w:val="00E045F5"/>
    <w:rsid w:val="00E05305"/>
    <w:rsid w:val="00E054D4"/>
    <w:rsid w:val="00E076A2"/>
    <w:rsid w:val="00E07985"/>
    <w:rsid w:val="00E07DB9"/>
    <w:rsid w:val="00E108A2"/>
    <w:rsid w:val="00E12289"/>
    <w:rsid w:val="00E12AEB"/>
    <w:rsid w:val="00E12FE0"/>
    <w:rsid w:val="00E138AD"/>
    <w:rsid w:val="00E13D24"/>
    <w:rsid w:val="00E14472"/>
    <w:rsid w:val="00E148DE"/>
    <w:rsid w:val="00E168C4"/>
    <w:rsid w:val="00E16BF9"/>
    <w:rsid w:val="00E203F9"/>
    <w:rsid w:val="00E221E4"/>
    <w:rsid w:val="00E229CE"/>
    <w:rsid w:val="00E22AAE"/>
    <w:rsid w:val="00E23939"/>
    <w:rsid w:val="00E250D8"/>
    <w:rsid w:val="00E25134"/>
    <w:rsid w:val="00E25315"/>
    <w:rsid w:val="00E2560F"/>
    <w:rsid w:val="00E2585E"/>
    <w:rsid w:val="00E264D9"/>
    <w:rsid w:val="00E26A1F"/>
    <w:rsid w:val="00E26D35"/>
    <w:rsid w:val="00E270D0"/>
    <w:rsid w:val="00E272C9"/>
    <w:rsid w:val="00E27350"/>
    <w:rsid w:val="00E30339"/>
    <w:rsid w:val="00E30A68"/>
    <w:rsid w:val="00E31521"/>
    <w:rsid w:val="00E32ABD"/>
    <w:rsid w:val="00E33679"/>
    <w:rsid w:val="00E33E39"/>
    <w:rsid w:val="00E349A2"/>
    <w:rsid w:val="00E3557C"/>
    <w:rsid w:val="00E35704"/>
    <w:rsid w:val="00E364BA"/>
    <w:rsid w:val="00E36D31"/>
    <w:rsid w:val="00E4164C"/>
    <w:rsid w:val="00E41772"/>
    <w:rsid w:val="00E43705"/>
    <w:rsid w:val="00E43F7B"/>
    <w:rsid w:val="00E45AB9"/>
    <w:rsid w:val="00E45EA6"/>
    <w:rsid w:val="00E46698"/>
    <w:rsid w:val="00E474E5"/>
    <w:rsid w:val="00E47574"/>
    <w:rsid w:val="00E47F70"/>
    <w:rsid w:val="00E505C5"/>
    <w:rsid w:val="00E507B5"/>
    <w:rsid w:val="00E50FC6"/>
    <w:rsid w:val="00E510D4"/>
    <w:rsid w:val="00E515A1"/>
    <w:rsid w:val="00E51F78"/>
    <w:rsid w:val="00E54C59"/>
    <w:rsid w:val="00E54D7A"/>
    <w:rsid w:val="00E56CCA"/>
    <w:rsid w:val="00E573ED"/>
    <w:rsid w:val="00E57C1E"/>
    <w:rsid w:val="00E61953"/>
    <w:rsid w:val="00E62BAD"/>
    <w:rsid w:val="00E6334F"/>
    <w:rsid w:val="00E635D9"/>
    <w:rsid w:val="00E63DFA"/>
    <w:rsid w:val="00E64AF7"/>
    <w:rsid w:val="00E64B98"/>
    <w:rsid w:val="00E6549B"/>
    <w:rsid w:val="00E65798"/>
    <w:rsid w:val="00E67F54"/>
    <w:rsid w:val="00E709ED"/>
    <w:rsid w:val="00E7112F"/>
    <w:rsid w:val="00E71465"/>
    <w:rsid w:val="00E72743"/>
    <w:rsid w:val="00E738F3"/>
    <w:rsid w:val="00E73A5A"/>
    <w:rsid w:val="00E743FA"/>
    <w:rsid w:val="00E745FD"/>
    <w:rsid w:val="00E756EF"/>
    <w:rsid w:val="00E75A94"/>
    <w:rsid w:val="00E76ECA"/>
    <w:rsid w:val="00E76FF4"/>
    <w:rsid w:val="00E7708C"/>
    <w:rsid w:val="00E771AA"/>
    <w:rsid w:val="00E7721A"/>
    <w:rsid w:val="00E776BC"/>
    <w:rsid w:val="00E805C9"/>
    <w:rsid w:val="00E80760"/>
    <w:rsid w:val="00E80F62"/>
    <w:rsid w:val="00E8128F"/>
    <w:rsid w:val="00E828C3"/>
    <w:rsid w:val="00E82B98"/>
    <w:rsid w:val="00E8440A"/>
    <w:rsid w:val="00E846B7"/>
    <w:rsid w:val="00E848B7"/>
    <w:rsid w:val="00E85B6B"/>
    <w:rsid w:val="00E8656F"/>
    <w:rsid w:val="00E86720"/>
    <w:rsid w:val="00E86BE8"/>
    <w:rsid w:val="00E86C31"/>
    <w:rsid w:val="00E87701"/>
    <w:rsid w:val="00E905CE"/>
    <w:rsid w:val="00E90BBE"/>
    <w:rsid w:val="00E9111D"/>
    <w:rsid w:val="00E91155"/>
    <w:rsid w:val="00E91B60"/>
    <w:rsid w:val="00E92006"/>
    <w:rsid w:val="00E931AA"/>
    <w:rsid w:val="00E933C5"/>
    <w:rsid w:val="00E95E18"/>
    <w:rsid w:val="00E96F67"/>
    <w:rsid w:val="00E977E0"/>
    <w:rsid w:val="00EA1563"/>
    <w:rsid w:val="00EA2220"/>
    <w:rsid w:val="00EA4770"/>
    <w:rsid w:val="00EA4C1B"/>
    <w:rsid w:val="00EA6BF6"/>
    <w:rsid w:val="00EA7C33"/>
    <w:rsid w:val="00EA7C65"/>
    <w:rsid w:val="00EA7F6B"/>
    <w:rsid w:val="00EB1501"/>
    <w:rsid w:val="00EB1B61"/>
    <w:rsid w:val="00EB2E37"/>
    <w:rsid w:val="00EB3110"/>
    <w:rsid w:val="00EB371F"/>
    <w:rsid w:val="00EB3780"/>
    <w:rsid w:val="00EB40E2"/>
    <w:rsid w:val="00EB55BD"/>
    <w:rsid w:val="00EB55C8"/>
    <w:rsid w:val="00EB65E7"/>
    <w:rsid w:val="00EB77BD"/>
    <w:rsid w:val="00EB78CE"/>
    <w:rsid w:val="00EB7B35"/>
    <w:rsid w:val="00EC21B7"/>
    <w:rsid w:val="00EC21D7"/>
    <w:rsid w:val="00EC24E7"/>
    <w:rsid w:val="00EC4DFB"/>
    <w:rsid w:val="00EC649E"/>
    <w:rsid w:val="00EC6AB0"/>
    <w:rsid w:val="00EC73CE"/>
    <w:rsid w:val="00ED01CC"/>
    <w:rsid w:val="00ED09A8"/>
    <w:rsid w:val="00ED0CA1"/>
    <w:rsid w:val="00ED2EA4"/>
    <w:rsid w:val="00ED2F59"/>
    <w:rsid w:val="00ED3643"/>
    <w:rsid w:val="00ED52AA"/>
    <w:rsid w:val="00ED52D8"/>
    <w:rsid w:val="00ED66CA"/>
    <w:rsid w:val="00ED6841"/>
    <w:rsid w:val="00ED6AC0"/>
    <w:rsid w:val="00ED79E1"/>
    <w:rsid w:val="00ED7ABE"/>
    <w:rsid w:val="00EE0118"/>
    <w:rsid w:val="00EE027B"/>
    <w:rsid w:val="00EE0CBE"/>
    <w:rsid w:val="00EE0F86"/>
    <w:rsid w:val="00EE1333"/>
    <w:rsid w:val="00EE156C"/>
    <w:rsid w:val="00EE38AF"/>
    <w:rsid w:val="00EE38E5"/>
    <w:rsid w:val="00EE3C1D"/>
    <w:rsid w:val="00EE48BE"/>
    <w:rsid w:val="00EE4F57"/>
    <w:rsid w:val="00EE51F0"/>
    <w:rsid w:val="00EE5D6C"/>
    <w:rsid w:val="00EE6D64"/>
    <w:rsid w:val="00EE77EF"/>
    <w:rsid w:val="00EF0D79"/>
    <w:rsid w:val="00EF0E70"/>
    <w:rsid w:val="00EF197A"/>
    <w:rsid w:val="00EF2D1B"/>
    <w:rsid w:val="00EF321C"/>
    <w:rsid w:val="00EF32B5"/>
    <w:rsid w:val="00EF3524"/>
    <w:rsid w:val="00EF3E1D"/>
    <w:rsid w:val="00EF59FA"/>
    <w:rsid w:val="00EF5A1C"/>
    <w:rsid w:val="00EF5ED8"/>
    <w:rsid w:val="00EF62EE"/>
    <w:rsid w:val="00EF671A"/>
    <w:rsid w:val="00EF68EA"/>
    <w:rsid w:val="00EF6B8D"/>
    <w:rsid w:val="00EF77D7"/>
    <w:rsid w:val="00EF7BF0"/>
    <w:rsid w:val="00F0009B"/>
    <w:rsid w:val="00F002E3"/>
    <w:rsid w:val="00F0047A"/>
    <w:rsid w:val="00F00D77"/>
    <w:rsid w:val="00F0109D"/>
    <w:rsid w:val="00F01187"/>
    <w:rsid w:val="00F013EF"/>
    <w:rsid w:val="00F0168D"/>
    <w:rsid w:val="00F018D8"/>
    <w:rsid w:val="00F02B76"/>
    <w:rsid w:val="00F03BB7"/>
    <w:rsid w:val="00F04835"/>
    <w:rsid w:val="00F04F8A"/>
    <w:rsid w:val="00F04FB7"/>
    <w:rsid w:val="00F0659C"/>
    <w:rsid w:val="00F10040"/>
    <w:rsid w:val="00F105CD"/>
    <w:rsid w:val="00F109CE"/>
    <w:rsid w:val="00F10FA7"/>
    <w:rsid w:val="00F11D8D"/>
    <w:rsid w:val="00F11E9F"/>
    <w:rsid w:val="00F12454"/>
    <w:rsid w:val="00F12B2B"/>
    <w:rsid w:val="00F13480"/>
    <w:rsid w:val="00F13FE9"/>
    <w:rsid w:val="00F1463D"/>
    <w:rsid w:val="00F15095"/>
    <w:rsid w:val="00F156C1"/>
    <w:rsid w:val="00F172D5"/>
    <w:rsid w:val="00F17F54"/>
    <w:rsid w:val="00F209D9"/>
    <w:rsid w:val="00F20D5B"/>
    <w:rsid w:val="00F212AD"/>
    <w:rsid w:val="00F21C39"/>
    <w:rsid w:val="00F21C91"/>
    <w:rsid w:val="00F21EEC"/>
    <w:rsid w:val="00F23444"/>
    <w:rsid w:val="00F23ACD"/>
    <w:rsid w:val="00F2529D"/>
    <w:rsid w:val="00F25C6D"/>
    <w:rsid w:val="00F25CE6"/>
    <w:rsid w:val="00F25F0E"/>
    <w:rsid w:val="00F26EEE"/>
    <w:rsid w:val="00F272CB"/>
    <w:rsid w:val="00F31379"/>
    <w:rsid w:val="00F31775"/>
    <w:rsid w:val="00F319B5"/>
    <w:rsid w:val="00F323B6"/>
    <w:rsid w:val="00F3244F"/>
    <w:rsid w:val="00F32499"/>
    <w:rsid w:val="00F32C98"/>
    <w:rsid w:val="00F32E39"/>
    <w:rsid w:val="00F3344F"/>
    <w:rsid w:val="00F33DBB"/>
    <w:rsid w:val="00F34FE4"/>
    <w:rsid w:val="00F366AC"/>
    <w:rsid w:val="00F36C3A"/>
    <w:rsid w:val="00F37085"/>
    <w:rsid w:val="00F4020B"/>
    <w:rsid w:val="00F402FE"/>
    <w:rsid w:val="00F40CAB"/>
    <w:rsid w:val="00F42121"/>
    <w:rsid w:val="00F42CB9"/>
    <w:rsid w:val="00F43A8B"/>
    <w:rsid w:val="00F43BFE"/>
    <w:rsid w:val="00F43D59"/>
    <w:rsid w:val="00F44922"/>
    <w:rsid w:val="00F46342"/>
    <w:rsid w:val="00F47ABD"/>
    <w:rsid w:val="00F47B26"/>
    <w:rsid w:val="00F47F96"/>
    <w:rsid w:val="00F51C70"/>
    <w:rsid w:val="00F51F2E"/>
    <w:rsid w:val="00F529A5"/>
    <w:rsid w:val="00F5502C"/>
    <w:rsid w:val="00F550E6"/>
    <w:rsid w:val="00F56DF9"/>
    <w:rsid w:val="00F57158"/>
    <w:rsid w:val="00F57820"/>
    <w:rsid w:val="00F57FBC"/>
    <w:rsid w:val="00F6083D"/>
    <w:rsid w:val="00F60991"/>
    <w:rsid w:val="00F609C7"/>
    <w:rsid w:val="00F611B8"/>
    <w:rsid w:val="00F613BD"/>
    <w:rsid w:val="00F61EEE"/>
    <w:rsid w:val="00F6302E"/>
    <w:rsid w:val="00F638FE"/>
    <w:rsid w:val="00F64AA7"/>
    <w:rsid w:val="00F65971"/>
    <w:rsid w:val="00F663C4"/>
    <w:rsid w:val="00F66768"/>
    <w:rsid w:val="00F667D6"/>
    <w:rsid w:val="00F66CEF"/>
    <w:rsid w:val="00F67525"/>
    <w:rsid w:val="00F70522"/>
    <w:rsid w:val="00F73BEC"/>
    <w:rsid w:val="00F7499C"/>
    <w:rsid w:val="00F75057"/>
    <w:rsid w:val="00F760D6"/>
    <w:rsid w:val="00F77961"/>
    <w:rsid w:val="00F779FF"/>
    <w:rsid w:val="00F82377"/>
    <w:rsid w:val="00F82E1B"/>
    <w:rsid w:val="00F83430"/>
    <w:rsid w:val="00F83BE9"/>
    <w:rsid w:val="00F83EAD"/>
    <w:rsid w:val="00F844BF"/>
    <w:rsid w:val="00F84860"/>
    <w:rsid w:val="00F84903"/>
    <w:rsid w:val="00F84BA4"/>
    <w:rsid w:val="00F850F5"/>
    <w:rsid w:val="00F85188"/>
    <w:rsid w:val="00F85318"/>
    <w:rsid w:val="00F85730"/>
    <w:rsid w:val="00F8678F"/>
    <w:rsid w:val="00F86C7A"/>
    <w:rsid w:val="00F875A3"/>
    <w:rsid w:val="00F87EEE"/>
    <w:rsid w:val="00F900E3"/>
    <w:rsid w:val="00F9079F"/>
    <w:rsid w:val="00F908FE"/>
    <w:rsid w:val="00F91096"/>
    <w:rsid w:val="00F91437"/>
    <w:rsid w:val="00F9186F"/>
    <w:rsid w:val="00F92027"/>
    <w:rsid w:val="00F927CE"/>
    <w:rsid w:val="00F93777"/>
    <w:rsid w:val="00F93B96"/>
    <w:rsid w:val="00F95833"/>
    <w:rsid w:val="00F95E22"/>
    <w:rsid w:val="00F95E58"/>
    <w:rsid w:val="00F9698B"/>
    <w:rsid w:val="00F97402"/>
    <w:rsid w:val="00F978CC"/>
    <w:rsid w:val="00F97944"/>
    <w:rsid w:val="00FA081E"/>
    <w:rsid w:val="00FA083B"/>
    <w:rsid w:val="00FA08C6"/>
    <w:rsid w:val="00FA0CED"/>
    <w:rsid w:val="00FA137F"/>
    <w:rsid w:val="00FA1593"/>
    <w:rsid w:val="00FA1D89"/>
    <w:rsid w:val="00FA1DD7"/>
    <w:rsid w:val="00FA2E39"/>
    <w:rsid w:val="00FA389D"/>
    <w:rsid w:val="00FA3AD4"/>
    <w:rsid w:val="00FA3EE0"/>
    <w:rsid w:val="00FA4C81"/>
    <w:rsid w:val="00FA5366"/>
    <w:rsid w:val="00FA58DE"/>
    <w:rsid w:val="00FA5914"/>
    <w:rsid w:val="00FB0A02"/>
    <w:rsid w:val="00FB125B"/>
    <w:rsid w:val="00FB165A"/>
    <w:rsid w:val="00FB2489"/>
    <w:rsid w:val="00FB26ED"/>
    <w:rsid w:val="00FB2CFE"/>
    <w:rsid w:val="00FB40C7"/>
    <w:rsid w:val="00FB557D"/>
    <w:rsid w:val="00FB5907"/>
    <w:rsid w:val="00FB5AED"/>
    <w:rsid w:val="00FB5E6C"/>
    <w:rsid w:val="00FB7932"/>
    <w:rsid w:val="00FB7E1D"/>
    <w:rsid w:val="00FB7FEB"/>
    <w:rsid w:val="00FC07AA"/>
    <w:rsid w:val="00FC0CC6"/>
    <w:rsid w:val="00FC1DBB"/>
    <w:rsid w:val="00FC2976"/>
    <w:rsid w:val="00FC415E"/>
    <w:rsid w:val="00FC50CC"/>
    <w:rsid w:val="00FC6304"/>
    <w:rsid w:val="00FC68C5"/>
    <w:rsid w:val="00FC7997"/>
    <w:rsid w:val="00FD0293"/>
    <w:rsid w:val="00FD0994"/>
    <w:rsid w:val="00FD3819"/>
    <w:rsid w:val="00FD3ACC"/>
    <w:rsid w:val="00FD4357"/>
    <w:rsid w:val="00FD4E16"/>
    <w:rsid w:val="00FD51F4"/>
    <w:rsid w:val="00FD740E"/>
    <w:rsid w:val="00FE06AE"/>
    <w:rsid w:val="00FE0B7C"/>
    <w:rsid w:val="00FE0CA8"/>
    <w:rsid w:val="00FE3FC3"/>
    <w:rsid w:val="00FE4CC6"/>
    <w:rsid w:val="00FE508F"/>
    <w:rsid w:val="00FE5351"/>
    <w:rsid w:val="00FE6784"/>
    <w:rsid w:val="00FE746B"/>
    <w:rsid w:val="00FF064D"/>
    <w:rsid w:val="00FF0D0F"/>
    <w:rsid w:val="00FF1862"/>
    <w:rsid w:val="00FF19DC"/>
    <w:rsid w:val="00FF1C9C"/>
    <w:rsid w:val="00FF21C6"/>
    <w:rsid w:val="00FF2769"/>
    <w:rsid w:val="00FF29F2"/>
    <w:rsid w:val="00FF2D58"/>
    <w:rsid w:val="00FF2E57"/>
    <w:rsid w:val="00FF3296"/>
    <w:rsid w:val="00FF35BA"/>
    <w:rsid w:val="00FF3B0B"/>
    <w:rsid w:val="00FF41DF"/>
    <w:rsid w:val="00FF65B9"/>
    <w:rsid w:val="00FF685A"/>
    <w:rsid w:val="00FF69CF"/>
    <w:rsid w:val="00FF6F15"/>
    <w:rsid w:val="00FF707E"/>
    <w:rsid w:val="2DAF577D"/>
    <w:rsid w:val="3B392F46"/>
    <w:rsid w:val="458C771B"/>
    <w:rsid w:val="4BEC376A"/>
    <w:rsid w:val="4FB7850D"/>
    <w:rsid w:val="50ED7E6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2090F1F5"/>
  <w15:docId w15:val="{339F9ACC-B632-4F55-91FC-F4DF5266331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宋体" w:hAnsi="Times New Roman" w:cs="Times New Roman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unhideWhenUsed="1" w:qFormat="1"/>
    <w:lsdException w:name="heading 3" w:uiPriority="9" w:unhideWhenUsed="1" w:qFormat="1"/>
    <w:lsdException w:name="heading 4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 w:qFormat="1"/>
    <w:lsdException w:name="header" w:unhideWhenUsed="1" w:qFormat="1"/>
    <w:lsdException w:name="footer" w:unhideWhenUsed="1" w:qFormat="1"/>
    <w:lsdException w:name="index heading" w:semiHidden="1" w:unhideWhenUsed="1"/>
    <w:lsdException w:name="caption" w:uiPriority="0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 w:qFormat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 w:qFormat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unhideWhenUsed="1" w:qFormat="1"/>
    <w:lsdException w:name="FollowedHyperlink" w:semiHidden="1" w:unhideWhenUsed="1" w:qFormat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 w:qFormat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 w:qFormat="1"/>
    <w:lsdException w:name="annotation subject" w:semiHidden="1" w:unhideWhenUsed="1" w:qFormat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 w:qFormat="1"/>
    <w:lsdException w:name="Table Grid" w:uiPriority="39" w:qFormat="1"/>
    <w:lsdException w:name="Table Theme" w:semiHidden="1" w:unhideWhenUsed="1"/>
    <w:lsdException w:name="Placeholder Text" w:semiHidden="1" w:qFormat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pPr>
      <w:widowControl w:val="0"/>
      <w:jc w:val="both"/>
    </w:pPr>
    <w:rPr>
      <w:rFonts w:asciiTheme="minorHAnsi" w:eastAsiaTheme="minorEastAsia" w:hAnsiTheme="minorHAnsi" w:cstheme="minorBidi"/>
      <w:kern w:val="2"/>
      <w:sz w:val="21"/>
      <w:szCs w:val="22"/>
    </w:rPr>
  </w:style>
  <w:style w:type="paragraph" w:styleId="1">
    <w:name w:val="heading 1"/>
    <w:basedOn w:val="a"/>
    <w:next w:val="a"/>
    <w:link w:val="10"/>
    <w:uiPriority w:val="9"/>
    <w:qFormat/>
    <w:pPr>
      <w:keepNext/>
      <w:keepLines/>
      <w:numPr>
        <w:numId w:val="1"/>
      </w:numPr>
      <w:spacing w:before="340" w:after="330" w:line="578" w:lineRule="auto"/>
      <w:outlineLvl w:val="0"/>
    </w:pPr>
    <w:rPr>
      <w:rFonts w:ascii="Times New Roman" w:hAnsi="Times New Roman" w:cs="Times New Roman"/>
      <w:b/>
      <w:bCs/>
      <w:kern w:val="44"/>
      <w:sz w:val="36"/>
      <w:szCs w:val="44"/>
    </w:rPr>
  </w:style>
  <w:style w:type="paragraph" w:styleId="2">
    <w:name w:val="heading 2"/>
    <w:basedOn w:val="a"/>
    <w:next w:val="a"/>
    <w:link w:val="20"/>
    <w:uiPriority w:val="9"/>
    <w:unhideWhenUsed/>
    <w:qFormat/>
    <w:pPr>
      <w:keepNext/>
      <w:keepLines/>
      <w:numPr>
        <w:ilvl w:val="1"/>
        <w:numId w:val="2"/>
      </w:numPr>
      <w:spacing w:before="260" w:after="260" w:line="416" w:lineRule="auto"/>
      <w:ind w:left="851"/>
      <w:outlineLvl w:val="1"/>
    </w:pPr>
    <w:rPr>
      <w:rFonts w:ascii="Times New Roman" w:eastAsiaTheme="majorEastAsia" w:hAnsi="Times New Roman" w:cs="Times New Roman"/>
      <w:b/>
      <w:bCs/>
      <w:sz w:val="32"/>
      <w:szCs w:val="32"/>
    </w:rPr>
  </w:style>
  <w:style w:type="paragraph" w:styleId="3">
    <w:name w:val="heading 3"/>
    <w:basedOn w:val="a"/>
    <w:next w:val="a"/>
    <w:link w:val="30"/>
    <w:uiPriority w:val="9"/>
    <w:unhideWhenUsed/>
    <w:qFormat/>
    <w:pPr>
      <w:keepNext/>
      <w:keepLines/>
      <w:spacing w:before="120" w:after="120" w:line="360" w:lineRule="auto"/>
      <w:outlineLvl w:val="2"/>
    </w:pPr>
    <w:rPr>
      <w:rFonts w:ascii="Times New Roman" w:hAnsi="Times New Roman" w:cs="Times New Roman"/>
      <w:b/>
      <w:bCs/>
      <w:sz w:val="28"/>
      <w:szCs w:val="32"/>
    </w:rPr>
  </w:style>
  <w:style w:type="paragraph" w:styleId="4">
    <w:name w:val="heading 4"/>
    <w:basedOn w:val="3"/>
    <w:next w:val="a"/>
    <w:link w:val="40"/>
    <w:uiPriority w:val="9"/>
    <w:unhideWhenUsed/>
    <w:qFormat/>
    <w:pPr>
      <w:numPr>
        <w:numId w:val="3"/>
      </w:numPr>
      <w:outlineLvl w:val="3"/>
    </w:pPr>
    <w:rPr>
      <w:sz w:val="24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Balloon Text"/>
    <w:basedOn w:val="a"/>
    <w:link w:val="a4"/>
    <w:uiPriority w:val="99"/>
    <w:semiHidden/>
    <w:unhideWhenUsed/>
    <w:qFormat/>
    <w:rPr>
      <w:sz w:val="18"/>
      <w:szCs w:val="18"/>
    </w:rPr>
  </w:style>
  <w:style w:type="paragraph" w:styleId="a5">
    <w:name w:val="caption"/>
    <w:basedOn w:val="a"/>
    <w:next w:val="a"/>
    <w:link w:val="a6"/>
    <w:qFormat/>
    <w:pPr>
      <w:spacing w:line="400" w:lineRule="exact"/>
      <w:jc w:val="center"/>
    </w:pPr>
    <w:rPr>
      <w:rFonts w:ascii="Times New Roman" w:eastAsia="宋体" w:hAnsi="Times New Roman" w:cs="Times New Roman"/>
      <w:szCs w:val="20"/>
      <w:lang w:val="zh-CN"/>
    </w:rPr>
  </w:style>
  <w:style w:type="character" w:styleId="a7">
    <w:name w:val="annotation reference"/>
    <w:basedOn w:val="a0"/>
    <w:uiPriority w:val="99"/>
    <w:semiHidden/>
    <w:unhideWhenUsed/>
    <w:qFormat/>
    <w:rPr>
      <w:sz w:val="21"/>
      <w:szCs w:val="21"/>
    </w:rPr>
  </w:style>
  <w:style w:type="paragraph" w:styleId="a8">
    <w:name w:val="annotation text"/>
    <w:basedOn w:val="a"/>
    <w:link w:val="a9"/>
    <w:uiPriority w:val="99"/>
    <w:semiHidden/>
    <w:unhideWhenUsed/>
    <w:qFormat/>
    <w:pPr>
      <w:jc w:val="left"/>
    </w:pPr>
  </w:style>
  <w:style w:type="paragraph" w:styleId="aa">
    <w:name w:val="annotation subject"/>
    <w:basedOn w:val="a8"/>
    <w:next w:val="a8"/>
    <w:link w:val="ab"/>
    <w:uiPriority w:val="99"/>
    <w:semiHidden/>
    <w:unhideWhenUsed/>
    <w:qFormat/>
    <w:rPr>
      <w:b/>
      <w:bCs/>
    </w:rPr>
  </w:style>
  <w:style w:type="character" w:styleId="ac">
    <w:name w:val="FollowedHyperlink"/>
    <w:basedOn w:val="a0"/>
    <w:uiPriority w:val="99"/>
    <w:semiHidden/>
    <w:unhideWhenUsed/>
    <w:qFormat/>
    <w:rPr>
      <w:color w:val="954F72" w:themeColor="followedHyperlink"/>
      <w:u w:val="single"/>
    </w:rPr>
  </w:style>
  <w:style w:type="paragraph" w:styleId="ad">
    <w:name w:val="footer"/>
    <w:basedOn w:val="a"/>
    <w:link w:val="ae"/>
    <w:uiPriority w:val="99"/>
    <w:unhideWhenUsed/>
    <w:qFormat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paragraph" w:styleId="af">
    <w:name w:val="header"/>
    <w:basedOn w:val="a"/>
    <w:link w:val="af0"/>
    <w:uiPriority w:val="99"/>
    <w:unhideWhenUsed/>
    <w:qFormat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styleId="af1">
    <w:name w:val="Hyperlink"/>
    <w:basedOn w:val="a0"/>
    <w:uiPriority w:val="99"/>
    <w:unhideWhenUsed/>
    <w:qFormat/>
    <w:rPr>
      <w:color w:val="0563C1" w:themeColor="hyperlink"/>
      <w:u w:val="single"/>
    </w:rPr>
  </w:style>
  <w:style w:type="paragraph" w:styleId="af2">
    <w:name w:val="Normal (Web)"/>
    <w:basedOn w:val="a"/>
    <w:uiPriority w:val="99"/>
    <w:semiHidden/>
    <w:unhideWhenUsed/>
    <w:qFormat/>
    <w:pPr>
      <w:widowControl/>
      <w:spacing w:before="100" w:beforeAutospacing="1" w:after="100" w:afterAutospacing="1"/>
      <w:jc w:val="left"/>
    </w:pPr>
    <w:rPr>
      <w:rFonts w:ascii="宋体" w:eastAsia="宋体" w:hAnsi="宋体" w:cs="宋体"/>
      <w:kern w:val="0"/>
      <w:sz w:val="24"/>
      <w:szCs w:val="24"/>
    </w:rPr>
  </w:style>
  <w:style w:type="paragraph" w:styleId="af3">
    <w:name w:val="Subtitle"/>
    <w:basedOn w:val="a"/>
    <w:next w:val="a"/>
    <w:link w:val="af4"/>
    <w:uiPriority w:val="11"/>
    <w:qFormat/>
    <w:pPr>
      <w:spacing w:before="240" w:after="60" w:line="312" w:lineRule="auto"/>
      <w:jc w:val="center"/>
      <w:outlineLvl w:val="1"/>
    </w:pPr>
    <w:rPr>
      <w:rFonts w:asciiTheme="majorHAnsi" w:eastAsia="宋体" w:hAnsiTheme="majorHAnsi" w:cstheme="majorBidi"/>
      <w:b/>
      <w:bCs/>
      <w:kern w:val="28"/>
      <w:sz w:val="32"/>
      <w:szCs w:val="32"/>
    </w:rPr>
  </w:style>
  <w:style w:type="table" w:styleId="af5">
    <w:name w:val="Table Grid"/>
    <w:basedOn w:val="a1"/>
    <w:uiPriority w:val="39"/>
    <w:qFormat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f6">
    <w:name w:val="Title"/>
    <w:basedOn w:val="a"/>
    <w:next w:val="a"/>
    <w:link w:val="af7"/>
    <w:uiPriority w:val="10"/>
    <w:qFormat/>
    <w:pPr>
      <w:spacing w:before="240" w:after="60"/>
      <w:jc w:val="center"/>
      <w:outlineLvl w:val="0"/>
    </w:pPr>
    <w:rPr>
      <w:rFonts w:asciiTheme="majorHAnsi" w:eastAsia="宋体" w:hAnsiTheme="majorHAnsi" w:cstheme="majorBidi"/>
      <w:b/>
      <w:bCs/>
      <w:sz w:val="32"/>
      <w:szCs w:val="32"/>
    </w:rPr>
  </w:style>
  <w:style w:type="character" w:customStyle="1" w:styleId="af7">
    <w:name w:val="标题 字符"/>
    <w:basedOn w:val="a0"/>
    <w:link w:val="af6"/>
    <w:uiPriority w:val="10"/>
    <w:qFormat/>
    <w:rPr>
      <w:rFonts w:asciiTheme="majorHAnsi" w:eastAsia="宋体" w:hAnsiTheme="majorHAnsi" w:cstheme="majorBidi"/>
      <w:b/>
      <w:bCs/>
      <w:sz w:val="32"/>
      <w:szCs w:val="32"/>
    </w:rPr>
  </w:style>
  <w:style w:type="character" w:customStyle="1" w:styleId="af4">
    <w:name w:val="副标题 字符"/>
    <w:basedOn w:val="a0"/>
    <w:link w:val="af3"/>
    <w:uiPriority w:val="11"/>
    <w:qFormat/>
    <w:rPr>
      <w:rFonts w:asciiTheme="majorHAnsi" w:eastAsia="宋体" w:hAnsiTheme="majorHAnsi" w:cstheme="majorBidi"/>
      <w:b/>
      <w:bCs/>
      <w:kern w:val="28"/>
      <w:sz w:val="32"/>
      <w:szCs w:val="32"/>
    </w:rPr>
  </w:style>
  <w:style w:type="character" w:customStyle="1" w:styleId="10">
    <w:name w:val="标题 1 字符"/>
    <w:basedOn w:val="a0"/>
    <w:link w:val="1"/>
    <w:uiPriority w:val="9"/>
    <w:qFormat/>
    <w:rPr>
      <w:rFonts w:ascii="Times New Roman" w:hAnsi="Times New Roman" w:cs="Times New Roman"/>
      <w:b/>
      <w:bCs/>
      <w:kern w:val="44"/>
      <w:sz w:val="36"/>
      <w:szCs w:val="44"/>
    </w:rPr>
  </w:style>
  <w:style w:type="character" w:customStyle="1" w:styleId="20">
    <w:name w:val="标题 2 字符"/>
    <w:basedOn w:val="a0"/>
    <w:link w:val="2"/>
    <w:uiPriority w:val="9"/>
    <w:qFormat/>
    <w:rPr>
      <w:rFonts w:ascii="Times New Roman" w:eastAsiaTheme="majorEastAsia" w:hAnsi="Times New Roman" w:cs="Times New Roman"/>
      <w:b/>
      <w:bCs/>
      <w:sz w:val="32"/>
      <w:szCs w:val="32"/>
    </w:rPr>
  </w:style>
  <w:style w:type="paragraph" w:styleId="af8">
    <w:name w:val="List Paragraph"/>
    <w:basedOn w:val="a"/>
    <w:uiPriority w:val="34"/>
    <w:qFormat/>
    <w:pPr>
      <w:ind w:firstLineChars="200" w:firstLine="420"/>
    </w:pPr>
  </w:style>
  <w:style w:type="character" w:customStyle="1" w:styleId="30">
    <w:name w:val="标题 3 字符"/>
    <w:basedOn w:val="a0"/>
    <w:link w:val="3"/>
    <w:uiPriority w:val="9"/>
    <w:qFormat/>
    <w:rPr>
      <w:rFonts w:ascii="Times New Roman" w:hAnsi="Times New Roman" w:cs="Times New Roman"/>
      <w:b/>
      <w:bCs/>
      <w:sz w:val="28"/>
      <w:szCs w:val="32"/>
    </w:rPr>
  </w:style>
  <w:style w:type="character" w:customStyle="1" w:styleId="af0">
    <w:name w:val="页眉 字符"/>
    <w:basedOn w:val="a0"/>
    <w:link w:val="af"/>
    <w:uiPriority w:val="99"/>
    <w:qFormat/>
    <w:rPr>
      <w:sz w:val="18"/>
      <w:szCs w:val="18"/>
    </w:rPr>
  </w:style>
  <w:style w:type="character" w:customStyle="1" w:styleId="ae">
    <w:name w:val="页脚 字符"/>
    <w:basedOn w:val="a0"/>
    <w:link w:val="ad"/>
    <w:uiPriority w:val="99"/>
    <w:qFormat/>
    <w:rPr>
      <w:sz w:val="18"/>
      <w:szCs w:val="18"/>
    </w:rPr>
  </w:style>
  <w:style w:type="character" w:customStyle="1" w:styleId="40">
    <w:name w:val="标题 4 字符"/>
    <w:basedOn w:val="a0"/>
    <w:link w:val="4"/>
    <w:uiPriority w:val="9"/>
    <w:qFormat/>
    <w:rPr>
      <w:rFonts w:ascii="Times New Roman" w:hAnsi="Times New Roman" w:cs="Times New Roman"/>
      <w:b/>
      <w:bCs/>
      <w:sz w:val="24"/>
      <w:szCs w:val="32"/>
    </w:rPr>
  </w:style>
  <w:style w:type="character" w:customStyle="1" w:styleId="a9">
    <w:name w:val="批注文字 字符"/>
    <w:basedOn w:val="a0"/>
    <w:link w:val="a8"/>
    <w:uiPriority w:val="99"/>
    <w:semiHidden/>
    <w:qFormat/>
  </w:style>
  <w:style w:type="character" w:customStyle="1" w:styleId="a4">
    <w:name w:val="批注框文本 字符"/>
    <w:basedOn w:val="a0"/>
    <w:link w:val="a3"/>
    <w:uiPriority w:val="99"/>
    <w:semiHidden/>
    <w:qFormat/>
    <w:rPr>
      <w:sz w:val="18"/>
      <w:szCs w:val="18"/>
    </w:rPr>
  </w:style>
  <w:style w:type="character" w:styleId="af9">
    <w:name w:val="Placeholder Text"/>
    <w:basedOn w:val="a0"/>
    <w:uiPriority w:val="99"/>
    <w:semiHidden/>
    <w:qFormat/>
    <w:rPr>
      <w:color w:val="808080"/>
    </w:rPr>
  </w:style>
  <w:style w:type="table" w:customStyle="1" w:styleId="5-11">
    <w:name w:val="网格表 5 深色 - 着色 11"/>
    <w:basedOn w:val="a1"/>
    <w:uiPriority w:val="50"/>
    <w:qFormat/>
    <w:tblPr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DEEAF6" w:themeFill="accent1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5B9BD5" w:themeFill="accent1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5B9BD5" w:themeFill="accent1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5B9BD5" w:themeFill="accent1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5B9BD5" w:themeFill="accent1"/>
      </w:tcPr>
    </w:tblStylePr>
    <w:tblStylePr w:type="band1Vert">
      <w:tblPr/>
      <w:tcPr>
        <w:shd w:val="clear" w:color="auto" w:fill="BDD6EE" w:themeFill="accent1" w:themeFillTint="66"/>
      </w:tcPr>
    </w:tblStylePr>
    <w:tblStylePr w:type="band1Horz">
      <w:tblPr/>
      <w:tcPr>
        <w:shd w:val="clear" w:color="auto" w:fill="BDD6EE" w:themeFill="accent1" w:themeFillTint="66"/>
      </w:tcPr>
    </w:tblStylePr>
  </w:style>
  <w:style w:type="paragraph" w:styleId="afa">
    <w:name w:val="No Spacing"/>
    <w:uiPriority w:val="1"/>
    <w:qFormat/>
    <w:pPr>
      <w:widowControl w:val="0"/>
      <w:ind w:firstLineChars="200" w:firstLine="200"/>
      <w:jc w:val="both"/>
    </w:pPr>
    <w:rPr>
      <w:rFonts w:asciiTheme="minorHAnsi" w:eastAsiaTheme="minorEastAsia" w:hAnsiTheme="minorHAnsi" w:cstheme="minorBidi"/>
      <w:kern w:val="2"/>
      <w:sz w:val="24"/>
      <w:szCs w:val="22"/>
    </w:rPr>
  </w:style>
  <w:style w:type="table" w:customStyle="1" w:styleId="4-11">
    <w:name w:val="网格表 4 - 着色 11"/>
    <w:basedOn w:val="a1"/>
    <w:uiPriority w:val="49"/>
    <w:qFormat/>
    <w:tblPr>
      <w:tblBorders>
        <w:top w:val="single" w:sz="4" w:space="0" w:color="9CC2E5" w:themeColor="accent1" w:themeTint="99"/>
        <w:left w:val="single" w:sz="4" w:space="0" w:color="9CC2E5" w:themeColor="accent1" w:themeTint="99"/>
        <w:bottom w:val="single" w:sz="4" w:space="0" w:color="9CC2E5" w:themeColor="accent1" w:themeTint="99"/>
        <w:right w:val="single" w:sz="4" w:space="0" w:color="9CC2E5" w:themeColor="accent1" w:themeTint="99"/>
        <w:insideH w:val="single" w:sz="4" w:space="0" w:color="9CC2E5" w:themeColor="accent1" w:themeTint="99"/>
        <w:insideV w:val="single" w:sz="4" w:space="0" w:color="9CC2E5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5B9BD5" w:themeColor="accent1"/>
          <w:left w:val="single" w:sz="4" w:space="0" w:color="5B9BD5" w:themeColor="accent1"/>
          <w:bottom w:val="single" w:sz="4" w:space="0" w:color="5B9BD5" w:themeColor="accent1"/>
          <w:right w:val="single" w:sz="4" w:space="0" w:color="5B9BD5" w:themeColor="accent1"/>
          <w:insideH w:val="nil"/>
          <w:insideV w:val="nil"/>
        </w:tcBorders>
        <w:shd w:val="clear" w:color="auto" w:fill="5B9BD5" w:themeFill="accent1"/>
      </w:tcPr>
    </w:tblStylePr>
    <w:tblStylePr w:type="lastRow">
      <w:rPr>
        <w:b/>
        <w:bCs/>
      </w:rPr>
      <w:tblPr/>
      <w:tcPr>
        <w:tcBorders>
          <w:top w:val="double" w:sz="4" w:space="0" w:color="5B9BD5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EEAF6" w:themeFill="accent1" w:themeFillTint="33"/>
      </w:tcPr>
    </w:tblStylePr>
    <w:tblStylePr w:type="band1Horz">
      <w:tblPr/>
      <w:tcPr>
        <w:shd w:val="clear" w:color="auto" w:fill="DEEAF6" w:themeFill="accent1" w:themeFillTint="33"/>
      </w:tcPr>
    </w:tblStylePr>
  </w:style>
  <w:style w:type="character" w:customStyle="1" w:styleId="fontstyle01">
    <w:name w:val="fontstyle01"/>
    <w:basedOn w:val="a0"/>
    <w:qFormat/>
    <w:rPr>
      <w:rFonts w:ascii="宋体" w:eastAsia="宋体" w:hAnsi="宋体" w:hint="eastAsia"/>
      <w:color w:val="000000"/>
      <w:sz w:val="20"/>
      <w:szCs w:val="20"/>
    </w:rPr>
  </w:style>
  <w:style w:type="character" w:customStyle="1" w:styleId="ab">
    <w:name w:val="批注主题 字符"/>
    <w:basedOn w:val="a9"/>
    <w:link w:val="aa"/>
    <w:uiPriority w:val="99"/>
    <w:semiHidden/>
    <w:qFormat/>
    <w:rPr>
      <w:b/>
      <w:bCs/>
    </w:rPr>
  </w:style>
  <w:style w:type="character" w:customStyle="1" w:styleId="a6">
    <w:name w:val="题注 字符"/>
    <w:link w:val="a5"/>
    <w:qFormat/>
    <w:rPr>
      <w:rFonts w:ascii="Times New Roman" w:eastAsia="宋体" w:hAnsi="Times New Roman" w:cs="Times New Roman"/>
      <w:szCs w:val="20"/>
      <w:lang w:val="zh-CN" w:eastAsia="zh-CN"/>
    </w:rPr>
  </w:style>
  <w:style w:type="character" w:customStyle="1" w:styleId="11">
    <w:name w:val="未处理的提及1"/>
    <w:basedOn w:val="a0"/>
    <w:uiPriority w:val="99"/>
    <w:semiHidden/>
    <w:unhideWhenUsed/>
    <w:qFormat/>
    <w:rPr>
      <w:color w:val="605E5C"/>
      <w:shd w:val="clear" w:color="auto" w:fill="E1DFDD"/>
    </w:rPr>
  </w:style>
  <w:style w:type="character" w:styleId="afb">
    <w:name w:val="Unresolved Mention"/>
    <w:basedOn w:val="a0"/>
    <w:uiPriority w:val="99"/>
    <w:semiHidden/>
    <w:unhideWhenUsed/>
    <w:rsid w:val="00C1762C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6829005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hyperlink" Target="1.&#21016;&#38632;&#26228;-&#23481;&#22120;&#32593;&#32476;.docx" TargetMode="Externa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主题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s:customData xmlns="http://www.wps.cn/officeDocument/2013/wpsCustomData" xmlns:s="http://www.wps.cn/officeDocument/2013/wpsCustomData">
  <customSectProps/>
</s:customData>
</file>

<file path=customXml/itemProps1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66</TotalTime>
  <Pages>2</Pages>
  <Words>72</Words>
  <Characters>416</Characters>
  <Application>Microsoft Office Word</Application>
  <DocSecurity>0</DocSecurity>
  <Lines>3</Lines>
  <Paragraphs>1</Paragraphs>
  <ScaleCrop>false</ScaleCrop>
  <Company>微软中国</Company>
  <LinksUpToDate>false</LinksUpToDate>
  <CharactersWithSpaces>48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Luna</dc:creator>
  <cp:lastModifiedBy>刘 雨晴</cp:lastModifiedBy>
  <cp:revision>2521</cp:revision>
  <dcterms:created xsi:type="dcterms:W3CDTF">2017-11-24T16:25:00Z</dcterms:created>
  <dcterms:modified xsi:type="dcterms:W3CDTF">2021-09-26T09:2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1033-11.1.0.10702</vt:lpwstr>
  </property>
</Properties>
</file>